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1CED7" w14:textId="158DCBB7" w:rsidR="00767FC4" w:rsidRDefault="00000000">
      <w:pPr>
        <w:pStyle w:val="berschrift1"/>
      </w:pPr>
      <w:bookmarkStart w:id="0" w:name="section-introduction-and-goals"/>
      <w:r>
        <w:t>Einführung und Ziele</w:t>
      </w:r>
      <w:bookmarkEnd w:id="0"/>
    </w:p>
    <w:p w14:paraId="46E5AC7C" w14:textId="77777777" w:rsidR="00394770" w:rsidRDefault="00394770" w:rsidP="00394770">
      <w:pPr>
        <w:ind w:left="480"/>
      </w:pPr>
    </w:p>
    <w:p w14:paraId="2CE21518" w14:textId="07FAE36E" w:rsidR="00767FC4" w:rsidRPr="008E289B" w:rsidRDefault="00000000">
      <w:pPr>
        <w:numPr>
          <w:ilvl w:val="0"/>
          <w:numId w:val="2"/>
        </w:numPr>
        <w:rPr>
          <w:b/>
          <w:bCs/>
          <w:u w:val="single"/>
        </w:rPr>
      </w:pPr>
      <w:r w:rsidRPr="008E289B">
        <w:rPr>
          <w:b/>
          <w:bCs/>
          <w:u w:val="single"/>
        </w:rPr>
        <w:t>zugrunde liegende Geschäftsziele</w:t>
      </w:r>
      <w:r w:rsidR="00394770" w:rsidRPr="008E289B">
        <w:rPr>
          <w:b/>
          <w:bCs/>
          <w:u w:val="single"/>
        </w:rPr>
        <w:t xml:space="preserve">: </w:t>
      </w:r>
    </w:p>
    <w:p w14:paraId="2C048487" w14:textId="3A92FB09" w:rsidR="00394770" w:rsidRDefault="00394770" w:rsidP="00394770">
      <w:pPr>
        <w:pStyle w:val="Listenabsatz"/>
        <w:numPr>
          <w:ilvl w:val="0"/>
          <w:numId w:val="24"/>
        </w:numPr>
      </w:pPr>
      <w:r>
        <w:t>Kostengünstige Ride-Sharing App</w:t>
      </w:r>
    </w:p>
    <w:p w14:paraId="3B5B48D7" w14:textId="011E35A7" w:rsidR="00394770" w:rsidRDefault="00394770" w:rsidP="00394770">
      <w:pPr>
        <w:pStyle w:val="Listenabsatz"/>
        <w:numPr>
          <w:ilvl w:val="0"/>
          <w:numId w:val="24"/>
        </w:numPr>
        <w:rPr>
          <w:lang w:val="de-DE"/>
        </w:rPr>
      </w:pPr>
      <w:r w:rsidRPr="00394770">
        <w:rPr>
          <w:lang w:val="de-DE"/>
        </w:rPr>
        <w:t>Benutzer mit nahegelegenen Fahrern v</w:t>
      </w:r>
      <w:r>
        <w:rPr>
          <w:lang w:val="de-DE"/>
        </w:rPr>
        <w:t>erbinden, und dadurch</w:t>
      </w:r>
    </w:p>
    <w:p w14:paraId="47E2C725" w14:textId="096E2AFB" w:rsidR="00394770" w:rsidRDefault="00394770" w:rsidP="00394770">
      <w:pPr>
        <w:pStyle w:val="Listenabsatz"/>
        <w:numPr>
          <w:ilvl w:val="0"/>
          <w:numId w:val="24"/>
        </w:numPr>
        <w:rPr>
          <w:lang w:val="de-DE"/>
        </w:rPr>
      </w:pPr>
      <w:r>
        <w:rPr>
          <w:lang w:val="de-DE"/>
        </w:rPr>
        <w:t>Anzahl der Autos auf der Straße verringern</w:t>
      </w:r>
    </w:p>
    <w:p w14:paraId="3163C990" w14:textId="5038FB69" w:rsidR="00394770" w:rsidRPr="00394770" w:rsidRDefault="00394770" w:rsidP="00394770">
      <w:pPr>
        <w:pStyle w:val="Listenabsatz"/>
        <w:numPr>
          <w:ilvl w:val="0"/>
          <w:numId w:val="24"/>
        </w:numPr>
        <w:rPr>
          <w:lang w:val="de-DE"/>
        </w:rPr>
      </w:pPr>
      <w:r>
        <w:rPr>
          <w:lang w:val="de-DE"/>
        </w:rPr>
        <w:t>Alternative Transportationsmöglichkeit für Benutzer die keinen Zugang zu einem Auto haben</w:t>
      </w:r>
    </w:p>
    <w:p w14:paraId="78500BFD" w14:textId="09735E8B" w:rsidR="00767FC4" w:rsidRPr="008E289B" w:rsidRDefault="00000000">
      <w:pPr>
        <w:numPr>
          <w:ilvl w:val="0"/>
          <w:numId w:val="2"/>
        </w:numPr>
        <w:rPr>
          <w:b/>
          <w:bCs/>
          <w:u w:val="single"/>
        </w:rPr>
      </w:pPr>
      <w:r w:rsidRPr="008E289B">
        <w:rPr>
          <w:b/>
          <w:bCs/>
          <w:u w:val="single"/>
        </w:rPr>
        <w:t>wesentliche Aufgabenstellungen</w:t>
      </w:r>
      <w:r w:rsidR="00394770" w:rsidRPr="008E289B">
        <w:rPr>
          <w:b/>
          <w:bCs/>
          <w:u w:val="single"/>
        </w:rPr>
        <w:t>:</w:t>
      </w:r>
    </w:p>
    <w:p w14:paraId="2D7E5770" w14:textId="1B2E5F64" w:rsidR="00394770" w:rsidRDefault="00394770" w:rsidP="00394770">
      <w:pPr>
        <w:pStyle w:val="Listenabsatz"/>
        <w:numPr>
          <w:ilvl w:val="0"/>
          <w:numId w:val="24"/>
        </w:numPr>
        <w:rPr>
          <w:lang w:val="de-DE"/>
        </w:rPr>
      </w:pPr>
      <w:r w:rsidRPr="00394770">
        <w:rPr>
          <w:lang w:val="de-DE"/>
        </w:rPr>
        <w:t>Entwicklung einer iOS / Android A</w:t>
      </w:r>
      <w:r>
        <w:rPr>
          <w:lang w:val="de-DE"/>
        </w:rPr>
        <w:t>pp</w:t>
      </w:r>
    </w:p>
    <w:p w14:paraId="04865D19" w14:textId="5B84E751" w:rsidR="00394770" w:rsidRDefault="00394770" w:rsidP="00394770">
      <w:pPr>
        <w:pStyle w:val="Listenabsatz"/>
        <w:numPr>
          <w:ilvl w:val="0"/>
          <w:numId w:val="24"/>
        </w:numPr>
        <w:rPr>
          <w:lang w:val="de-DE"/>
        </w:rPr>
      </w:pPr>
      <w:r>
        <w:rPr>
          <w:lang w:val="de-DE"/>
        </w:rPr>
        <w:t>Zahlungssystem</w:t>
      </w:r>
    </w:p>
    <w:p w14:paraId="31169197" w14:textId="7B20CBE5" w:rsidR="00394770" w:rsidRPr="00394770" w:rsidRDefault="00394770" w:rsidP="00394770">
      <w:pPr>
        <w:pStyle w:val="Listenabsatz"/>
        <w:numPr>
          <w:ilvl w:val="0"/>
          <w:numId w:val="24"/>
        </w:numPr>
        <w:rPr>
          <w:lang w:val="de-DE"/>
        </w:rPr>
      </w:pPr>
      <w:r>
        <w:rPr>
          <w:lang w:val="de-DE"/>
        </w:rPr>
        <w:t>Echtzeit-Updates (Verfügbarkeit von Fahrten, Ankunftszeiten…)</w:t>
      </w:r>
    </w:p>
    <w:p w14:paraId="31E8D3AF" w14:textId="5558EDD2" w:rsidR="00767FC4" w:rsidRPr="008E289B" w:rsidRDefault="00000000">
      <w:pPr>
        <w:numPr>
          <w:ilvl w:val="0"/>
          <w:numId w:val="2"/>
        </w:numPr>
        <w:rPr>
          <w:b/>
          <w:bCs/>
          <w:u w:val="single"/>
          <w:lang w:val="de-DE"/>
        </w:rPr>
      </w:pPr>
      <w:r w:rsidRPr="008E289B">
        <w:rPr>
          <w:b/>
          <w:bCs/>
          <w:u w:val="single"/>
          <w:lang w:val="de-DE"/>
        </w:rPr>
        <w:t>essenzielle fachliche Anforderungen an das System</w:t>
      </w:r>
      <w:r w:rsidR="00394770" w:rsidRPr="008E289B">
        <w:rPr>
          <w:b/>
          <w:bCs/>
          <w:u w:val="single"/>
          <w:lang w:val="de-DE"/>
        </w:rPr>
        <w:t>:</w:t>
      </w:r>
    </w:p>
    <w:p w14:paraId="0E449E95" w14:textId="2D3CB84A" w:rsidR="00394770" w:rsidRDefault="00394770" w:rsidP="00394770">
      <w:pPr>
        <w:pStyle w:val="Listenabsatz"/>
        <w:numPr>
          <w:ilvl w:val="0"/>
          <w:numId w:val="24"/>
        </w:numPr>
        <w:rPr>
          <w:lang w:val="de-DE"/>
        </w:rPr>
      </w:pPr>
      <w:r>
        <w:rPr>
          <w:lang w:val="de-DE"/>
        </w:rPr>
        <w:t>Benutzerregistrierung &amp; Profilerstellung</w:t>
      </w:r>
    </w:p>
    <w:p w14:paraId="1FF3DEE9" w14:textId="070AFD90" w:rsidR="00394770" w:rsidRDefault="00394770" w:rsidP="00394770">
      <w:pPr>
        <w:pStyle w:val="Listenabsatz"/>
        <w:numPr>
          <w:ilvl w:val="0"/>
          <w:numId w:val="24"/>
        </w:numPr>
        <w:rPr>
          <w:lang w:val="de-DE"/>
        </w:rPr>
      </w:pPr>
      <w:r>
        <w:rPr>
          <w:lang w:val="de-DE"/>
        </w:rPr>
        <w:t>Fahrtensuche / Buchung</w:t>
      </w:r>
    </w:p>
    <w:p w14:paraId="7470089B" w14:textId="09B47370" w:rsidR="00394770" w:rsidRDefault="00394770" w:rsidP="00394770">
      <w:pPr>
        <w:pStyle w:val="Listenabsatz"/>
        <w:numPr>
          <w:ilvl w:val="0"/>
          <w:numId w:val="24"/>
        </w:numPr>
        <w:rPr>
          <w:lang w:val="de-DE"/>
        </w:rPr>
      </w:pPr>
      <w:r>
        <w:rPr>
          <w:lang w:val="de-DE"/>
        </w:rPr>
        <w:t>Echtzeit-Tracking (von Fahrten &amp; jeglichen Updates)</w:t>
      </w:r>
    </w:p>
    <w:p w14:paraId="79D7B327" w14:textId="5503BD82" w:rsidR="00394770" w:rsidRDefault="00394770" w:rsidP="00394770">
      <w:pPr>
        <w:pStyle w:val="Listenabsatz"/>
        <w:numPr>
          <w:ilvl w:val="0"/>
          <w:numId w:val="24"/>
        </w:numPr>
        <w:rPr>
          <w:lang w:val="de-DE"/>
        </w:rPr>
      </w:pPr>
      <w:r>
        <w:rPr>
          <w:lang w:val="de-DE"/>
        </w:rPr>
        <w:t>Verifizierungsprozess (Fahrer/Mitfahrer)</w:t>
      </w:r>
    </w:p>
    <w:p w14:paraId="49155624" w14:textId="62637B15" w:rsidR="00394770" w:rsidRPr="00394770" w:rsidRDefault="00394770" w:rsidP="00394770">
      <w:pPr>
        <w:pStyle w:val="Listenabsatz"/>
        <w:numPr>
          <w:ilvl w:val="0"/>
          <w:numId w:val="24"/>
        </w:numPr>
        <w:rPr>
          <w:lang w:val="de-DE"/>
        </w:rPr>
      </w:pPr>
      <w:r>
        <w:rPr>
          <w:lang w:val="de-DE"/>
        </w:rPr>
        <w:t>Bewertungs-/Rezensionssystem</w:t>
      </w:r>
    </w:p>
    <w:p w14:paraId="4C0DB445" w14:textId="4B33AF68" w:rsidR="00767FC4" w:rsidRPr="008E289B" w:rsidRDefault="00000000">
      <w:pPr>
        <w:numPr>
          <w:ilvl w:val="0"/>
          <w:numId w:val="2"/>
        </w:numPr>
        <w:rPr>
          <w:b/>
          <w:bCs/>
          <w:u w:val="single"/>
          <w:lang w:val="de-DE"/>
        </w:rPr>
      </w:pPr>
      <w:r w:rsidRPr="008E289B">
        <w:rPr>
          <w:b/>
          <w:bCs/>
          <w:u w:val="single"/>
          <w:lang w:val="de-DE"/>
        </w:rPr>
        <w:t>Qualitätsziele für die Architektur</w:t>
      </w:r>
      <w:r w:rsidR="00394770" w:rsidRPr="008E289B">
        <w:rPr>
          <w:b/>
          <w:bCs/>
          <w:u w:val="single"/>
          <w:lang w:val="de-DE"/>
        </w:rPr>
        <w:t>:</w:t>
      </w:r>
    </w:p>
    <w:p w14:paraId="71390540" w14:textId="6D9504A9" w:rsidR="00394770" w:rsidRDefault="00394770" w:rsidP="00394770">
      <w:pPr>
        <w:pStyle w:val="Listenabsatz"/>
        <w:numPr>
          <w:ilvl w:val="0"/>
          <w:numId w:val="24"/>
        </w:numPr>
        <w:rPr>
          <w:lang w:val="de-DE"/>
        </w:rPr>
      </w:pPr>
      <w:r>
        <w:rPr>
          <w:lang w:val="de-DE"/>
        </w:rPr>
        <w:t>Sicherheit &amp; Datenschutz (Zahlungsdetails, persönliche Informationen)</w:t>
      </w:r>
    </w:p>
    <w:p w14:paraId="4F8DEE53" w14:textId="1C1729A1" w:rsidR="00394770" w:rsidRDefault="00394770" w:rsidP="00394770">
      <w:pPr>
        <w:pStyle w:val="Listenabsatz"/>
        <w:numPr>
          <w:ilvl w:val="0"/>
          <w:numId w:val="24"/>
        </w:numPr>
        <w:rPr>
          <w:lang w:val="de-DE"/>
        </w:rPr>
      </w:pPr>
      <w:r>
        <w:rPr>
          <w:lang w:val="de-DE"/>
        </w:rPr>
        <w:t>Skalierbarkeit (wachsende Nutzeranzahl)</w:t>
      </w:r>
    </w:p>
    <w:p w14:paraId="49538DD0" w14:textId="3BC86030" w:rsidR="00394770" w:rsidRDefault="00394770" w:rsidP="00394770">
      <w:pPr>
        <w:pStyle w:val="Listenabsatz"/>
        <w:numPr>
          <w:ilvl w:val="0"/>
          <w:numId w:val="24"/>
        </w:numPr>
        <w:rPr>
          <w:lang w:val="de-DE"/>
        </w:rPr>
      </w:pPr>
      <w:r>
        <w:rPr>
          <w:lang w:val="de-DE"/>
        </w:rPr>
        <w:t>Performance (keine Verzögerungen)</w:t>
      </w:r>
    </w:p>
    <w:p w14:paraId="30DA9B67" w14:textId="0D8FC426" w:rsidR="00394770" w:rsidRDefault="00394770" w:rsidP="00394770">
      <w:pPr>
        <w:pStyle w:val="Listenabsatz"/>
        <w:numPr>
          <w:ilvl w:val="0"/>
          <w:numId w:val="24"/>
        </w:numPr>
        <w:rPr>
          <w:lang w:val="de-DE"/>
        </w:rPr>
      </w:pPr>
      <w:r>
        <w:rPr>
          <w:lang w:val="de-DE"/>
        </w:rPr>
        <w:t>Kompatibilität (iOS/Android)</w:t>
      </w:r>
    </w:p>
    <w:p w14:paraId="31730FAA" w14:textId="37165B2C" w:rsidR="00394770" w:rsidRPr="00394770" w:rsidRDefault="00394770" w:rsidP="00394770">
      <w:pPr>
        <w:pStyle w:val="Listenabsatz"/>
        <w:numPr>
          <w:ilvl w:val="0"/>
          <w:numId w:val="24"/>
        </w:numPr>
        <w:rPr>
          <w:lang w:val="de-DE"/>
        </w:rPr>
      </w:pPr>
      <w:r>
        <w:rPr>
          <w:lang w:val="de-DE"/>
        </w:rPr>
        <w:t xml:space="preserve">Zuverlässigkeit (bei Ausfall </w:t>
      </w:r>
      <w:r w:rsidRPr="00394770">
        <w:rPr>
          <w:lang w:val="de-DE"/>
        </w:rPr>
        <w:sym w:font="Wingdings" w:char="F0E0"/>
      </w:r>
      <w:r>
        <w:rPr>
          <w:lang w:val="de-DE"/>
        </w:rPr>
        <w:t xml:space="preserve"> Wiederherstellungsfähigkeit)</w:t>
      </w:r>
    </w:p>
    <w:p w14:paraId="44C990C9" w14:textId="6FB480D2" w:rsidR="00767FC4" w:rsidRPr="008E289B" w:rsidRDefault="00000000">
      <w:pPr>
        <w:numPr>
          <w:ilvl w:val="0"/>
          <w:numId w:val="2"/>
        </w:numPr>
        <w:rPr>
          <w:b/>
          <w:bCs/>
          <w:u w:val="single"/>
          <w:lang w:val="de-DE"/>
        </w:rPr>
      </w:pPr>
      <w:r w:rsidRPr="008E289B">
        <w:rPr>
          <w:b/>
          <w:bCs/>
          <w:u w:val="single"/>
          <w:lang w:val="de-DE"/>
        </w:rPr>
        <w:t>relevante Stakeholder und deren Erwartungshaltung</w:t>
      </w:r>
      <w:r w:rsidR="00394770" w:rsidRPr="008E289B">
        <w:rPr>
          <w:b/>
          <w:bCs/>
          <w:u w:val="single"/>
          <w:lang w:val="de-DE"/>
        </w:rPr>
        <w:t>:</w:t>
      </w:r>
    </w:p>
    <w:p w14:paraId="0A1679B2" w14:textId="3AA67FFD" w:rsidR="00394770" w:rsidRDefault="00394770" w:rsidP="00394770">
      <w:pPr>
        <w:pStyle w:val="Listenabsatz"/>
        <w:numPr>
          <w:ilvl w:val="0"/>
          <w:numId w:val="24"/>
        </w:numPr>
        <w:rPr>
          <w:lang w:val="de-DE"/>
        </w:rPr>
      </w:pPr>
      <w:r>
        <w:rPr>
          <w:lang w:val="de-DE"/>
        </w:rPr>
        <w:t>Maryam Patel (Investor): Entwicklungsplan, gute Rendite</w:t>
      </w:r>
    </w:p>
    <w:p w14:paraId="3CC19FAD" w14:textId="386321BF" w:rsidR="00394770" w:rsidRDefault="00394770" w:rsidP="00394770">
      <w:pPr>
        <w:pStyle w:val="Listenabsatz"/>
        <w:numPr>
          <w:ilvl w:val="0"/>
          <w:numId w:val="24"/>
        </w:numPr>
        <w:rPr>
          <w:lang w:val="de-DE"/>
        </w:rPr>
      </w:pPr>
      <w:r>
        <w:rPr>
          <w:lang w:val="de-DE"/>
        </w:rPr>
        <w:t>Raj Gupta (Geschäftsentwicklung): App soll lokalen Transportbedürfnissen entsprechen</w:t>
      </w:r>
    </w:p>
    <w:p w14:paraId="31B96A00" w14:textId="34095D38" w:rsidR="00394770" w:rsidRDefault="00394770" w:rsidP="00394770">
      <w:pPr>
        <w:pStyle w:val="Listenabsatz"/>
        <w:numPr>
          <w:ilvl w:val="0"/>
          <w:numId w:val="24"/>
        </w:numPr>
        <w:rPr>
          <w:lang w:val="de-DE"/>
        </w:rPr>
      </w:pPr>
      <w:r>
        <w:rPr>
          <w:lang w:val="de-DE"/>
        </w:rPr>
        <w:t>Megan Chen (UX-Designerin): Benutzerfreundliches Design</w:t>
      </w:r>
    </w:p>
    <w:p w14:paraId="3F16DDDC" w14:textId="5C6CFC2B" w:rsidR="00394770" w:rsidRDefault="00394770" w:rsidP="00394770">
      <w:pPr>
        <w:pStyle w:val="Listenabsatz"/>
        <w:numPr>
          <w:ilvl w:val="0"/>
          <w:numId w:val="24"/>
        </w:numPr>
        <w:rPr>
          <w:lang w:val="de-DE"/>
        </w:rPr>
      </w:pPr>
      <w:r>
        <w:rPr>
          <w:lang w:val="de-DE"/>
        </w:rPr>
        <w:t>Amirah Rahman (Fahrervertreter): App soll Bedürfnissen &amp; Anforderungen der Fahrer gerecht werden</w:t>
      </w:r>
    </w:p>
    <w:p w14:paraId="5CF9F7D8" w14:textId="28BBB4B0" w:rsidR="00394770" w:rsidRDefault="00394770" w:rsidP="00394770">
      <w:pPr>
        <w:pStyle w:val="Listenabsatz"/>
        <w:numPr>
          <w:ilvl w:val="0"/>
          <w:numId w:val="24"/>
        </w:numPr>
        <w:rPr>
          <w:lang w:val="de-DE"/>
        </w:rPr>
      </w:pPr>
      <w:r>
        <w:rPr>
          <w:lang w:val="de-DE"/>
        </w:rPr>
        <w:t>Javier Gomez (Umweltaktivist): Reduzierung von Emissionen/Verkehr</w:t>
      </w:r>
    </w:p>
    <w:p w14:paraId="22BAD448" w14:textId="77777777" w:rsidR="00394770" w:rsidRDefault="00394770" w:rsidP="00394770">
      <w:pPr>
        <w:rPr>
          <w:lang w:val="de-DE"/>
        </w:rPr>
      </w:pPr>
    </w:p>
    <w:p w14:paraId="6DDB0409" w14:textId="77777777" w:rsidR="00394770" w:rsidRPr="00394770" w:rsidRDefault="00394770" w:rsidP="00394770">
      <w:pPr>
        <w:rPr>
          <w:lang w:val="de-DE"/>
        </w:rPr>
      </w:pPr>
    </w:p>
    <w:p w14:paraId="03C44112" w14:textId="77777777" w:rsidR="00767FC4" w:rsidRPr="00394770" w:rsidRDefault="00000000">
      <w:pPr>
        <w:pStyle w:val="berschrift2"/>
        <w:rPr>
          <w:lang w:val="de-DE"/>
        </w:rPr>
      </w:pPr>
      <w:bookmarkStart w:id="1" w:name="Xa1f39d30ec2da43265dad9889674c5c1d734ddb"/>
      <w:r w:rsidRPr="00394770">
        <w:rPr>
          <w:lang w:val="de-DE"/>
        </w:rPr>
        <w:lastRenderedPageBreak/>
        <w:t>Aufgabenstellung</w:t>
      </w:r>
      <w:bookmarkEnd w:id="1"/>
    </w:p>
    <w:p w14:paraId="1B00FF0C" w14:textId="650D24AD" w:rsidR="00767FC4" w:rsidRPr="00394770" w:rsidRDefault="00000000" w:rsidP="00801357">
      <w:pPr>
        <w:pStyle w:val="FirstParagraph"/>
        <w:spacing w:line="276" w:lineRule="auto"/>
        <w:rPr>
          <w:lang w:val="de-DE"/>
        </w:rPr>
      </w:pPr>
      <w:r w:rsidRPr="00394770">
        <w:rPr>
          <w:b/>
          <w:lang w:val="de-DE"/>
        </w:rPr>
        <w:t>Inhalt</w:t>
      </w:r>
      <w:r w:rsidR="0018132C">
        <w:rPr>
          <w:b/>
          <w:lang w:val="de-DE"/>
        </w:rPr>
        <w:t>:</w:t>
      </w:r>
    </w:p>
    <w:p w14:paraId="104528FC" w14:textId="02A8E8F9" w:rsidR="00767FC4" w:rsidRPr="00394770" w:rsidRDefault="0018132C" w:rsidP="00801357">
      <w:pPr>
        <w:pStyle w:val="Textkrper"/>
        <w:spacing w:line="276" w:lineRule="auto"/>
        <w:rPr>
          <w:lang w:val="de-DE"/>
        </w:rPr>
      </w:pPr>
      <w:r>
        <w:rPr>
          <w:lang w:val="de-DE"/>
        </w:rPr>
        <w:t>Die RideShare-App soll eine mobile Applikation sein, die Benutzer mit nahegelegenen Fahrern für Mitfahrgelegenheiten verbindet. Sie soll nicht nur kostengünstiger sein, sondern gleichzeitig auch Emissionen und Verkehr reduzieren.</w:t>
      </w:r>
    </w:p>
    <w:p w14:paraId="4841F2CF" w14:textId="218BF7D8" w:rsidR="00767FC4" w:rsidRPr="00394770" w:rsidRDefault="00000000" w:rsidP="00801357">
      <w:pPr>
        <w:pStyle w:val="Textkrper"/>
        <w:spacing w:line="276" w:lineRule="auto"/>
        <w:rPr>
          <w:lang w:val="de-DE"/>
        </w:rPr>
      </w:pPr>
      <w:r w:rsidRPr="00394770">
        <w:rPr>
          <w:b/>
          <w:lang w:val="de-DE"/>
        </w:rPr>
        <w:t>Motivation</w:t>
      </w:r>
      <w:r w:rsidR="0018132C">
        <w:rPr>
          <w:b/>
          <w:lang w:val="de-DE"/>
        </w:rPr>
        <w:t>:</w:t>
      </w:r>
    </w:p>
    <w:p w14:paraId="250CCFEF" w14:textId="59CABA46" w:rsidR="00767FC4" w:rsidRDefault="0018132C" w:rsidP="00801357">
      <w:pPr>
        <w:pStyle w:val="Textkrper"/>
        <w:spacing w:line="276" w:lineRule="auto"/>
        <w:rPr>
          <w:lang w:val="de-DE"/>
        </w:rPr>
      </w:pPr>
      <w:r>
        <w:rPr>
          <w:lang w:val="de-DE"/>
        </w:rPr>
        <w:t xml:space="preserve">Durch immer mehr Verkehr und den damit verbundenen Umweltauswirkungen besteht immer mehr Bedarf an Alternativen für den Personenverkehr. RideShare soll nicht nur die Verkehrsbelastung reduzieren, sondern auch Personen die keinen Zugang zu einem Auto haben die Möglichkeit geben, für persönliche Zwecke eines benutzen zu können (ohne eines kaufen zu müssen). </w:t>
      </w:r>
    </w:p>
    <w:p w14:paraId="6ED643F4" w14:textId="77777777" w:rsidR="00FB5E16" w:rsidRDefault="00FB5E16" w:rsidP="00801357">
      <w:pPr>
        <w:pStyle w:val="Textkrper"/>
        <w:spacing w:line="276" w:lineRule="auto"/>
        <w:rPr>
          <w:lang w:val="de-DE"/>
        </w:rPr>
      </w:pPr>
    </w:p>
    <w:p w14:paraId="692E9F97" w14:textId="74B97B79" w:rsidR="0018132C" w:rsidRPr="008E289B" w:rsidRDefault="00FB5E16" w:rsidP="00801357">
      <w:pPr>
        <w:pStyle w:val="Textkrper"/>
        <w:spacing w:line="276" w:lineRule="auto"/>
        <w:rPr>
          <w:b/>
          <w:bCs/>
          <w:u w:val="single"/>
          <w:lang w:val="de-DE"/>
        </w:rPr>
      </w:pPr>
      <w:r w:rsidRPr="008E289B">
        <w:rPr>
          <w:b/>
          <w:bCs/>
          <w:u w:val="single"/>
          <w:lang w:val="de-DE"/>
        </w:rPr>
        <w:t>Use-Cases:</w:t>
      </w:r>
    </w:p>
    <w:p w14:paraId="525F8A29" w14:textId="77777777" w:rsidR="0018132C" w:rsidRDefault="0018132C" w:rsidP="00801357">
      <w:pPr>
        <w:pStyle w:val="berschrift2"/>
        <w:spacing w:line="276" w:lineRule="auto"/>
        <w:rPr>
          <w:rFonts w:asciiTheme="minorHAnsi" w:eastAsiaTheme="minorHAnsi" w:hAnsiTheme="minorHAnsi" w:cstheme="minorBidi"/>
          <w:bCs w:val="0"/>
          <w:color w:val="auto"/>
          <w:sz w:val="24"/>
          <w:szCs w:val="24"/>
          <w:lang w:val="de-DE"/>
        </w:rPr>
      </w:pPr>
      <w:bookmarkStart w:id="2" w:name="X5d48377a5f2e8f16e974932c148ecee8af08978"/>
      <w:r w:rsidRPr="0018132C">
        <w:rPr>
          <w:rFonts w:asciiTheme="minorHAnsi" w:eastAsiaTheme="minorHAnsi" w:hAnsiTheme="minorHAnsi" w:cstheme="minorBidi"/>
          <w:bCs w:val="0"/>
          <w:color w:val="auto"/>
          <w:sz w:val="24"/>
          <w:szCs w:val="24"/>
          <w:lang w:val="de-DE"/>
        </w:rPr>
        <w:t xml:space="preserve">Use Case 1: Benutzerregistrierung </w:t>
      </w:r>
    </w:p>
    <w:p w14:paraId="72463453" w14:textId="244C3CAF" w:rsidR="0018132C" w:rsidRDefault="0018132C" w:rsidP="00801357">
      <w:pPr>
        <w:pStyle w:val="Author"/>
        <w:spacing w:line="276" w:lineRule="auto"/>
        <w:jc w:val="left"/>
        <w:rPr>
          <w:bCs/>
          <w:lang w:val="de-DE"/>
        </w:rPr>
      </w:pPr>
      <w:r w:rsidRPr="0018132C">
        <w:rPr>
          <w:lang w:val="de-DE"/>
        </w:rPr>
        <w:t>Ein neuer Benutzer kann sich registrieren und ein Profil erstellen</w:t>
      </w:r>
    </w:p>
    <w:p w14:paraId="55127766" w14:textId="77777777" w:rsidR="0018132C" w:rsidRDefault="0018132C" w:rsidP="00801357">
      <w:pPr>
        <w:pStyle w:val="berschrift2"/>
        <w:spacing w:line="276" w:lineRule="auto"/>
        <w:rPr>
          <w:rFonts w:asciiTheme="minorHAnsi" w:eastAsiaTheme="minorHAnsi" w:hAnsiTheme="minorHAnsi" w:cstheme="minorBidi"/>
          <w:bCs w:val="0"/>
          <w:color w:val="auto"/>
          <w:sz w:val="24"/>
          <w:szCs w:val="24"/>
          <w:lang w:val="de-DE"/>
        </w:rPr>
      </w:pPr>
      <w:r w:rsidRPr="0018132C">
        <w:rPr>
          <w:rFonts w:asciiTheme="minorHAnsi" w:eastAsiaTheme="minorHAnsi" w:hAnsiTheme="minorHAnsi" w:cstheme="minorBidi"/>
          <w:bCs w:val="0"/>
          <w:color w:val="auto"/>
          <w:sz w:val="24"/>
          <w:szCs w:val="24"/>
          <w:lang w:val="de-DE"/>
        </w:rPr>
        <w:t xml:space="preserve">Use Case 2: Fahrtensuche und Buchung </w:t>
      </w:r>
    </w:p>
    <w:p w14:paraId="1D26E4D2" w14:textId="7B0A67AB" w:rsidR="0018132C" w:rsidRDefault="0018132C" w:rsidP="00801357">
      <w:pPr>
        <w:pStyle w:val="Author"/>
        <w:spacing w:line="276" w:lineRule="auto"/>
        <w:jc w:val="left"/>
        <w:rPr>
          <w:bCs/>
          <w:lang w:val="de-DE"/>
        </w:rPr>
      </w:pPr>
      <w:r w:rsidRPr="0018132C">
        <w:rPr>
          <w:lang w:val="de-DE"/>
        </w:rPr>
        <w:t>Ein Benutzer kann nach verfügbaren Fahrten suchen und eine Fahrt buchen</w:t>
      </w:r>
    </w:p>
    <w:p w14:paraId="596BD93D" w14:textId="77777777" w:rsidR="0018132C" w:rsidRDefault="0018132C" w:rsidP="00801357">
      <w:pPr>
        <w:pStyle w:val="berschrift2"/>
        <w:spacing w:line="276" w:lineRule="auto"/>
        <w:rPr>
          <w:rFonts w:asciiTheme="minorHAnsi" w:eastAsiaTheme="minorHAnsi" w:hAnsiTheme="minorHAnsi" w:cstheme="minorBidi"/>
          <w:bCs w:val="0"/>
          <w:color w:val="auto"/>
          <w:sz w:val="24"/>
          <w:szCs w:val="24"/>
          <w:lang w:val="de-DE"/>
        </w:rPr>
      </w:pPr>
      <w:r w:rsidRPr="0018132C">
        <w:rPr>
          <w:rFonts w:asciiTheme="minorHAnsi" w:eastAsiaTheme="minorHAnsi" w:hAnsiTheme="minorHAnsi" w:cstheme="minorBidi"/>
          <w:bCs w:val="0"/>
          <w:color w:val="auto"/>
          <w:sz w:val="24"/>
          <w:szCs w:val="24"/>
          <w:lang w:val="de-DE"/>
        </w:rPr>
        <w:t>Use Case 3: Echtzeit-Tracking</w:t>
      </w:r>
    </w:p>
    <w:p w14:paraId="0774C195" w14:textId="541D57A9" w:rsidR="0018132C" w:rsidRDefault="0018132C" w:rsidP="00801357">
      <w:pPr>
        <w:pStyle w:val="Author"/>
        <w:spacing w:line="276" w:lineRule="auto"/>
        <w:jc w:val="left"/>
        <w:rPr>
          <w:bCs/>
          <w:lang w:val="de-DE"/>
        </w:rPr>
      </w:pPr>
      <w:r w:rsidRPr="0018132C">
        <w:rPr>
          <w:lang w:val="de-DE"/>
        </w:rPr>
        <w:t>Benutzer können den Standort des Fahrzeugs in Echtzeit verfolgen</w:t>
      </w:r>
    </w:p>
    <w:p w14:paraId="749D1645" w14:textId="77777777" w:rsidR="0018132C" w:rsidRDefault="0018132C" w:rsidP="00801357">
      <w:pPr>
        <w:pStyle w:val="berschrift2"/>
        <w:spacing w:line="276" w:lineRule="auto"/>
        <w:rPr>
          <w:rFonts w:asciiTheme="minorHAnsi" w:eastAsiaTheme="minorHAnsi" w:hAnsiTheme="minorHAnsi" w:cstheme="minorBidi"/>
          <w:bCs w:val="0"/>
          <w:color w:val="auto"/>
          <w:sz w:val="24"/>
          <w:szCs w:val="24"/>
          <w:lang w:val="de-DE"/>
        </w:rPr>
      </w:pPr>
      <w:r w:rsidRPr="0018132C">
        <w:rPr>
          <w:rFonts w:asciiTheme="minorHAnsi" w:eastAsiaTheme="minorHAnsi" w:hAnsiTheme="minorHAnsi" w:cstheme="minorBidi"/>
          <w:bCs w:val="0"/>
          <w:color w:val="auto"/>
          <w:sz w:val="24"/>
          <w:szCs w:val="24"/>
          <w:lang w:val="de-DE"/>
        </w:rPr>
        <w:t xml:space="preserve">Use Case 4: Zahlungsabwicklung </w:t>
      </w:r>
    </w:p>
    <w:p w14:paraId="41EE92E6" w14:textId="4056926D" w:rsidR="0018132C" w:rsidRDefault="0018132C" w:rsidP="00801357">
      <w:pPr>
        <w:pStyle w:val="Author"/>
        <w:spacing w:line="276" w:lineRule="auto"/>
        <w:jc w:val="left"/>
        <w:rPr>
          <w:lang w:val="de-DE"/>
        </w:rPr>
      </w:pPr>
      <w:r w:rsidRPr="0018132C">
        <w:rPr>
          <w:lang w:val="de-DE"/>
        </w:rPr>
        <w:t>Nach Abschluss der Fahrt kann der Benutzer über die App bezahlen</w:t>
      </w:r>
    </w:p>
    <w:p w14:paraId="4A96A771" w14:textId="77777777" w:rsidR="00801357" w:rsidRDefault="00801357" w:rsidP="00801357">
      <w:pPr>
        <w:pStyle w:val="Textkrper"/>
        <w:rPr>
          <w:lang w:val="de-DE"/>
        </w:rPr>
      </w:pPr>
    </w:p>
    <w:p w14:paraId="4344C380" w14:textId="77777777" w:rsidR="00801357" w:rsidRDefault="00801357" w:rsidP="00801357">
      <w:pPr>
        <w:pStyle w:val="Textkrper"/>
        <w:rPr>
          <w:lang w:val="de-DE"/>
        </w:rPr>
      </w:pPr>
    </w:p>
    <w:p w14:paraId="48CF9F0E" w14:textId="77777777" w:rsidR="00801357" w:rsidRDefault="00801357" w:rsidP="00801357">
      <w:pPr>
        <w:pStyle w:val="Textkrper"/>
        <w:rPr>
          <w:lang w:val="de-DE"/>
        </w:rPr>
      </w:pPr>
    </w:p>
    <w:p w14:paraId="39D4AF15" w14:textId="77777777" w:rsidR="00801357" w:rsidRDefault="00801357" w:rsidP="00801357">
      <w:pPr>
        <w:pStyle w:val="Textkrper"/>
        <w:rPr>
          <w:lang w:val="de-DE"/>
        </w:rPr>
      </w:pPr>
    </w:p>
    <w:p w14:paraId="4F070B1C" w14:textId="77777777" w:rsidR="00801357" w:rsidRDefault="00801357" w:rsidP="00801357">
      <w:pPr>
        <w:pStyle w:val="Textkrper"/>
        <w:rPr>
          <w:lang w:val="de-DE"/>
        </w:rPr>
      </w:pPr>
    </w:p>
    <w:p w14:paraId="6C0C4B00" w14:textId="77777777" w:rsidR="00801357" w:rsidRDefault="00801357" w:rsidP="00801357">
      <w:pPr>
        <w:pStyle w:val="Textkrper"/>
        <w:rPr>
          <w:lang w:val="de-DE"/>
        </w:rPr>
      </w:pPr>
    </w:p>
    <w:p w14:paraId="3D228FF7" w14:textId="77777777" w:rsidR="00801357" w:rsidRDefault="00801357" w:rsidP="00801357">
      <w:pPr>
        <w:pStyle w:val="Textkrper"/>
        <w:rPr>
          <w:lang w:val="de-DE"/>
        </w:rPr>
      </w:pPr>
    </w:p>
    <w:p w14:paraId="7B89BF05" w14:textId="77777777" w:rsidR="00FB5E16" w:rsidRPr="00801357" w:rsidRDefault="00FB5E16" w:rsidP="00801357">
      <w:pPr>
        <w:pStyle w:val="Textkrper"/>
        <w:rPr>
          <w:lang w:val="de-DE"/>
        </w:rPr>
      </w:pPr>
    </w:p>
    <w:p w14:paraId="7CB7BBAD" w14:textId="25838769" w:rsidR="00767FC4" w:rsidRDefault="00000000">
      <w:pPr>
        <w:pStyle w:val="berschrift2"/>
        <w:rPr>
          <w:lang w:val="de-DE"/>
        </w:rPr>
      </w:pPr>
      <w:r w:rsidRPr="00394770">
        <w:rPr>
          <w:lang w:val="de-DE"/>
        </w:rPr>
        <w:lastRenderedPageBreak/>
        <w:t>Qualitätsziele</w:t>
      </w:r>
      <w:bookmarkEnd w:id="2"/>
    </w:p>
    <w:p w14:paraId="0E48F102" w14:textId="77777777" w:rsidR="00801357" w:rsidRPr="00801357" w:rsidRDefault="00801357" w:rsidP="00801357">
      <w:pPr>
        <w:pStyle w:val="Textkrper"/>
        <w:rPr>
          <w:lang w:val="de-DE"/>
        </w:rPr>
      </w:pPr>
    </w:p>
    <w:tbl>
      <w:tblPr>
        <w:tblStyle w:val="Tabellenraster"/>
        <w:tblW w:w="0" w:type="auto"/>
        <w:tblLook w:val="04A0" w:firstRow="1" w:lastRow="0" w:firstColumn="1" w:lastColumn="0" w:noHBand="0" w:noVBand="1"/>
      </w:tblPr>
      <w:tblGrid>
        <w:gridCol w:w="4709"/>
        <w:gridCol w:w="4687"/>
      </w:tblGrid>
      <w:tr w:rsidR="00801357" w:rsidRPr="00BC4BD0" w14:paraId="57D7FFCF" w14:textId="77777777" w:rsidTr="00801357">
        <w:tc>
          <w:tcPr>
            <w:tcW w:w="4773" w:type="dxa"/>
          </w:tcPr>
          <w:p w14:paraId="244CF5F1" w14:textId="46E4BDFF" w:rsidR="00801357" w:rsidRDefault="00801357" w:rsidP="00801357">
            <w:pPr>
              <w:pStyle w:val="Textkrper"/>
              <w:rPr>
                <w:lang w:val="de-DE"/>
              </w:rPr>
            </w:pPr>
            <w:r>
              <w:rPr>
                <w:lang w:val="de-DE"/>
              </w:rPr>
              <w:t>Priorität 1: Sicherheit</w:t>
            </w:r>
          </w:p>
        </w:tc>
        <w:tc>
          <w:tcPr>
            <w:tcW w:w="4773" w:type="dxa"/>
          </w:tcPr>
          <w:p w14:paraId="3783D6E6" w14:textId="23CBAE04" w:rsidR="00801357" w:rsidRDefault="00801357" w:rsidP="00801357">
            <w:pPr>
              <w:pStyle w:val="Textkrper"/>
              <w:rPr>
                <w:lang w:val="de-DE"/>
              </w:rPr>
            </w:pPr>
            <w:r>
              <w:rPr>
                <w:lang w:val="de-DE"/>
              </w:rPr>
              <w:t>Szenario: Ein Benutzer will auf private Daten eines anderen Nutzers zugreifen aber wird durch das System daran gehindert.</w:t>
            </w:r>
          </w:p>
        </w:tc>
      </w:tr>
      <w:tr w:rsidR="00801357" w:rsidRPr="00BC4BD0" w14:paraId="17AA4666" w14:textId="77777777" w:rsidTr="00801357">
        <w:tc>
          <w:tcPr>
            <w:tcW w:w="4773" w:type="dxa"/>
          </w:tcPr>
          <w:p w14:paraId="147D8244" w14:textId="243B296C" w:rsidR="00801357" w:rsidRDefault="00801357" w:rsidP="00801357">
            <w:pPr>
              <w:pStyle w:val="Textkrper"/>
              <w:rPr>
                <w:lang w:val="de-DE"/>
              </w:rPr>
            </w:pPr>
            <w:r>
              <w:rPr>
                <w:lang w:val="de-DE"/>
              </w:rPr>
              <w:t>Priorität 2: Performance</w:t>
            </w:r>
          </w:p>
        </w:tc>
        <w:tc>
          <w:tcPr>
            <w:tcW w:w="4773" w:type="dxa"/>
          </w:tcPr>
          <w:p w14:paraId="2DFB2AEB" w14:textId="2F442CC5" w:rsidR="00801357" w:rsidRDefault="00801357" w:rsidP="00801357">
            <w:pPr>
              <w:pStyle w:val="Textkrper"/>
              <w:rPr>
                <w:lang w:val="de-DE"/>
              </w:rPr>
            </w:pPr>
            <w:r>
              <w:rPr>
                <w:lang w:val="de-DE"/>
              </w:rPr>
              <w:t>Szenario: Ein Benutzer fordert eine Fahrt an – die Antwortzeit unserer App soll unter 3 Sekunden betragen.</w:t>
            </w:r>
          </w:p>
        </w:tc>
      </w:tr>
      <w:tr w:rsidR="00801357" w:rsidRPr="00BC4BD0" w14:paraId="470B7922" w14:textId="77777777" w:rsidTr="00801357">
        <w:tc>
          <w:tcPr>
            <w:tcW w:w="4773" w:type="dxa"/>
          </w:tcPr>
          <w:p w14:paraId="7A5B8667" w14:textId="095F06D7" w:rsidR="00801357" w:rsidRDefault="00801357" w:rsidP="00801357">
            <w:pPr>
              <w:pStyle w:val="Textkrper"/>
              <w:rPr>
                <w:lang w:val="de-DE"/>
              </w:rPr>
            </w:pPr>
            <w:r>
              <w:rPr>
                <w:lang w:val="de-DE"/>
              </w:rPr>
              <w:t>Priorität 3: Benutzerfreundlichkeit</w:t>
            </w:r>
          </w:p>
        </w:tc>
        <w:tc>
          <w:tcPr>
            <w:tcW w:w="4773" w:type="dxa"/>
          </w:tcPr>
          <w:p w14:paraId="244004F9" w14:textId="4BD39844" w:rsidR="00801357" w:rsidRDefault="00801357" w:rsidP="00801357">
            <w:pPr>
              <w:pStyle w:val="Textkrper"/>
              <w:rPr>
                <w:lang w:val="de-DE"/>
              </w:rPr>
            </w:pPr>
            <w:r>
              <w:rPr>
                <w:lang w:val="de-DE"/>
              </w:rPr>
              <w:t>Ein neuer Benutzer sollte es schaffen, innerhalb von 10 Minuten nach dem runterladen problemlos durch die App navigieren zu können.</w:t>
            </w:r>
          </w:p>
        </w:tc>
      </w:tr>
      <w:tr w:rsidR="00801357" w:rsidRPr="00BC4BD0" w14:paraId="71DB4E82" w14:textId="77777777" w:rsidTr="00801357">
        <w:tc>
          <w:tcPr>
            <w:tcW w:w="4773" w:type="dxa"/>
          </w:tcPr>
          <w:p w14:paraId="1E32DB6E" w14:textId="3BCE6AE7" w:rsidR="00801357" w:rsidRDefault="00801357" w:rsidP="00801357">
            <w:pPr>
              <w:pStyle w:val="Textkrper"/>
              <w:rPr>
                <w:lang w:val="de-DE"/>
              </w:rPr>
            </w:pPr>
            <w:r>
              <w:rPr>
                <w:lang w:val="de-DE"/>
              </w:rPr>
              <w:t>Priorität 4: Skalierbarkeit</w:t>
            </w:r>
          </w:p>
        </w:tc>
        <w:tc>
          <w:tcPr>
            <w:tcW w:w="4773" w:type="dxa"/>
          </w:tcPr>
          <w:p w14:paraId="2018C8C7" w14:textId="338DCB2B" w:rsidR="00801357" w:rsidRDefault="00801357" w:rsidP="00801357">
            <w:pPr>
              <w:pStyle w:val="Textkrper"/>
              <w:rPr>
                <w:lang w:val="de-DE"/>
              </w:rPr>
            </w:pPr>
            <w:r>
              <w:rPr>
                <w:lang w:val="de-DE"/>
              </w:rPr>
              <w:t>Szenario: Nach einem guten Marketing, sollte das System problemlos tausende neue Benutzer innerhalb einer Stunde aushalten können.</w:t>
            </w:r>
          </w:p>
        </w:tc>
      </w:tr>
      <w:tr w:rsidR="00801357" w:rsidRPr="00BC4BD0" w14:paraId="61DDD0ED" w14:textId="77777777" w:rsidTr="00801357">
        <w:tc>
          <w:tcPr>
            <w:tcW w:w="4773" w:type="dxa"/>
          </w:tcPr>
          <w:p w14:paraId="055FD7BA" w14:textId="551D8F7E" w:rsidR="00801357" w:rsidRDefault="00801357" w:rsidP="00801357">
            <w:pPr>
              <w:pStyle w:val="Textkrper"/>
              <w:rPr>
                <w:lang w:val="de-DE"/>
              </w:rPr>
            </w:pPr>
            <w:r>
              <w:rPr>
                <w:lang w:val="de-DE"/>
              </w:rPr>
              <w:t>Priorität 5: Zuverlässigkeit</w:t>
            </w:r>
          </w:p>
        </w:tc>
        <w:tc>
          <w:tcPr>
            <w:tcW w:w="4773" w:type="dxa"/>
          </w:tcPr>
          <w:p w14:paraId="48E3AFD8" w14:textId="14E663A2" w:rsidR="00801357" w:rsidRDefault="00801357" w:rsidP="00801357">
            <w:pPr>
              <w:pStyle w:val="Textkrper"/>
              <w:rPr>
                <w:lang w:val="de-DE"/>
              </w:rPr>
            </w:pPr>
            <w:r>
              <w:rPr>
                <w:lang w:val="de-DE"/>
              </w:rPr>
              <w:t>Szenario: Bei einem Netzwerkausfall sollte das System innerhalb von 2 Minuten wieder problemlos funktionieren.</w:t>
            </w:r>
          </w:p>
        </w:tc>
      </w:tr>
    </w:tbl>
    <w:p w14:paraId="77E3C82E" w14:textId="77777777" w:rsidR="00801357" w:rsidRDefault="00801357" w:rsidP="00801357">
      <w:pPr>
        <w:pStyle w:val="Textkrper"/>
        <w:rPr>
          <w:lang w:val="de-DE"/>
        </w:rPr>
      </w:pPr>
    </w:p>
    <w:p w14:paraId="6ACFF298" w14:textId="77777777" w:rsidR="00801357" w:rsidRPr="00801357" w:rsidRDefault="00801357" w:rsidP="00801357">
      <w:pPr>
        <w:pStyle w:val="Textkrper"/>
        <w:rPr>
          <w:lang w:val="de-DE"/>
        </w:rPr>
      </w:pPr>
    </w:p>
    <w:p w14:paraId="0E9046A3" w14:textId="1B856CF4" w:rsidR="00767FC4" w:rsidRPr="00394770" w:rsidRDefault="00000000" w:rsidP="00801357">
      <w:pPr>
        <w:pStyle w:val="berschrift2"/>
        <w:rPr>
          <w:lang w:val="de-DE"/>
        </w:rPr>
      </w:pPr>
      <w:bookmarkStart w:id="3" w:name="X718baf8567b7880aa7697cf6c5d580304c46647"/>
      <w:r w:rsidRPr="00394770">
        <w:rPr>
          <w:lang w:val="de-DE"/>
        </w:rPr>
        <w:t>Stakeholder</w:t>
      </w:r>
      <w:bookmarkEnd w:id="3"/>
    </w:p>
    <w:tbl>
      <w:tblPr>
        <w:tblStyle w:val="Table"/>
        <w:tblW w:w="5108" w:type="pct"/>
        <w:tblLook w:val="0020" w:firstRow="1" w:lastRow="0" w:firstColumn="0" w:lastColumn="0" w:noHBand="0" w:noVBand="0"/>
      </w:tblPr>
      <w:tblGrid>
        <w:gridCol w:w="2448"/>
        <w:gridCol w:w="3705"/>
        <w:gridCol w:w="3456"/>
      </w:tblGrid>
      <w:tr w:rsidR="000C5714" w14:paraId="0140DFBC" w14:textId="77777777" w:rsidTr="000C5714">
        <w:trPr>
          <w:trHeight w:val="471"/>
        </w:trPr>
        <w:tc>
          <w:tcPr>
            <w:tcW w:w="0" w:type="auto"/>
            <w:tcBorders>
              <w:bottom w:val="single" w:sz="0" w:space="0" w:color="auto"/>
            </w:tcBorders>
            <w:vAlign w:val="bottom"/>
          </w:tcPr>
          <w:p w14:paraId="4FF29B81" w14:textId="77777777" w:rsidR="00767FC4" w:rsidRDefault="00000000" w:rsidP="00A34578">
            <w:pPr>
              <w:pStyle w:val="Compact"/>
            </w:pPr>
            <w:r>
              <w:t>Rolle</w:t>
            </w:r>
          </w:p>
        </w:tc>
        <w:tc>
          <w:tcPr>
            <w:tcW w:w="0" w:type="auto"/>
            <w:tcBorders>
              <w:bottom w:val="single" w:sz="0" w:space="0" w:color="auto"/>
            </w:tcBorders>
            <w:vAlign w:val="bottom"/>
          </w:tcPr>
          <w:p w14:paraId="294477DC" w14:textId="77777777" w:rsidR="00767FC4" w:rsidRDefault="00000000" w:rsidP="00A34578">
            <w:pPr>
              <w:pStyle w:val="Compact"/>
            </w:pPr>
            <w:r>
              <w:t>Kontakt</w:t>
            </w:r>
          </w:p>
        </w:tc>
        <w:tc>
          <w:tcPr>
            <w:tcW w:w="0" w:type="auto"/>
            <w:tcBorders>
              <w:bottom w:val="single" w:sz="0" w:space="0" w:color="auto"/>
            </w:tcBorders>
            <w:vAlign w:val="bottom"/>
          </w:tcPr>
          <w:p w14:paraId="42B6FE26" w14:textId="77777777" w:rsidR="00767FC4" w:rsidRDefault="00000000" w:rsidP="00A34578">
            <w:pPr>
              <w:pStyle w:val="Compact"/>
            </w:pPr>
            <w:r>
              <w:t>Erwartungshaltung</w:t>
            </w:r>
          </w:p>
        </w:tc>
      </w:tr>
      <w:tr w:rsidR="000C5714" w14:paraId="19903EE4" w14:textId="77777777" w:rsidTr="000C5714">
        <w:trPr>
          <w:trHeight w:val="629"/>
        </w:trPr>
        <w:tc>
          <w:tcPr>
            <w:tcW w:w="0" w:type="auto"/>
          </w:tcPr>
          <w:p w14:paraId="30D3E04D" w14:textId="3AD80A09" w:rsidR="00767FC4" w:rsidRDefault="0018132C">
            <w:r>
              <w:rPr>
                <w:i/>
              </w:rPr>
              <w:t>Investor</w:t>
            </w:r>
          </w:p>
        </w:tc>
        <w:tc>
          <w:tcPr>
            <w:tcW w:w="0" w:type="auto"/>
          </w:tcPr>
          <w:p w14:paraId="4B50BBDF" w14:textId="26335BBE" w:rsidR="00767FC4" w:rsidRDefault="0018132C">
            <w:r w:rsidRPr="0018132C">
              <w:rPr>
                <w:i/>
              </w:rPr>
              <w:t>maryam.patel@venturecapital.xyz</w:t>
            </w:r>
          </w:p>
        </w:tc>
        <w:tc>
          <w:tcPr>
            <w:tcW w:w="0" w:type="auto"/>
          </w:tcPr>
          <w:p w14:paraId="73442D71" w14:textId="4369AD96" w:rsidR="00767FC4" w:rsidRDefault="0018132C">
            <w:r>
              <w:rPr>
                <w:i/>
              </w:rPr>
              <w:t>Skalierbare Architektur</w:t>
            </w:r>
          </w:p>
        </w:tc>
      </w:tr>
      <w:tr w:rsidR="000C5714" w:rsidRPr="00801357" w14:paraId="16E0EA0C" w14:textId="77777777" w:rsidTr="000C5714">
        <w:trPr>
          <w:trHeight w:val="629"/>
        </w:trPr>
        <w:tc>
          <w:tcPr>
            <w:tcW w:w="0" w:type="auto"/>
          </w:tcPr>
          <w:p w14:paraId="516728C5" w14:textId="77777777" w:rsidR="00767FC4" w:rsidRPr="00801357" w:rsidRDefault="0018132C">
            <w:pPr>
              <w:rPr>
                <w:i/>
                <w:lang w:val="de-DE"/>
              </w:rPr>
            </w:pPr>
            <w:r w:rsidRPr="00801357">
              <w:rPr>
                <w:i/>
                <w:lang w:val="de-DE"/>
              </w:rPr>
              <w:t>Business-Development</w:t>
            </w:r>
          </w:p>
          <w:p w14:paraId="623392B3" w14:textId="5F767E1E" w:rsidR="00801357" w:rsidRPr="00801357" w:rsidRDefault="00801357">
            <w:pPr>
              <w:rPr>
                <w:i/>
                <w:lang w:val="de-DE"/>
              </w:rPr>
            </w:pPr>
            <w:r w:rsidRPr="00801357">
              <w:rPr>
                <w:i/>
                <w:lang w:val="de-DE"/>
              </w:rPr>
              <w:t>UX-Designer</w:t>
            </w:r>
          </w:p>
          <w:p w14:paraId="16AAA32D" w14:textId="158F2660" w:rsidR="00801357" w:rsidRPr="00801357" w:rsidRDefault="00801357">
            <w:pPr>
              <w:rPr>
                <w:i/>
                <w:lang w:val="de-DE"/>
              </w:rPr>
            </w:pPr>
            <w:r w:rsidRPr="00801357">
              <w:rPr>
                <w:i/>
                <w:lang w:val="de-DE"/>
              </w:rPr>
              <w:t>Fahrervertreter</w:t>
            </w:r>
          </w:p>
          <w:p w14:paraId="4DC9679A" w14:textId="68D47CF3" w:rsidR="00801357" w:rsidRPr="00801357" w:rsidRDefault="00801357">
            <w:pPr>
              <w:rPr>
                <w:lang w:val="de-DE"/>
              </w:rPr>
            </w:pPr>
            <w:r w:rsidRPr="00801357">
              <w:rPr>
                <w:lang w:val="de-DE"/>
              </w:rPr>
              <w:t>Umweltaktivist</w:t>
            </w:r>
          </w:p>
        </w:tc>
        <w:tc>
          <w:tcPr>
            <w:tcW w:w="0" w:type="auto"/>
          </w:tcPr>
          <w:p w14:paraId="3AFC8E2A" w14:textId="3BC2D181" w:rsidR="00767FC4" w:rsidRPr="00A34578" w:rsidRDefault="00801357">
            <w:pPr>
              <w:rPr>
                <w:i/>
                <w:lang w:val="de-DE"/>
              </w:rPr>
            </w:pPr>
            <w:r w:rsidRPr="00A34578">
              <w:rPr>
                <w:i/>
                <w:lang w:val="de-DE"/>
              </w:rPr>
              <w:t xml:space="preserve">raj.gupta@lta.com </w:t>
            </w:r>
          </w:p>
          <w:p w14:paraId="7ACDEDFC" w14:textId="6F4A1D50" w:rsidR="00801357" w:rsidRPr="00A34578" w:rsidRDefault="00000000">
            <w:pPr>
              <w:rPr>
                <w:i/>
                <w:lang w:val="de-DE"/>
              </w:rPr>
            </w:pPr>
            <w:hyperlink r:id="rId7" w:history="1">
              <w:r w:rsidR="00801357" w:rsidRPr="00A34578">
                <w:rPr>
                  <w:rStyle w:val="Hyperlink"/>
                  <w:i/>
                  <w:lang w:val="de-DE"/>
                </w:rPr>
                <w:t>megan.chen@creativeagency.abc</w:t>
              </w:r>
            </w:hyperlink>
          </w:p>
          <w:p w14:paraId="0321EA84" w14:textId="3F4F0728" w:rsidR="00801357" w:rsidRPr="00A34578" w:rsidRDefault="00000000">
            <w:pPr>
              <w:rPr>
                <w:i/>
                <w:lang w:val="de-DE"/>
              </w:rPr>
            </w:pPr>
            <w:hyperlink r:id="rId8" w:history="1">
              <w:r w:rsidR="00801357" w:rsidRPr="00A34578">
                <w:rPr>
                  <w:rStyle w:val="Hyperlink"/>
                  <w:i/>
                  <w:lang w:val="de-DE"/>
                </w:rPr>
                <w:t>amirah.rahman@rideshare.drivers</w:t>
              </w:r>
            </w:hyperlink>
          </w:p>
          <w:p w14:paraId="42985051" w14:textId="394B986A" w:rsidR="00801357" w:rsidRPr="00A34578" w:rsidRDefault="00801357">
            <w:pPr>
              <w:rPr>
                <w:i/>
                <w:lang w:val="de-DE"/>
              </w:rPr>
            </w:pPr>
            <w:r w:rsidRPr="00A34578">
              <w:rPr>
                <w:i/>
                <w:lang w:val="de-DE"/>
              </w:rPr>
              <w:t>javier.gomez@sustainable.xyz</w:t>
            </w:r>
          </w:p>
        </w:tc>
        <w:tc>
          <w:tcPr>
            <w:tcW w:w="0" w:type="auto"/>
          </w:tcPr>
          <w:p w14:paraId="05BBB77B" w14:textId="77777777" w:rsidR="00767FC4" w:rsidRPr="00801357" w:rsidRDefault="0018132C">
            <w:pPr>
              <w:rPr>
                <w:i/>
                <w:lang w:val="de-DE"/>
              </w:rPr>
            </w:pPr>
            <w:r w:rsidRPr="00801357">
              <w:rPr>
                <w:i/>
                <w:lang w:val="de-DE"/>
              </w:rPr>
              <w:t>Benutzerfreundliche Architektur</w:t>
            </w:r>
          </w:p>
          <w:p w14:paraId="03653022" w14:textId="3DD98D4F" w:rsidR="00801357" w:rsidRPr="00801357" w:rsidRDefault="00801357">
            <w:pPr>
              <w:rPr>
                <w:i/>
                <w:lang w:val="de-DE"/>
              </w:rPr>
            </w:pPr>
            <w:r w:rsidRPr="00801357">
              <w:rPr>
                <w:i/>
                <w:lang w:val="de-DE"/>
              </w:rPr>
              <w:t>Flexible Architektur</w:t>
            </w:r>
          </w:p>
          <w:p w14:paraId="43C4C465" w14:textId="0E6CCB10" w:rsidR="00801357" w:rsidRDefault="00801357">
            <w:pPr>
              <w:rPr>
                <w:i/>
                <w:lang w:val="de-DE"/>
              </w:rPr>
            </w:pPr>
            <w:r w:rsidRPr="00801357">
              <w:rPr>
                <w:i/>
                <w:lang w:val="de-DE"/>
              </w:rPr>
              <w:t>Z</w:t>
            </w:r>
            <w:r>
              <w:rPr>
                <w:i/>
                <w:lang w:val="de-DE"/>
              </w:rPr>
              <w:t>uverlässige Architektur</w:t>
            </w:r>
          </w:p>
          <w:p w14:paraId="79073D5C" w14:textId="1F9EF793" w:rsidR="00801357" w:rsidRPr="00801357" w:rsidRDefault="00801357">
            <w:pPr>
              <w:rPr>
                <w:i/>
                <w:lang w:val="de-DE"/>
              </w:rPr>
            </w:pPr>
            <w:r>
              <w:rPr>
                <w:i/>
                <w:lang w:val="de-DE"/>
              </w:rPr>
              <w:t>Umweltfreundliche Architektur</w:t>
            </w:r>
          </w:p>
          <w:p w14:paraId="684E174E" w14:textId="7BE8B3DE" w:rsidR="00801357" w:rsidRPr="00801357" w:rsidRDefault="00801357">
            <w:pPr>
              <w:rPr>
                <w:lang w:val="de-DE"/>
              </w:rPr>
            </w:pPr>
          </w:p>
        </w:tc>
      </w:tr>
    </w:tbl>
    <w:p w14:paraId="7F4145CD" w14:textId="51486B6A" w:rsidR="00A34578" w:rsidRDefault="00000000" w:rsidP="00A34578">
      <w:pPr>
        <w:pStyle w:val="berschrift1"/>
      </w:pPr>
      <w:bookmarkStart w:id="4" w:name="section-architecture-constraints"/>
      <w:r>
        <w:lastRenderedPageBreak/>
        <w:t>Randbedingungen</w:t>
      </w:r>
      <w:bookmarkStart w:id="5" w:name="section-system-scope-and-context"/>
      <w:bookmarkEnd w:id="4"/>
    </w:p>
    <w:p w14:paraId="571C6DB1" w14:textId="77777777" w:rsidR="00A34578" w:rsidRDefault="00A34578" w:rsidP="00A34578">
      <w:pPr>
        <w:pStyle w:val="Textkrper"/>
      </w:pPr>
    </w:p>
    <w:tbl>
      <w:tblPr>
        <w:tblStyle w:val="Tabellenraster"/>
        <w:tblW w:w="0" w:type="auto"/>
        <w:tblLook w:val="04A0" w:firstRow="1" w:lastRow="0" w:firstColumn="1" w:lastColumn="0" w:noHBand="0" w:noVBand="1"/>
      </w:tblPr>
      <w:tblGrid>
        <w:gridCol w:w="4698"/>
        <w:gridCol w:w="4698"/>
      </w:tblGrid>
      <w:tr w:rsidR="00A34578" w:rsidRPr="00BC4BD0" w14:paraId="04930247" w14:textId="77777777" w:rsidTr="00A34578">
        <w:tc>
          <w:tcPr>
            <w:tcW w:w="4698" w:type="dxa"/>
          </w:tcPr>
          <w:p w14:paraId="0EFE6E70" w14:textId="1ECA4DF6" w:rsidR="00A34578" w:rsidRDefault="00A34578" w:rsidP="00A34578">
            <w:pPr>
              <w:pStyle w:val="Textkrper"/>
            </w:pPr>
            <w:r>
              <w:t>Technische Randbedingungen</w:t>
            </w:r>
          </w:p>
        </w:tc>
        <w:tc>
          <w:tcPr>
            <w:tcW w:w="4698" w:type="dxa"/>
          </w:tcPr>
          <w:p w14:paraId="51DF74DC" w14:textId="302A964F" w:rsidR="00A34578" w:rsidRPr="00A34578" w:rsidRDefault="00A34578" w:rsidP="00A34578">
            <w:pPr>
              <w:pStyle w:val="Textkrper"/>
              <w:rPr>
                <w:lang w:val="de-DE"/>
              </w:rPr>
            </w:pPr>
            <w:r w:rsidRPr="00A34578">
              <w:rPr>
                <w:lang w:val="de-DE"/>
              </w:rPr>
              <w:t>Kompatibilität mit iOS und A</w:t>
            </w:r>
            <w:r>
              <w:rPr>
                <w:lang w:val="de-DE"/>
              </w:rPr>
              <w:t>ndroid</w:t>
            </w:r>
          </w:p>
        </w:tc>
      </w:tr>
      <w:tr w:rsidR="00A34578" w14:paraId="178DB246" w14:textId="77777777" w:rsidTr="00A34578">
        <w:tc>
          <w:tcPr>
            <w:tcW w:w="4698" w:type="dxa"/>
          </w:tcPr>
          <w:p w14:paraId="16CB15EB" w14:textId="0BBB82FC" w:rsidR="00A34578" w:rsidRDefault="00A34578" w:rsidP="00A34578">
            <w:pPr>
              <w:pStyle w:val="Textkrper"/>
            </w:pPr>
            <w:r>
              <w:t>Organisatorische Randbedingungen</w:t>
            </w:r>
          </w:p>
        </w:tc>
        <w:tc>
          <w:tcPr>
            <w:tcW w:w="4698" w:type="dxa"/>
          </w:tcPr>
          <w:p w14:paraId="08148DB9" w14:textId="3FC13F36" w:rsidR="00A34578" w:rsidRDefault="00A34578" w:rsidP="00A34578">
            <w:pPr>
              <w:pStyle w:val="Textkrper"/>
            </w:pPr>
            <w:r>
              <w:t>Einhaltung von Datenschutzrechten</w:t>
            </w:r>
          </w:p>
        </w:tc>
      </w:tr>
      <w:tr w:rsidR="00A34578" w14:paraId="62B3D215" w14:textId="77777777" w:rsidTr="00A34578">
        <w:tc>
          <w:tcPr>
            <w:tcW w:w="4698" w:type="dxa"/>
          </w:tcPr>
          <w:p w14:paraId="31FCE685" w14:textId="6012CAE9" w:rsidR="00A34578" w:rsidRDefault="00A34578" w:rsidP="00A34578">
            <w:pPr>
              <w:pStyle w:val="Textkrper"/>
            </w:pPr>
            <w:r>
              <w:t>Politische Randbedingungen</w:t>
            </w:r>
          </w:p>
        </w:tc>
        <w:tc>
          <w:tcPr>
            <w:tcW w:w="4698" w:type="dxa"/>
          </w:tcPr>
          <w:p w14:paraId="4E2453E8" w14:textId="70728E7B" w:rsidR="00A34578" w:rsidRDefault="00A34578" w:rsidP="00A34578">
            <w:pPr>
              <w:pStyle w:val="Textkrper"/>
            </w:pPr>
            <w:r>
              <w:t>Einhaltung der Verkehrsregeln</w:t>
            </w:r>
          </w:p>
        </w:tc>
      </w:tr>
    </w:tbl>
    <w:p w14:paraId="06E05AF1" w14:textId="77777777" w:rsidR="00A34578" w:rsidRPr="00A34578" w:rsidRDefault="00A34578" w:rsidP="00A34578">
      <w:pPr>
        <w:pStyle w:val="Textkrper"/>
      </w:pPr>
    </w:p>
    <w:p w14:paraId="6664FDDF" w14:textId="4CD763F7" w:rsidR="00A34578" w:rsidRDefault="00000000" w:rsidP="00A34578">
      <w:pPr>
        <w:pStyle w:val="berschrift1"/>
        <w:rPr>
          <w:lang w:val="de-DE"/>
        </w:rPr>
      </w:pPr>
      <w:r w:rsidRPr="00394770">
        <w:rPr>
          <w:lang w:val="de-DE"/>
        </w:rPr>
        <w:t>Kontextabgrenzung</w:t>
      </w:r>
      <w:bookmarkStart w:id="6" w:name="X6257f6575a0a2f56fd1849dc520d81df20e72a7"/>
      <w:bookmarkEnd w:id="5"/>
    </w:p>
    <w:p w14:paraId="17FCE554" w14:textId="4C26154C" w:rsidR="00A34578" w:rsidRPr="00A34578" w:rsidRDefault="00A34578" w:rsidP="00A34578">
      <w:pPr>
        <w:pStyle w:val="Textkrper"/>
        <w:rPr>
          <w:u w:val="single"/>
          <w:lang w:val="de-DE"/>
        </w:rPr>
      </w:pPr>
      <w:r w:rsidRPr="00A34578">
        <w:rPr>
          <w:u w:val="single"/>
          <w:lang w:val="de-DE"/>
        </w:rPr>
        <w:t>Passagier:</w:t>
      </w:r>
    </w:p>
    <w:p w14:paraId="11ADFB77" w14:textId="074A2105" w:rsidR="00A34578" w:rsidRDefault="00A34578" w:rsidP="00A34578">
      <w:pPr>
        <w:pStyle w:val="Textkrper"/>
        <w:numPr>
          <w:ilvl w:val="0"/>
          <w:numId w:val="24"/>
        </w:numPr>
        <w:rPr>
          <w:lang w:val="de-DE"/>
        </w:rPr>
      </w:pPr>
      <w:r>
        <w:rPr>
          <w:lang w:val="de-DE"/>
        </w:rPr>
        <w:t>Eingabe: Anfrage für eine Fahrt (Ort, Ziel), Buchungsanfrage, Zahlungsart</w:t>
      </w:r>
    </w:p>
    <w:p w14:paraId="021C0DB9" w14:textId="09A7F661" w:rsidR="00A34578" w:rsidRDefault="00A34578" w:rsidP="00A34578">
      <w:pPr>
        <w:pStyle w:val="Textkrper"/>
        <w:numPr>
          <w:ilvl w:val="0"/>
          <w:numId w:val="24"/>
        </w:numPr>
        <w:rPr>
          <w:lang w:val="de-DE"/>
        </w:rPr>
      </w:pPr>
      <w:r>
        <w:rPr>
          <w:lang w:val="de-DE"/>
        </w:rPr>
        <w:t>Ausgabe: Verfügbare Fahrer/Autos, Bestätigung (der Fahrt &amp; Zahlung), Fahrtdetails</w:t>
      </w:r>
    </w:p>
    <w:p w14:paraId="1D9E79BA" w14:textId="3240EC59" w:rsidR="00A34578" w:rsidRPr="00A34578" w:rsidRDefault="00A34578" w:rsidP="00A34578">
      <w:pPr>
        <w:pStyle w:val="Textkrper"/>
        <w:rPr>
          <w:u w:val="single"/>
          <w:lang w:val="de-DE"/>
        </w:rPr>
      </w:pPr>
      <w:r w:rsidRPr="00A34578">
        <w:rPr>
          <w:u w:val="single"/>
          <w:lang w:val="de-DE"/>
        </w:rPr>
        <w:t>Fahrer:</w:t>
      </w:r>
    </w:p>
    <w:p w14:paraId="4AB60AA5" w14:textId="769E559E" w:rsidR="00A34578" w:rsidRDefault="00A34578" w:rsidP="00A34578">
      <w:pPr>
        <w:pStyle w:val="Textkrper"/>
        <w:numPr>
          <w:ilvl w:val="0"/>
          <w:numId w:val="24"/>
        </w:numPr>
        <w:rPr>
          <w:lang w:val="de-DE"/>
        </w:rPr>
      </w:pPr>
      <w:r>
        <w:rPr>
          <w:lang w:val="de-DE"/>
        </w:rPr>
        <w:t>Eingabe: Fahrtenangebot, Annahme/Ablehnung von Fahrt</w:t>
      </w:r>
    </w:p>
    <w:p w14:paraId="59705020" w14:textId="791C4F8E" w:rsidR="00A34578" w:rsidRDefault="00A34578" w:rsidP="00A34578">
      <w:pPr>
        <w:pStyle w:val="Textkrper"/>
        <w:numPr>
          <w:ilvl w:val="0"/>
          <w:numId w:val="24"/>
        </w:numPr>
        <w:rPr>
          <w:lang w:val="de-DE"/>
        </w:rPr>
      </w:pPr>
      <w:r>
        <w:rPr>
          <w:lang w:val="de-DE"/>
        </w:rPr>
        <w:t>Ausgabe: Auszahlung, Buchungsanfrage, Buchungsbestätigung</w:t>
      </w:r>
    </w:p>
    <w:p w14:paraId="7882AE0F" w14:textId="0F8BB0BC" w:rsidR="00A34578" w:rsidRPr="00A34578" w:rsidRDefault="00A34578" w:rsidP="00A34578">
      <w:pPr>
        <w:pStyle w:val="Textkrper"/>
        <w:rPr>
          <w:i/>
          <w:iCs/>
          <w:u w:val="single"/>
          <w:lang w:val="de-DE"/>
        </w:rPr>
      </w:pPr>
      <w:r w:rsidRPr="00A34578">
        <w:rPr>
          <w:i/>
          <w:iCs/>
          <w:u w:val="single"/>
          <w:lang w:val="de-DE"/>
        </w:rPr>
        <w:t>Schnittstellen zu Nachbarsystemen:</w:t>
      </w:r>
    </w:p>
    <w:p w14:paraId="694DC000" w14:textId="7B561121" w:rsidR="00A34578" w:rsidRPr="00A34578" w:rsidRDefault="00A34578" w:rsidP="00A34578">
      <w:pPr>
        <w:pStyle w:val="Textkrper"/>
        <w:rPr>
          <w:u w:val="single"/>
          <w:lang w:val="de-DE"/>
        </w:rPr>
      </w:pPr>
      <w:r w:rsidRPr="00A34578">
        <w:rPr>
          <w:u w:val="single"/>
          <w:lang w:val="de-DE"/>
        </w:rPr>
        <w:t>Zahlungssystem:</w:t>
      </w:r>
    </w:p>
    <w:p w14:paraId="2901BF6E" w14:textId="57B4F9AA" w:rsidR="00A34578" w:rsidRDefault="00A34578" w:rsidP="00A34578">
      <w:pPr>
        <w:pStyle w:val="Textkrper"/>
        <w:numPr>
          <w:ilvl w:val="0"/>
          <w:numId w:val="24"/>
        </w:numPr>
        <w:rPr>
          <w:lang w:val="de-DE"/>
        </w:rPr>
      </w:pPr>
      <w:r>
        <w:rPr>
          <w:lang w:val="de-DE"/>
        </w:rPr>
        <w:t>Eingabe: Zahlungsanfrage, Zahlungsart (PayPal, Bankomatkarte, Guthaben)</w:t>
      </w:r>
    </w:p>
    <w:p w14:paraId="67AD6E7E" w14:textId="328B1495" w:rsidR="00A34578" w:rsidRDefault="00A34578" w:rsidP="00A34578">
      <w:pPr>
        <w:pStyle w:val="Textkrper"/>
        <w:numPr>
          <w:ilvl w:val="0"/>
          <w:numId w:val="24"/>
        </w:numPr>
        <w:rPr>
          <w:lang w:val="de-DE"/>
        </w:rPr>
      </w:pPr>
      <w:r>
        <w:rPr>
          <w:lang w:val="de-DE"/>
        </w:rPr>
        <w:t>Ausgabe: Zahlungsstatus, Fehlermeldungen, Guthaben</w:t>
      </w:r>
    </w:p>
    <w:p w14:paraId="41FE8E54" w14:textId="124FFF6D" w:rsidR="00A34578" w:rsidRPr="00A34578" w:rsidRDefault="00A34578" w:rsidP="00A34578">
      <w:pPr>
        <w:pStyle w:val="Textkrper"/>
        <w:rPr>
          <w:u w:val="single"/>
          <w:lang w:val="de-DE"/>
        </w:rPr>
      </w:pPr>
      <w:r w:rsidRPr="00A34578">
        <w:rPr>
          <w:u w:val="single"/>
          <w:lang w:val="de-DE"/>
        </w:rPr>
        <w:t>Technische Schnittstellen:</w:t>
      </w:r>
    </w:p>
    <w:p w14:paraId="3599B444" w14:textId="56A83B29" w:rsidR="00A34578" w:rsidRDefault="00A34578" w:rsidP="00A34578">
      <w:pPr>
        <w:pStyle w:val="Textkrper"/>
        <w:numPr>
          <w:ilvl w:val="0"/>
          <w:numId w:val="24"/>
        </w:numPr>
        <w:rPr>
          <w:lang w:val="de-DE"/>
        </w:rPr>
      </w:pPr>
      <w:r>
        <w:rPr>
          <w:lang w:val="de-DE"/>
        </w:rPr>
        <w:t>Internetverbindung: Datenübertragung</w:t>
      </w:r>
    </w:p>
    <w:p w14:paraId="0773BF6F" w14:textId="28D8BD91" w:rsidR="00A34578" w:rsidRDefault="00A34578" w:rsidP="00A34578">
      <w:pPr>
        <w:pStyle w:val="Textkrper"/>
        <w:numPr>
          <w:ilvl w:val="0"/>
          <w:numId w:val="24"/>
        </w:numPr>
        <w:rPr>
          <w:lang w:val="de-DE"/>
        </w:rPr>
      </w:pPr>
      <w:r>
        <w:rPr>
          <w:lang w:val="de-DE"/>
        </w:rPr>
        <w:t>GPS: Standortbestimmung</w:t>
      </w:r>
    </w:p>
    <w:p w14:paraId="302D1056" w14:textId="03E31D5E" w:rsidR="00A34578" w:rsidRDefault="00A34578" w:rsidP="00A34578">
      <w:pPr>
        <w:pStyle w:val="Textkrper"/>
        <w:numPr>
          <w:ilvl w:val="0"/>
          <w:numId w:val="24"/>
        </w:numPr>
        <w:rPr>
          <w:lang w:val="de-DE"/>
        </w:rPr>
      </w:pPr>
      <w:r>
        <w:rPr>
          <w:lang w:val="de-DE"/>
        </w:rPr>
        <w:t>Protokolle: HTTPS/Sockets für Kommunikation &amp; Datenübertragung</w:t>
      </w:r>
    </w:p>
    <w:p w14:paraId="4C5C1FAF" w14:textId="3941E2C6" w:rsidR="00A34578" w:rsidRDefault="00A34578" w:rsidP="00A34578">
      <w:pPr>
        <w:pStyle w:val="Textkrper"/>
        <w:numPr>
          <w:ilvl w:val="0"/>
          <w:numId w:val="24"/>
        </w:numPr>
        <w:rPr>
          <w:lang w:val="de-DE"/>
        </w:rPr>
      </w:pPr>
      <w:r>
        <w:rPr>
          <w:lang w:val="de-DE"/>
        </w:rPr>
        <w:t>Smartphones: Für Benutzung der App erforderlich</w:t>
      </w:r>
    </w:p>
    <w:p w14:paraId="7E3FEDA2" w14:textId="0BBEAA3A" w:rsidR="00A34578" w:rsidRDefault="00A34578" w:rsidP="00A34578">
      <w:pPr>
        <w:pStyle w:val="Textkrper"/>
        <w:numPr>
          <w:ilvl w:val="0"/>
          <w:numId w:val="24"/>
        </w:numPr>
        <w:rPr>
          <w:lang w:val="de-DE"/>
        </w:rPr>
      </w:pPr>
      <w:r>
        <w:rPr>
          <w:lang w:val="de-DE"/>
        </w:rPr>
        <w:t xml:space="preserve">Server: Datenbank &amp; Backend-Logik </w:t>
      </w:r>
    </w:p>
    <w:p w14:paraId="729E0763" w14:textId="77777777" w:rsidR="00A34578" w:rsidRDefault="00A34578" w:rsidP="00A34578">
      <w:pPr>
        <w:pStyle w:val="Textkrper"/>
        <w:rPr>
          <w:lang w:val="de-DE"/>
        </w:rPr>
      </w:pPr>
    </w:p>
    <w:p w14:paraId="78B6BA6A" w14:textId="77777777" w:rsidR="00A34578" w:rsidRPr="00A34578" w:rsidRDefault="00A34578" w:rsidP="00A34578">
      <w:pPr>
        <w:pStyle w:val="Textkrper"/>
        <w:rPr>
          <w:lang w:val="de-DE"/>
        </w:rPr>
      </w:pPr>
    </w:p>
    <w:p w14:paraId="4D865499" w14:textId="5E6F1427" w:rsidR="00767FC4" w:rsidRDefault="00000000">
      <w:pPr>
        <w:pStyle w:val="berschrift2"/>
        <w:rPr>
          <w:lang w:val="de-DE"/>
        </w:rPr>
      </w:pPr>
      <w:r w:rsidRPr="00394770">
        <w:rPr>
          <w:lang w:val="de-DE"/>
        </w:rPr>
        <w:lastRenderedPageBreak/>
        <w:t>Fachlicher Kontext</w:t>
      </w:r>
      <w:bookmarkEnd w:id="6"/>
    </w:p>
    <w:p w14:paraId="0408988D" w14:textId="77777777" w:rsidR="00C62FE8" w:rsidRPr="00C62FE8" w:rsidRDefault="00C62FE8" w:rsidP="00C62FE8">
      <w:pPr>
        <w:pStyle w:val="Textkrper"/>
        <w:rPr>
          <w:lang w:val="de-DE"/>
        </w:rPr>
      </w:pPr>
    </w:p>
    <w:tbl>
      <w:tblPr>
        <w:tblStyle w:val="Tabellenraster"/>
        <w:tblW w:w="0" w:type="auto"/>
        <w:tblLook w:val="04A0" w:firstRow="1" w:lastRow="0" w:firstColumn="1" w:lastColumn="0" w:noHBand="0" w:noVBand="1"/>
      </w:tblPr>
      <w:tblGrid>
        <w:gridCol w:w="3191"/>
        <w:gridCol w:w="3102"/>
        <w:gridCol w:w="3103"/>
      </w:tblGrid>
      <w:tr w:rsidR="00C62FE8" w14:paraId="7911A95E" w14:textId="77777777" w:rsidTr="00A34578">
        <w:tc>
          <w:tcPr>
            <w:tcW w:w="3132" w:type="dxa"/>
          </w:tcPr>
          <w:p w14:paraId="37DE42E0" w14:textId="708A144C" w:rsidR="00C62FE8" w:rsidRPr="00C62FE8" w:rsidRDefault="00C62FE8" w:rsidP="00A34578">
            <w:pPr>
              <w:pStyle w:val="Author"/>
              <w:jc w:val="left"/>
              <w:rPr>
                <w:b/>
                <w:bCs/>
                <w:i/>
                <w:iCs/>
                <w:u w:val="single"/>
                <w:lang w:val="de-DE"/>
              </w:rPr>
            </w:pPr>
            <w:r w:rsidRPr="00C62FE8">
              <w:rPr>
                <w:b/>
                <w:bCs/>
                <w:i/>
                <w:iCs/>
                <w:u w:val="single"/>
                <w:lang w:val="de-DE"/>
              </w:rPr>
              <w:t>Kommunikationsbeziehung</w:t>
            </w:r>
          </w:p>
        </w:tc>
        <w:tc>
          <w:tcPr>
            <w:tcW w:w="3132" w:type="dxa"/>
          </w:tcPr>
          <w:p w14:paraId="64B86450" w14:textId="4EED5643" w:rsidR="00C62FE8" w:rsidRPr="00C62FE8" w:rsidRDefault="00C62FE8" w:rsidP="00A34578">
            <w:pPr>
              <w:pStyle w:val="Compact"/>
              <w:rPr>
                <w:b/>
                <w:bCs/>
                <w:i/>
                <w:iCs/>
                <w:u w:val="single"/>
              </w:rPr>
            </w:pPr>
            <w:r w:rsidRPr="00C62FE8">
              <w:rPr>
                <w:b/>
                <w:bCs/>
                <w:i/>
                <w:iCs/>
                <w:u w:val="single"/>
              </w:rPr>
              <w:t>Eingabe</w:t>
            </w:r>
          </w:p>
        </w:tc>
        <w:tc>
          <w:tcPr>
            <w:tcW w:w="3132" w:type="dxa"/>
          </w:tcPr>
          <w:p w14:paraId="10ED4235" w14:textId="581BF850" w:rsidR="00C62FE8" w:rsidRPr="00C62FE8" w:rsidRDefault="00C62FE8" w:rsidP="00C62FE8">
            <w:pPr>
              <w:pStyle w:val="Compact"/>
              <w:rPr>
                <w:b/>
                <w:bCs/>
                <w:i/>
                <w:iCs/>
                <w:u w:val="single"/>
              </w:rPr>
            </w:pPr>
            <w:r w:rsidRPr="00C62FE8">
              <w:rPr>
                <w:b/>
                <w:bCs/>
                <w:i/>
                <w:iCs/>
                <w:u w:val="single"/>
              </w:rPr>
              <w:t>Ausgabe</w:t>
            </w:r>
          </w:p>
        </w:tc>
      </w:tr>
      <w:tr w:rsidR="00A34578" w:rsidRPr="00BC4BD0" w14:paraId="543D6F0D" w14:textId="77777777" w:rsidTr="00A34578">
        <w:tc>
          <w:tcPr>
            <w:tcW w:w="3132" w:type="dxa"/>
          </w:tcPr>
          <w:p w14:paraId="4013B3F9" w14:textId="58B17187" w:rsidR="00A34578" w:rsidRDefault="00A34578" w:rsidP="00A34578">
            <w:pPr>
              <w:pStyle w:val="Author"/>
              <w:jc w:val="left"/>
              <w:rPr>
                <w:lang w:val="de-DE"/>
              </w:rPr>
            </w:pPr>
            <w:bookmarkStart w:id="7" w:name="X122197777589c7ff4ce2ddbd966e276bbbbad38"/>
            <w:r>
              <w:rPr>
                <w:lang w:val="de-DE"/>
              </w:rPr>
              <w:t>Mitfahrer / Passagier</w:t>
            </w:r>
          </w:p>
        </w:tc>
        <w:tc>
          <w:tcPr>
            <w:tcW w:w="3132" w:type="dxa"/>
          </w:tcPr>
          <w:p w14:paraId="4EEC2130" w14:textId="59FE85EF" w:rsidR="00A34578" w:rsidRPr="00A34578" w:rsidRDefault="00C62FE8" w:rsidP="00A34578">
            <w:pPr>
              <w:pStyle w:val="Compact"/>
            </w:pPr>
            <w:r>
              <w:t>Suchanfrage für Fahrten, Buchungsanfrage, Zahlungsdetails</w:t>
            </w:r>
          </w:p>
        </w:tc>
        <w:tc>
          <w:tcPr>
            <w:tcW w:w="3132" w:type="dxa"/>
          </w:tcPr>
          <w:p w14:paraId="53C1FE16" w14:textId="359BF3A4" w:rsidR="00A34578" w:rsidRDefault="00C62FE8" w:rsidP="00C62FE8">
            <w:pPr>
              <w:pStyle w:val="Compact"/>
            </w:pPr>
            <w:r>
              <w:t>Liste von verfügbaren Fahrern in der Nähe, Buchungsbestätigung, Zahlungsbestätigung, Fahrtdetails</w:t>
            </w:r>
          </w:p>
        </w:tc>
      </w:tr>
      <w:tr w:rsidR="00A34578" w14:paraId="17003789" w14:textId="77777777" w:rsidTr="00A34578">
        <w:tc>
          <w:tcPr>
            <w:tcW w:w="3132" w:type="dxa"/>
          </w:tcPr>
          <w:p w14:paraId="53DA367D" w14:textId="2573E16F" w:rsidR="00A34578" w:rsidRDefault="00A34578" w:rsidP="00A34578">
            <w:pPr>
              <w:pStyle w:val="Compact"/>
            </w:pPr>
            <w:r>
              <w:t>Fahrer</w:t>
            </w:r>
          </w:p>
        </w:tc>
        <w:tc>
          <w:tcPr>
            <w:tcW w:w="3132" w:type="dxa"/>
          </w:tcPr>
          <w:p w14:paraId="75694168" w14:textId="325A79E0" w:rsidR="00A34578" w:rsidRDefault="00C62FE8" w:rsidP="00C62FE8">
            <w:pPr>
              <w:pStyle w:val="Compact"/>
            </w:pPr>
            <w:r>
              <w:t>Fahranfragen, Annahme/Ablehnung</w:t>
            </w:r>
          </w:p>
        </w:tc>
        <w:tc>
          <w:tcPr>
            <w:tcW w:w="3132" w:type="dxa"/>
          </w:tcPr>
          <w:p w14:paraId="61FF377A" w14:textId="42F6EB92" w:rsidR="00A34578" w:rsidRDefault="00C62FE8" w:rsidP="00C62FE8">
            <w:pPr>
              <w:pStyle w:val="Compact"/>
            </w:pPr>
            <w:r>
              <w:t>Buchungsanfragen, Auszahlung, Buchungsbestätigung</w:t>
            </w:r>
          </w:p>
        </w:tc>
      </w:tr>
      <w:tr w:rsidR="00A34578" w14:paraId="21F29DEE" w14:textId="77777777" w:rsidTr="00A34578">
        <w:tc>
          <w:tcPr>
            <w:tcW w:w="3132" w:type="dxa"/>
          </w:tcPr>
          <w:p w14:paraId="7E5F520A" w14:textId="47648FC9" w:rsidR="00A34578" w:rsidRDefault="00A34578" w:rsidP="00A34578">
            <w:pPr>
              <w:pStyle w:val="Compact"/>
            </w:pPr>
            <w:r>
              <w:t>Zahlungssystem</w:t>
            </w:r>
          </w:p>
        </w:tc>
        <w:tc>
          <w:tcPr>
            <w:tcW w:w="3132" w:type="dxa"/>
          </w:tcPr>
          <w:p w14:paraId="29DB5095" w14:textId="7B1EDC1E" w:rsidR="00A34578" w:rsidRDefault="00C62FE8" w:rsidP="00C62FE8">
            <w:pPr>
              <w:pStyle w:val="Compact"/>
            </w:pPr>
            <w:r>
              <w:t>Zahlungsanfrage, Details, Zahlungsart</w:t>
            </w:r>
          </w:p>
        </w:tc>
        <w:tc>
          <w:tcPr>
            <w:tcW w:w="3132" w:type="dxa"/>
          </w:tcPr>
          <w:p w14:paraId="5DAF1CD9" w14:textId="77C9C494" w:rsidR="00A34578" w:rsidRDefault="00C62FE8" w:rsidP="00C62FE8">
            <w:pPr>
              <w:pStyle w:val="Compact"/>
            </w:pPr>
            <w:r>
              <w:t>Zahlungsstatus, Guthaben, Fehlermeldungen</w:t>
            </w:r>
          </w:p>
        </w:tc>
      </w:tr>
    </w:tbl>
    <w:p w14:paraId="344C8CA9" w14:textId="77777777" w:rsidR="00A34578" w:rsidRDefault="00A34578">
      <w:pPr>
        <w:pStyle w:val="berschrift2"/>
        <w:rPr>
          <w:lang w:val="de-DE"/>
        </w:rPr>
      </w:pPr>
    </w:p>
    <w:p w14:paraId="377517C1" w14:textId="151A7D7B" w:rsidR="00767FC4" w:rsidRDefault="00000000">
      <w:pPr>
        <w:pStyle w:val="berschrift2"/>
        <w:rPr>
          <w:lang w:val="de-DE"/>
        </w:rPr>
      </w:pPr>
      <w:r w:rsidRPr="00394770">
        <w:rPr>
          <w:lang w:val="de-DE"/>
        </w:rPr>
        <w:t>Technischer Kontext</w:t>
      </w:r>
      <w:bookmarkEnd w:id="7"/>
    </w:p>
    <w:p w14:paraId="728D2A01" w14:textId="77777777" w:rsidR="007A7457" w:rsidRPr="007A7457" w:rsidRDefault="007A7457" w:rsidP="007A7457">
      <w:pPr>
        <w:pStyle w:val="Textkrper"/>
        <w:rPr>
          <w:lang w:val="de-DE"/>
        </w:rPr>
      </w:pPr>
    </w:p>
    <w:tbl>
      <w:tblPr>
        <w:tblStyle w:val="Tabellenraster"/>
        <w:tblW w:w="10808" w:type="dxa"/>
        <w:tblInd w:w="-710" w:type="dxa"/>
        <w:tblLook w:val="04A0" w:firstRow="1" w:lastRow="0" w:firstColumn="1" w:lastColumn="0" w:noHBand="0" w:noVBand="1"/>
      </w:tblPr>
      <w:tblGrid>
        <w:gridCol w:w="2208"/>
        <w:gridCol w:w="2482"/>
        <w:gridCol w:w="2473"/>
        <w:gridCol w:w="2473"/>
        <w:gridCol w:w="1172"/>
      </w:tblGrid>
      <w:tr w:rsidR="007A7457" w14:paraId="63D9906D" w14:textId="77777777" w:rsidTr="007A7457">
        <w:trPr>
          <w:trHeight w:val="304"/>
        </w:trPr>
        <w:tc>
          <w:tcPr>
            <w:tcW w:w="2208" w:type="dxa"/>
          </w:tcPr>
          <w:p w14:paraId="403E0692" w14:textId="600F43BC" w:rsidR="00833B15" w:rsidRDefault="007A7457" w:rsidP="00833B15">
            <w:pPr>
              <w:pStyle w:val="Textkrper"/>
              <w:jc w:val="center"/>
              <w:rPr>
                <w:lang w:val="de-DE"/>
              </w:rPr>
            </w:pPr>
            <w:r>
              <w:rPr>
                <w:lang w:val="de-DE"/>
              </w:rPr>
              <w:t>Technische</w:t>
            </w:r>
            <w:r w:rsidR="00833B15">
              <w:rPr>
                <w:lang w:val="de-DE"/>
              </w:rPr>
              <w:t xml:space="preserve"> Schnittstelle</w:t>
            </w:r>
          </w:p>
        </w:tc>
        <w:tc>
          <w:tcPr>
            <w:tcW w:w="2482" w:type="dxa"/>
          </w:tcPr>
          <w:p w14:paraId="268EF4DE" w14:textId="5805EF85" w:rsidR="00833B15" w:rsidRDefault="00833B15" w:rsidP="00833B15">
            <w:pPr>
              <w:pStyle w:val="Textkrper"/>
              <w:jc w:val="center"/>
              <w:rPr>
                <w:lang w:val="de-DE"/>
              </w:rPr>
            </w:pPr>
            <w:r>
              <w:rPr>
                <w:lang w:val="de-DE"/>
              </w:rPr>
              <w:t>Eingabe</w:t>
            </w:r>
          </w:p>
        </w:tc>
        <w:tc>
          <w:tcPr>
            <w:tcW w:w="2473" w:type="dxa"/>
          </w:tcPr>
          <w:p w14:paraId="5554BCB8" w14:textId="76C2A3C5" w:rsidR="00833B15" w:rsidRDefault="00833B15" w:rsidP="00833B15">
            <w:pPr>
              <w:pStyle w:val="Textkrper"/>
              <w:jc w:val="center"/>
              <w:rPr>
                <w:lang w:val="de-DE"/>
              </w:rPr>
            </w:pPr>
            <w:r>
              <w:rPr>
                <w:lang w:val="de-DE"/>
              </w:rPr>
              <w:t>Ausgabe</w:t>
            </w:r>
          </w:p>
        </w:tc>
        <w:tc>
          <w:tcPr>
            <w:tcW w:w="2473" w:type="dxa"/>
          </w:tcPr>
          <w:p w14:paraId="2ED8B10B" w14:textId="08C73E17" w:rsidR="00833B15" w:rsidRDefault="00833B15" w:rsidP="00833B15">
            <w:pPr>
              <w:pStyle w:val="Textkrper"/>
              <w:jc w:val="center"/>
              <w:rPr>
                <w:lang w:val="de-DE"/>
              </w:rPr>
            </w:pPr>
            <w:r>
              <w:rPr>
                <w:lang w:val="de-DE"/>
              </w:rPr>
              <w:t>Übertragungsmedium</w:t>
            </w:r>
          </w:p>
        </w:tc>
        <w:tc>
          <w:tcPr>
            <w:tcW w:w="1172" w:type="dxa"/>
          </w:tcPr>
          <w:p w14:paraId="4A0CB070" w14:textId="45B8C19C" w:rsidR="00833B15" w:rsidRDefault="00833B15" w:rsidP="00833B15">
            <w:pPr>
              <w:pStyle w:val="Textkrper"/>
              <w:jc w:val="center"/>
              <w:rPr>
                <w:lang w:val="de-DE"/>
              </w:rPr>
            </w:pPr>
            <w:r>
              <w:rPr>
                <w:lang w:val="de-DE"/>
              </w:rPr>
              <w:t>Protokoll</w:t>
            </w:r>
          </w:p>
        </w:tc>
      </w:tr>
      <w:tr w:rsidR="007A7457" w14:paraId="70FE0E9A" w14:textId="77777777" w:rsidTr="007A7457">
        <w:tc>
          <w:tcPr>
            <w:tcW w:w="2208" w:type="dxa"/>
          </w:tcPr>
          <w:p w14:paraId="2C869A56" w14:textId="7AEB8C55" w:rsidR="00833B15" w:rsidRDefault="00833B15">
            <w:pPr>
              <w:pStyle w:val="Textkrper"/>
              <w:rPr>
                <w:lang w:val="de-DE"/>
              </w:rPr>
            </w:pPr>
            <w:r>
              <w:rPr>
                <w:lang w:val="de-DE"/>
              </w:rPr>
              <w:t>Internet (4G/5G/Wi-Fi)</w:t>
            </w:r>
          </w:p>
        </w:tc>
        <w:tc>
          <w:tcPr>
            <w:tcW w:w="2482" w:type="dxa"/>
          </w:tcPr>
          <w:p w14:paraId="42DBAEEE" w14:textId="081F2C06" w:rsidR="00833B15" w:rsidRDefault="00833B15">
            <w:pPr>
              <w:pStyle w:val="Textkrper"/>
              <w:rPr>
                <w:lang w:val="de-DE"/>
              </w:rPr>
            </w:pPr>
            <w:r>
              <w:rPr>
                <w:lang w:val="de-DE"/>
              </w:rPr>
              <w:t xml:space="preserve">Suchanfrage für Fahrten, </w:t>
            </w:r>
            <w:r w:rsidR="007A7457">
              <w:rPr>
                <w:lang w:val="de-DE"/>
              </w:rPr>
              <w:t>Buchungsanfrage, Annahme/Ablehnung, Zahlung</w:t>
            </w:r>
          </w:p>
        </w:tc>
        <w:tc>
          <w:tcPr>
            <w:tcW w:w="2473" w:type="dxa"/>
          </w:tcPr>
          <w:p w14:paraId="00D2CA90" w14:textId="4467ED23" w:rsidR="00833B15" w:rsidRDefault="007A7457">
            <w:pPr>
              <w:pStyle w:val="Textkrper"/>
              <w:rPr>
                <w:lang w:val="de-DE"/>
              </w:rPr>
            </w:pPr>
            <w:r>
              <w:rPr>
                <w:lang w:val="de-DE"/>
              </w:rPr>
              <w:t>Verfügbare Fahrten, Bestätigung der Buchung und Zahlung, Zahlungsstatus</w:t>
            </w:r>
          </w:p>
        </w:tc>
        <w:tc>
          <w:tcPr>
            <w:tcW w:w="2473" w:type="dxa"/>
          </w:tcPr>
          <w:p w14:paraId="31B1B195" w14:textId="137AAD6C" w:rsidR="00833B15" w:rsidRDefault="007A7457">
            <w:pPr>
              <w:pStyle w:val="Textkrper"/>
              <w:rPr>
                <w:lang w:val="de-DE"/>
              </w:rPr>
            </w:pPr>
            <w:r>
              <w:rPr>
                <w:lang w:val="de-DE"/>
              </w:rPr>
              <w:t>Drahtlos</w:t>
            </w:r>
          </w:p>
        </w:tc>
        <w:tc>
          <w:tcPr>
            <w:tcW w:w="1172" w:type="dxa"/>
          </w:tcPr>
          <w:p w14:paraId="08F66E9C" w14:textId="2E2A6B9F" w:rsidR="00833B15" w:rsidRDefault="007A7457">
            <w:pPr>
              <w:pStyle w:val="Textkrper"/>
              <w:rPr>
                <w:lang w:val="de-DE"/>
              </w:rPr>
            </w:pPr>
            <w:r>
              <w:rPr>
                <w:lang w:val="de-DE"/>
              </w:rPr>
              <w:t>HTTPS</w:t>
            </w:r>
          </w:p>
        </w:tc>
      </w:tr>
      <w:tr w:rsidR="007A7457" w14:paraId="4941FAD5" w14:textId="77777777" w:rsidTr="007A7457">
        <w:tc>
          <w:tcPr>
            <w:tcW w:w="2208" w:type="dxa"/>
          </w:tcPr>
          <w:p w14:paraId="5D832DC8" w14:textId="41CAF0AC" w:rsidR="00833B15" w:rsidRDefault="00833B15">
            <w:pPr>
              <w:pStyle w:val="Textkrper"/>
              <w:rPr>
                <w:lang w:val="de-DE"/>
              </w:rPr>
            </w:pPr>
            <w:r>
              <w:rPr>
                <w:lang w:val="de-DE"/>
              </w:rPr>
              <w:t>GPS</w:t>
            </w:r>
          </w:p>
        </w:tc>
        <w:tc>
          <w:tcPr>
            <w:tcW w:w="2482" w:type="dxa"/>
          </w:tcPr>
          <w:p w14:paraId="0C802F3F" w14:textId="4BBC5FA3" w:rsidR="00833B15" w:rsidRDefault="00833B15">
            <w:pPr>
              <w:pStyle w:val="Textkrper"/>
              <w:rPr>
                <w:lang w:val="de-DE"/>
              </w:rPr>
            </w:pPr>
            <w:r>
              <w:rPr>
                <w:lang w:val="de-DE"/>
              </w:rPr>
              <w:t>Standort des Passagiers/Fahrers</w:t>
            </w:r>
          </w:p>
        </w:tc>
        <w:tc>
          <w:tcPr>
            <w:tcW w:w="2473" w:type="dxa"/>
          </w:tcPr>
          <w:p w14:paraId="2CA13258" w14:textId="50EB1614" w:rsidR="00833B15" w:rsidRDefault="007A7457">
            <w:pPr>
              <w:pStyle w:val="Textkrper"/>
              <w:rPr>
                <w:lang w:val="de-DE"/>
              </w:rPr>
            </w:pPr>
            <w:r>
              <w:rPr>
                <w:lang w:val="de-DE"/>
              </w:rPr>
              <w:t>Standort des Fahrers für den Passagier, Standort des Passagiers für den Fahrer</w:t>
            </w:r>
          </w:p>
        </w:tc>
        <w:tc>
          <w:tcPr>
            <w:tcW w:w="2473" w:type="dxa"/>
          </w:tcPr>
          <w:p w14:paraId="3F15251F" w14:textId="313A011B" w:rsidR="00833B15" w:rsidRDefault="007A7457">
            <w:pPr>
              <w:pStyle w:val="Textkrper"/>
              <w:rPr>
                <w:lang w:val="de-DE"/>
              </w:rPr>
            </w:pPr>
            <w:r>
              <w:rPr>
                <w:lang w:val="de-DE"/>
              </w:rPr>
              <w:t>Satellit</w:t>
            </w:r>
          </w:p>
        </w:tc>
        <w:tc>
          <w:tcPr>
            <w:tcW w:w="1172" w:type="dxa"/>
          </w:tcPr>
          <w:p w14:paraId="293DF738" w14:textId="70BBEDA0" w:rsidR="00833B15" w:rsidRDefault="007A7457">
            <w:pPr>
              <w:pStyle w:val="Textkrper"/>
              <w:rPr>
                <w:lang w:val="de-DE"/>
              </w:rPr>
            </w:pPr>
            <w:r>
              <w:rPr>
                <w:lang w:val="de-DE"/>
              </w:rPr>
              <w:t>NMEA 0183</w:t>
            </w:r>
          </w:p>
        </w:tc>
      </w:tr>
      <w:tr w:rsidR="007A7457" w14:paraId="295F0DAB" w14:textId="77777777" w:rsidTr="007A7457">
        <w:tc>
          <w:tcPr>
            <w:tcW w:w="2208" w:type="dxa"/>
          </w:tcPr>
          <w:p w14:paraId="03408EE8" w14:textId="37DF2BF2" w:rsidR="00833B15" w:rsidRDefault="00833B15">
            <w:pPr>
              <w:pStyle w:val="Textkrper"/>
              <w:rPr>
                <w:lang w:val="de-DE"/>
              </w:rPr>
            </w:pPr>
            <w:r>
              <w:rPr>
                <w:lang w:val="de-DE"/>
              </w:rPr>
              <w:t>Benachrichtigungs-system</w:t>
            </w:r>
          </w:p>
        </w:tc>
        <w:tc>
          <w:tcPr>
            <w:tcW w:w="2482" w:type="dxa"/>
          </w:tcPr>
          <w:p w14:paraId="5EB6FF5F" w14:textId="77D13B1F" w:rsidR="00833B15" w:rsidRDefault="007A7457">
            <w:pPr>
              <w:pStyle w:val="Textkrper"/>
              <w:rPr>
                <w:lang w:val="de-DE"/>
              </w:rPr>
            </w:pPr>
            <w:r>
              <w:rPr>
                <w:lang w:val="de-DE"/>
              </w:rPr>
              <w:t>Buchungsanfrage, Zahlungsbestätigung</w:t>
            </w:r>
          </w:p>
        </w:tc>
        <w:tc>
          <w:tcPr>
            <w:tcW w:w="2473" w:type="dxa"/>
          </w:tcPr>
          <w:p w14:paraId="2D6FB5FC" w14:textId="0945BD45" w:rsidR="00833B15" w:rsidRDefault="007A7457">
            <w:pPr>
              <w:pStyle w:val="Textkrper"/>
              <w:rPr>
                <w:lang w:val="de-DE"/>
              </w:rPr>
            </w:pPr>
            <w:r>
              <w:rPr>
                <w:lang w:val="de-DE"/>
              </w:rPr>
              <w:t>Buchungsbestätigung, Annahme/Ablehnung</w:t>
            </w:r>
          </w:p>
        </w:tc>
        <w:tc>
          <w:tcPr>
            <w:tcW w:w="2473" w:type="dxa"/>
          </w:tcPr>
          <w:p w14:paraId="31A54031" w14:textId="0E1B6625" w:rsidR="00833B15" w:rsidRDefault="007A7457">
            <w:pPr>
              <w:pStyle w:val="Textkrper"/>
              <w:rPr>
                <w:lang w:val="de-DE"/>
              </w:rPr>
            </w:pPr>
            <w:r>
              <w:rPr>
                <w:lang w:val="de-DE"/>
              </w:rPr>
              <w:t>Drahtlos</w:t>
            </w:r>
          </w:p>
        </w:tc>
        <w:tc>
          <w:tcPr>
            <w:tcW w:w="1172" w:type="dxa"/>
          </w:tcPr>
          <w:p w14:paraId="2B9C61C2" w14:textId="159181B3" w:rsidR="00833B15" w:rsidRDefault="007A7457">
            <w:pPr>
              <w:pStyle w:val="Textkrper"/>
              <w:rPr>
                <w:lang w:val="de-DE"/>
              </w:rPr>
            </w:pPr>
            <w:r>
              <w:rPr>
                <w:lang w:val="de-DE"/>
              </w:rPr>
              <w:t>FCM / APNs</w:t>
            </w:r>
          </w:p>
        </w:tc>
      </w:tr>
    </w:tbl>
    <w:p w14:paraId="70D794E1" w14:textId="77777777" w:rsidR="007A7457" w:rsidRDefault="007A7457" w:rsidP="007A7457">
      <w:pPr>
        <w:pStyle w:val="Textkrper"/>
        <w:rPr>
          <w:b/>
          <w:bCs/>
          <w:i/>
          <w:iCs/>
          <w:u w:val="single"/>
          <w:lang w:val="de-DE"/>
        </w:rPr>
      </w:pPr>
    </w:p>
    <w:p w14:paraId="16C6AAB7" w14:textId="77777777" w:rsidR="007A7457" w:rsidRDefault="007A7457" w:rsidP="007A7457">
      <w:pPr>
        <w:pStyle w:val="Textkrper"/>
        <w:rPr>
          <w:b/>
          <w:bCs/>
          <w:i/>
          <w:iCs/>
          <w:u w:val="single"/>
          <w:lang w:val="de-DE"/>
        </w:rPr>
      </w:pPr>
    </w:p>
    <w:p w14:paraId="53A245BB" w14:textId="77777777" w:rsidR="007A7457" w:rsidRDefault="007A7457" w:rsidP="007A7457">
      <w:pPr>
        <w:pStyle w:val="Textkrper"/>
        <w:rPr>
          <w:b/>
          <w:bCs/>
          <w:i/>
          <w:iCs/>
          <w:u w:val="single"/>
          <w:lang w:val="de-DE"/>
        </w:rPr>
      </w:pPr>
    </w:p>
    <w:p w14:paraId="41BF464E" w14:textId="438FF320" w:rsidR="007A7457" w:rsidRPr="008E289B" w:rsidRDefault="007A7457" w:rsidP="007A7457">
      <w:pPr>
        <w:pStyle w:val="Textkrper"/>
        <w:rPr>
          <w:b/>
          <w:bCs/>
          <w:u w:val="single"/>
          <w:lang w:val="de-DE"/>
        </w:rPr>
      </w:pPr>
      <w:r w:rsidRPr="008E289B">
        <w:rPr>
          <w:b/>
          <w:bCs/>
          <w:u w:val="single"/>
          <w:lang w:val="de-DE"/>
        </w:rPr>
        <w:lastRenderedPageBreak/>
        <w:t>Mapping für die technischen Schnittstellen:</w:t>
      </w:r>
    </w:p>
    <w:p w14:paraId="2D55CFB5" w14:textId="7CD4F21C" w:rsidR="007A7457" w:rsidRDefault="007A7457" w:rsidP="007A7457">
      <w:pPr>
        <w:pStyle w:val="Textkrper"/>
        <w:numPr>
          <w:ilvl w:val="0"/>
          <w:numId w:val="24"/>
        </w:numPr>
      </w:pPr>
      <w:r>
        <w:t>Internet:</w:t>
      </w:r>
    </w:p>
    <w:p w14:paraId="45352589" w14:textId="010A4861" w:rsidR="007A7457" w:rsidRDefault="007A7457" w:rsidP="007A7457">
      <w:pPr>
        <w:pStyle w:val="Textkrper"/>
        <w:numPr>
          <w:ilvl w:val="0"/>
          <w:numId w:val="27"/>
        </w:numPr>
        <w:rPr>
          <w:lang w:val="de-DE"/>
        </w:rPr>
      </w:pPr>
      <w:r w:rsidRPr="007A7457">
        <w:rPr>
          <w:lang w:val="de-DE"/>
        </w:rPr>
        <w:t>Suchanfrage für eine Fahrt: A</w:t>
      </w:r>
      <w:r>
        <w:rPr>
          <w:lang w:val="de-DE"/>
        </w:rPr>
        <w:t>pp sendet Anfrage an Server und findet eine verfügbare Fahrt</w:t>
      </w:r>
    </w:p>
    <w:p w14:paraId="20CA9FAA" w14:textId="0923E90B" w:rsidR="007A7457" w:rsidRDefault="007A7457" w:rsidP="007A7457">
      <w:pPr>
        <w:pStyle w:val="Textkrper"/>
        <w:numPr>
          <w:ilvl w:val="0"/>
          <w:numId w:val="27"/>
        </w:numPr>
        <w:rPr>
          <w:lang w:val="de-DE"/>
        </w:rPr>
      </w:pPr>
      <w:r>
        <w:rPr>
          <w:lang w:val="de-DE"/>
        </w:rPr>
        <w:t xml:space="preserve">Buchungsanfrage: Auswahl einer Fahrt </w:t>
      </w:r>
      <w:r w:rsidRPr="007A7457">
        <w:rPr>
          <w:lang w:val="de-DE"/>
        </w:rPr>
        <w:sym w:font="Wingdings" w:char="F0E0"/>
      </w:r>
      <w:r>
        <w:rPr>
          <w:lang w:val="de-DE"/>
        </w:rPr>
        <w:t xml:space="preserve"> Buchungsanfrage an Server</w:t>
      </w:r>
    </w:p>
    <w:p w14:paraId="1AC496F9" w14:textId="6B5E027C" w:rsidR="007A7457" w:rsidRDefault="007A7457" w:rsidP="007A7457">
      <w:pPr>
        <w:pStyle w:val="Textkrper"/>
        <w:numPr>
          <w:ilvl w:val="0"/>
          <w:numId w:val="27"/>
        </w:numPr>
        <w:rPr>
          <w:lang w:val="de-DE"/>
        </w:rPr>
      </w:pPr>
      <w:r>
        <w:rPr>
          <w:lang w:val="de-DE"/>
        </w:rPr>
        <w:t xml:space="preserve">Zahlungsanfrage: Nach einer Fahrt </w:t>
      </w:r>
      <w:r w:rsidRPr="007A7457">
        <w:rPr>
          <w:lang w:val="de-DE"/>
        </w:rPr>
        <w:sym w:font="Wingdings" w:char="F0E0"/>
      </w:r>
      <w:r>
        <w:rPr>
          <w:lang w:val="de-DE"/>
        </w:rPr>
        <w:t xml:space="preserve"> Zahlungsanfrage an Zahlungsprozessor</w:t>
      </w:r>
    </w:p>
    <w:p w14:paraId="53E96AC2" w14:textId="554BE881" w:rsidR="007A7457" w:rsidRDefault="007A7457" w:rsidP="007A7457">
      <w:pPr>
        <w:pStyle w:val="Textkrper"/>
        <w:numPr>
          <w:ilvl w:val="0"/>
          <w:numId w:val="24"/>
        </w:numPr>
        <w:rPr>
          <w:lang w:val="de-DE"/>
        </w:rPr>
      </w:pPr>
      <w:r>
        <w:rPr>
          <w:lang w:val="de-DE"/>
        </w:rPr>
        <w:t>GPS:</w:t>
      </w:r>
    </w:p>
    <w:p w14:paraId="582EA1D2" w14:textId="7005C36A" w:rsidR="007A7457" w:rsidRDefault="007A7457" w:rsidP="007A7457">
      <w:pPr>
        <w:pStyle w:val="Textkrper"/>
        <w:numPr>
          <w:ilvl w:val="0"/>
          <w:numId w:val="27"/>
        </w:numPr>
        <w:rPr>
          <w:lang w:val="de-DE"/>
        </w:rPr>
      </w:pPr>
      <w:r>
        <w:rPr>
          <w:lang w:val="de-DE"/>
        </w:rPr>
        <w:t xml:space="preserve">Standort Passagier: App erfasst Standort </w:t>
      </w:r>
      <w:r w:rsidRPr="007A7457">
        <w:rPr>
          <w:lang w:val="de-DE"/>
        </w:rPr>
        <w:sym w:font="Wingdings" w:char="F0E0"/>
      </w:r>
      <w:r>
        <w:rPr>
          <w:lang w:val="de-DE"/>
        </w:rPr>
        <w:t xml:space="preserve"> Server (verfügbare Fahrten finden)</w:t>
      </w:r>
    </w:p>
    <w:p w14:paraId="6F4ADCE6" w14:textId="35E39FB3" w:rsidR="007A7457" w:rsidRDefault="007A7457" w:rsidP="007A7457">
      <w:pPr>
        <w:pStyle w:val="Textkrper"/>
        <w:numPr>
          <w:ilvl w:val="0"/>
          <w:numId w:val="27"/>
        </w:numPr>
        <w:rPr>
          <w:lang w:val="de-DE"/>
        </w:rPr>
      </w:pPr>
      <w:r>
        <w:rPr>
          <w:lang w:val="de-DE"/>
        </w:rPr>
        <w:t xml:space="preserve">Standort Fahrer: App erfasst Standort </w:t>
      </w:r>
      <w:r w:rsidRPr="007A7457">
        <w:rPr>
          <w:lang w:val="de-DE"/>
        </w:rPr>
        <w:sym w:font="Wingdings" w:char="F0E0"/>
      </w:r>
      <w:r>
        <w:rPr>
          <w:lang w:val="de-DE"/>
        </w:rPr>
        <w:t xml:space="preserve"> informiert Passagier über Ankunftszeit</w:t>
      </w:r>
    </w:p>
    <w:p w14:paraId="557774A5" w14:textId="65312801" w:rsidR="007A7457" w:rsidRDefault="007A7457" w:rsidP="007A7457">
      <w:pPr>
        <w:pStyle w:val="Textkrper"/>
        <w:numPr>
          <w:ilvl w:val="0"/>
          <w:numId w:val="24"/>
        </w:numPr>
        <w:rPr>
          <w:lang w:val="de-DE"/>
        </w:rPr>
      </w:pPr>
      <w:r>
        <w:rPr>
          <w:lang w:val="de-DE"/>
        </w:rPr>
        <w:t xml:space="preserve">Benachrichtigungssystem: </w:t>
      </w:r>
    </w:p>
    <w:p w14:paraId="770FD4F8" w14:textId="476981F8" w:rsidR="007A7457" w:rsidRDefault="007A7457" w:rsidP="007A7457">
      <w:pPr>
        <w:pStyle w:val="Textkrper"/>
        <w:numPr>
          <w:ilvl w:val="0"/>
          <w:numId w:val="27"/>
        </w:numPr>
        <w:rPr>
          <w:lang w:val="de-DE"/>
        </w:rPr>
      </w:pPr>
      <w:r>
        <w:rPr>
          <w:lang w:val="de-DE"/>
        </w:rPr>
        <w:t>Buchungsanfrage: Fahrer erhält Benachrichtigung</w:t>
      </w:r>
    </w:p>
    <w:p w14:paraId="20DAC03A" w14:textId="29A51E23" w:rsidR="007A7457" w:rsidRPr="007A7457" w:rsidRDefault="007A7457" w:rsidP="007A7457">
      <w:pPr>
        <w:pStyle w:val="Textkrper"/>
        <w:numPr>
          <w:ilvl w:val="0"/>
          <w:numId w:val="27"/>
        </w:numPr>
        <w:rPr>
          <w:lang w:val="de-DE"/>
        </w:rPr>
      </w:pPr>
      <w:r>
        <w:rPr>
          <w:lang w:val="de-DE"/>
        </w:rPr>
        <w:t xml:space="preserve">Buchungsbestätigung: Fahrer akzeptiert eine Anfrage </w:t>
      </w:r>
      <w:r w:rsidRPr="007A7457">
        <w:rPr>
          <w:lang w:val="de-DE"/>
        </w:rPr>
        <w:sym w:font="Wingdings" w:char="F0E0"/>
      </w:r>
      <w:r>
        <w:rPr>
          <w:lang w:val="de-DE"/>
        </w:rPr>
        <w:t xml:space="preserve"> Passagier erhält Bestätigung</w:t>
      </w:r>
    </w:p>
    <w:p w14:paraId="2E1F3FA3" w14:textId="77777777" w:rsidR="00767FC4" w:rsidRDefault="00000000">
      <w:pPr>
        <w:pStyle w:val="berschrift1"/>
        <w:rPr>
          <w:lang w:val="de-DE"/>
        </w:rPr>
      </w:pPr>
      <w:bookmarkStart w:id="8" w:name="section-solution-strategy"/>
      <w:r w:rsidRPr="00394770">
        <w:rPr>
          <w:lang w:val="de-DE"/>
        </w:rPr>
        <w:t>Lösungsstrategie</w:t>
      </w:r>
      <w:bookmarkEnd w:id="8"/>
    </w:p>
    <w:p w14:paraId="5C929FA7" w14:textId="4F8A3101" w:rsidR="00833B15" w:rsidRPr="00833B15" w:rsidRDefault="00833B15" w:rsidP="00833B15">
      <w:pPr>
        <w:pStyle w:val="Textkrper"/>
        <w:rPr>
          <w:u w:val="single"/>
          <w:lang w:val="de-DE"/>
        </w:rPr>
      </w:pPr>
      <w:r w:rsidRPr="00E90AE9">
        <w:rPr>
          <w:b/>
          <w:bCs/>
          <w:u w:val="single"/>
          <w:lang w:val="de-DE"/>
        </w:rPr>
        <w:t>Technologieentscheidungen</w:t>
      </w:r>
      <w:r w:rsidRPr="00833B15">
        <w:rPr>
          <w:u w:val="single"/>
          <w:lang w:val="de-DE"/>
        </w:rPr>
        <w:t>:</w:t>
      </w:r>
    </w:p>
    <w:p w14:paraId="05F61087" w14:textId="5825233C" w:rsidR="00833B15" w:rsidRDefault="00833B15" w:rsidP="00833B15">
      <w:pPr>
        <w:pStyle w:val="Textkrper"/>
        <w:numPr>
          <w:ilvl w:val="0"/>
          <w:numId w:val="25"/>
        </w:numPr>
        <w:rPr>
          <w:lang w:val="de-DE"/>
        </w:rPr>
      </w:pPr>
      <w:r>
        <w:rPr>
          <w:lang w:val="de-DE"/>
        </w:rPr>
        <w:t>Frontend: React (plattformübergreifende Mobilität)</w:t>
      </w:r>
    </w:p>
    <w:p w14:paraId="190F599D" w14:textId="3E12DF51" w:rsidR="00833B15" w:rsidRDefault="00833B15" w:rsidP="00833B15">
      <w:pPr>
        <w:pStyle w:val="Textkrper"/>
        <w:numPr>
          <w:ilvl w:val="0"/>
          <w:numId w:val="25"/>
        </w:numPr>
        <w:rPr>
          <w:lang w:val="de-DE"/>
        </w:rPr>
      </w:pPr>
      <w:r w:rsidRPr="00833B15">
        <w:rPr>
          <w:lang w:val="de-DE"/>
        </w:rPr>
        <w:t>Backend: Node.js (Realtime Verarbei</w:t>
      </w:r>
      <w:r>
        <w:rPr>
          <w:lang w:val="de-DE"/>
        </w:rPr>
        <w:t>tung der Daten)</w:t>
      </w:r>
    </w:p>
    <w:p w14:paraId="360D384A" w14:textId="72177295" w:rsidR="00833B15" w:rsidRDefault="00833B15" w:rsidP="00833B15">
      <w:pPr>
        <w:pStyle w:val="Textkrper"/>
        <w:numPr>
          <w:ilvl w:val="0"/>
          <w:numId w:val="25"/>
        </w:numPr>
        <w:rPr>
          <w:lang w:val="de-DE"/>
        </w:rPr>
      </w:pPr>
      <w:r>
        <w:rPr>
          <w:lang w:val="de-DE"/>
        </w:rPr>
        <w:t>Zahlungssystem: Stripe (Sicherheit, Benutzerfreundlichkeit)</w:t>
      </w:r>
    </w:p>
    <w:p w14:paraId="70818C68" w14:textId="74E3EF4E" w:rsidR="00833B15" w:rsidRPr="00313976" w:rsidRDefault="00833B15" w:rsidP="00833B15">
      <w:pPr>
        <w:pStyle w:val="Textkrper"/>
        <w:numPr>
          <w:ilvl w:val="0"/>
          <w:numId w:val="25"/>
        </w:numPr>
        <w:rPr>
          <w:lang w:val="de-DE"/>
        </w:rPr>
      </w:pPr>
      <w:r>
        <w:rPr>
          <w:lang w:val="de-DE"/>
        </w:rPr>
        <w:t>Datenbank: MongoDB (Skalierbarkeit)</w:t>
      </w:r>
      <w:r w:rsidR="00313976">
        <w:rPr>
          <w:lang w:val="de-DE"/>
        </w:rPr>
        <w:br/>
      </w:r>
    </w:p>
    <w:p w14:paraId="58B5FA45" w14:textId="2BFF6582" w:rsidR="00833B15" w:rsidRPr="00E90AE9" w:rsidRDefault="00833B15" w:rsidP="00833B15">
      <w:pPr>
        <w:pStyle w:val="Textkrper"/>
        <w:rPr>
          <w:b/>
          <w:bCs/>
          <w:u w:val="single"/>
          <w:lang w:val="de-DE"/>
        </w:rPr>
      </w:pPr>
      <w:r w:rsidRPr="00E90AE9">
        <w:rPr>
          <w:b/>
          <w:bCs/>
          <w:u w:val="single"/>
          <w:lang w:val="de-DE"/>
        </w:rPr>
        <w:t>Top-Level Zerlegung des Systems:</w:t>
      </w:r>
    </w:p>
    <w:p w14:paraId="35DCD359" w14:textId="1513308F" w:rsidR="00833B15" w:rsidRDefault="00833B15" w:rsidP="00833B15">
      <w:pPr>
        <w:pStyle w:val="Textkrper"/>
        <w:numPr>
          <w:ilvl w:val="0"/>
          <w:numId w:val="25"/>
        </w:numPr>
        <w:rPr>
          <w:lang w:val="de-DE"/>
        </w:rPr>
      </w:pPr>
      <w:r w:rsidRPr="00833B15">
        <w:rPr>
          <w:lang w:val="de-DE"/>
        </w:rPr>
        <w:t>Model-View-Controller (MVC) für Trennun</w:t>
      </w:r>
      <w:r>
        <w:rPr>
          <w:lang w:val="de-DE"/>
        </w:rPr>
        <w:t>g von UI, Logik und Daten</w:t>
      </w:r>
    </w:p>
    <w:p w14:paraId="0CA0AD84" w14:textId="1643037F" w:rsidR="00833B15" w:rsidRPr="00313976" w:rsidRDefault="00833B15" w:rsidP="00833B15">
      <w:pPr>
        <w:pStyle w:val="Textkrper"/>
        <w:numPr>
          <w:ilvl w:val="0"/>
          <w:numId w:val="25"/>
        </w:numPr>
        <w:rPr>
          <w:lang w:val="de-DE"/>
        </w:rPr>
      </w:pPr>
      <w:r>
        <w:rPr>
          <w:lang w:val="de-DE"/>
        </w:rPr>
        <w:t>Client-Server Architektur</w:t>
      </w:r>
      <w:r w:rsidR="00313976">
        <w:rPr>
          <w:lang w:val="de-DE"/>
        </w:rPr>
        <w:br/>
      </w:r>
    </w:p>
    <w:p w14:paraId="64661922" w14:textId="05944A13" w:rsidR="00833B15" w:rsidRPr="00E90AE9" w:rsidRDefault="00833B15" w:rsidP="00833B15">
      <w:pPr>
        <w:pStyle w:val="Textkrper"/>
        <w:rPr>
          <w:b/>
          <w:bCs/>
          <w:u w:val="single"/>
          <w:lang w:val="de-DE"/>
        </w:rPr>
      </w:pPr>
      <w:r w:rsidRPr="00E90AE9">
        <w:rPr>
          <w:b/>
          <w:bCs/>
          <w:u w:val="single"/>
          <w:lang w:val="de-DE"/>
        </w:rPr>
        <w:t>Qualitätsanforderungen:</w:t>
      </w:r>
    </w:p>
    <w:p w14:paraId="5356B15B" w14:textId="53F568A6" w:rsidR="00833B15" w:rsidRDefault="00833B15" w:rsidP="00833B15">
      <w:pPr>
        <w:pStyle w:val="Textkrper"/>
        <w:numPr>
          <w:ilvl w:val="0"/>
          <w:numId w:val="25"/>
        </w:numPr>
        <w:rPr>
          <w:lang w:val="de-DE"/>
        </w:rPr>
      </w:pPr>
      <w:r>
        <w:rPr>
          <w:lang w:val="de-DE"/>
        </w:rPr>
        <w:t>Sicherheit: 2-Schritt-Authentifizierung (z.B. OAuth) und JWT für Datenübertragung</w:t>
      </w:r>
    </w:p>
    <w:p w14:paraId="11E48A90" w14:textId="14FDC349" w:rsidR="00833B15" w:rsidRDefault="00833B15" w:rsidP="00833B15">
      <w:pPr>
        <w:pStyle w:val="Textkrper"/>
        <w:numPr>
          <w:ilvl w:val="0"/>
          <w:numId w:val="25"/>
        </w:numPr>
        <w:rPr>
          <w:lang w:val="de-DE"/>
        </w:rPr>
      </w:pPr>
      <w:r>
        <w:rPr>
          <w:lang w:val="de-DE"/>
        </w:rPr>
        <w:t>Skalierbarkeit: Cloud-basierte Datenbank</w:t>
      </w:r>
    </w:p>
    <w:p w14:paraId="47EB0664" w14:textId="5B03AA58" w:rsidR="00833B15" w:rsidRDefault="00833B15" w:rsidP="00833B15">
      <w:pPr>
        <w:pStyle w:val="Textkrper"/>
        <w:numPr>
          <w:ilvl w:val="0"/>
          <w:numId w:val="25"/>
        </w:numPr>
        <w:rPr>
          <w:lang w:val="de-DE"/>
        </w:rPr>
      </w:pPr>
      <w:r>
        <w:rPr>
          <w:lang w:val="de-DE"/>
        </w:rPr>
        <w:t>Benutzerfreundlichkeit: Intuitives UX-Design</w:t>
      </w:r>
    </w:p>
    <w:p w14:paraId="523F8B86" w14:textId="77777777" w:rsidR="00833B15" w:rsidRDefault="00833B15" w:rsidP="00833B15">
      <w:pPr>
        <w:pStyle w:val="Textkrper"/>
        <w:rPr>
          <w:lang w:val="de-DE"/>
        </w:rPr>
      </w:pPr>
    </w:p>
    <w:p w14:paraId="0E32FEDE" w14:textId="24B56788" w:rsidR="00833B15" w:rsidRPr="00E90AE9" w:rsidRDefault="00833B15" w:rsidP="00833B15">
      <w:pPr>
        <w:pStyle w:val="Textkrper"/>
        <w:rPr>
          <w:b/>
          <w:bCs/>
          <w:u w:val="single"/>
          <w:lang w:val="de-DE"/>
        </w:rPr>
      </w:pPr>
      <w:r w:rsidRPr="00E90AE9">
        <w:rPr>
          <w:b/>
          <w:bCs/>
          <w:u w:val="single"/>
          <w:lang w:val="de-DE"/>
        </w:rPr>
        <w:lastRenderedPageBreak/>
        <w:t>Organisatorisches:</w:t>
      </w:r>
    </w:p>
    <w:p w14:paraId="7BFF2097" w14:textId="53569091" w:rsidR="00833B15" w:rsidRDefault="00833B15" w:rsidP="00833B15">
      <w:pPr>
        <w:pStyle w:val="Textkrper"/>
        <w:numPr>
          <w:ilvl w:val="0"/>
          <w:numId w:val="25"/>
        </w:numPr>
        <w:rPr>
          <w:lang w:val="de-DE"/>
        </w:rPr>
      </w:pPr>
      <w:r>
        <w:rPr>
          <w:lang w:val="de-DE"/>
        </w:rPr>
        <w:t>Agile Entwicklungsmethode: iteratives Feedback nach jedem Schritt</w:t>
      </w:r>
    </w:p>
    <w:p w14:paraId="385887DA" w14:textId="49A1DB3B" w:rsidR="00833B15" w:rsidRPr="00833B15" w:rsidRDefault="00833B15" w:rsidP="00833B15">
      <w:pPr>
        <w:pStyle w:val="Textkrper"/>
        <w:numPr>
          <w:ilvl w:val="0"/>
          <w:numId w:val="25"/>
        </w:numPr>
        <w:rPr>
          <w:lang w:val="de-DE"/>
        </w:rPr>
      </w:pPr>
      <w:r>
        <w:rPr>
          <w:lang w:val="de-DE"/>
        </w:rPr>
        <w:t>Aufgabeneinteilung: Spezialisierte Teams arbeiten an verschiedenen Tasks</w:t>
      </w:r>
    </w:p>
    <w:p w14:paraId="4FD1C010" w14:textId="208CD1DC" w:rsidR="00313976" w:rsidRPr="00394770" w:rsidRDefault="00313976" w:rsidP="00313976">
      <w:pPr>
        <w:pStyle w:val="berschrift1"/>
        <w:rPr>
          <w:lang w:val="de-DE"/>
        </w:rPr>
      </w:pPr>
      <w:bookmarkStart w:id="9" w:name="section-building-block-view"/>
      <w:r w:rsidRPr="00394770">
        <w:rPr>
          <w:lang w:val="de-DE"/>
        </w:rPr>
        <w:t>Bausteinsicht</w:t>
      </w:r>
      <w:bookmarkEnd w:id="9"/>
      <w:r>
        <w:rPr>
          <w:lang w:val="de-DE"/>
        </w:rPr>
        <w:br/>
      </w:r>
    </w:p>
    <w:p w14:paraId="78572866" w14:textId="27EBD2E4" w:rsidR="00313976" w:rsidRPr="00E90AE9" w:rsidRDefault="00313976" w:rsidP="00313976">
      <w:pPr>
        <w:pStyle w:val="Listenabsatz"/>
        <w:numPr>
          <w:ilvl w:val="0"/>
          <w:numId w:val="60"/>
        </w:numPr>
        <w:rPr>
          <w:b/>
          <w:bCs/>
          <w:u w:val="single"/>
          <w:lang w:val="de-AT"/>
        </w:rPr>
      </w:pPr>
      <w:r w:rsidRPr="00E90AE9">
        <w:rPr>
          <w:b/>
          <w:bCs/>
          <w:u w:val="single"/>
          <w:lang w:val="de-AT"/>
        </w:rPr>
        <w:t>Module:</w:t>
      </w:r>
    </w:p>
    <w:p w14:paraId="42B5CB0A" w14:textId="77653725" w:rsidR="00313976" w:rsidRPr="003243B4" w:rsidRDefault="00313976" w:rsidP="00313976">
      <w:pPr>
        <w:pStyle w:val="Listenabsatz"/>
        <w:numPr>
          <w:ilvl w:val="0"/>
          <w:numId w:val="49"/>
        </w:numPr>
        <w:rPr>
          <w:lang w:val="de-AT"/>
        </w:rPr>
      </w:pPr>
      <w:r w:rsidRPr="00313976">
        <w:rPr>
          <w:u w:val="single"/>
          <w:lang w:val="de-AT"/>
        </w:rPr>
        <w:t>Frontend-Modul:</w:t>
      </w:r>
      <w:r w:rsidRPr="003243B4">
        <w:rPr>
          <w:lang w:val="de-AT"/>
        </w:rPr>
        <w:t xml:space="preserve"> Beinhaltet Benutzeroberfläche, Authentifizierung, Zahlungsabwicklung, Fahrtsuche, Buchung, und Echtzeit-Tracking</w:t>
      </w:r>
    </w:p>
    <w:p w14:paraId="533B0D62" w14:textId="04EF9CF6" w:rsidR="00313976" w:rsidRPr="003243B4" w:rsidRDefault="00313976" w:rsidP="00313976">
      <w:pPr>
        <w:pStyle w:val="Listenabsatz"/>
        <w:numPr>
          <w:ilvl w:val="0"/>
          <w:numId w:val="49"/>
        </w:numPr>
        <w:rPr>
          <w:lang w:val="de-AT"/>
        </w:rPr>
      </w:pPr>
      <w:r w:rsidRPr="00313976">
        <w:rPr>
          <w:u w:val="single"/>
          <w:lang w:val="de-AT"/>
        </w:rPr>
        <w:t>Backend-Modul:</w:t>
      </w:r>
      <w:r w:rsidRPr="003243B4">
        <w:rPr>
          <w:lang w:val="de-AT"/>
        </w:rPr>
        <w:t xml:space="preserve"> API-Server, Authentifizierungsservice, Fahrerverifizierung, Zahlungsabwicklung, Datenbank-Management</w:t>
      </w:r>
      <w:r>
        <w:rPr>
          <w:lang w:val="de-AT"/>
        </w:rPr>
        <w:br/>
      </w:r>
    </w:p>
    <w:p w14:paraId="1B7D3EC6" w14:textId="62F33958" w:rsidR="00313976" w:rsidRPr="00E90AE9" w:rsidRDefault="00313976" w:rsidP="00313976">
      <w:pPr>
        <w:pStyle w:val="Listenabsatz"/>
        <w:numPr>
          <w:ilvl w:val="0"/>
          <w:numId w:val="60"/>
        </w:numPr>
        <w:rPr>
          <w:b/>
          <w:bCs/>
          <w:u w:val="single"/>
        </w:rPr>
      </w:pPr>
      <w:r w:rsidRPr="00E90AE9">
        <w:rPr>
          <w:b/>
          <w:bCs/>
          <w:u w:val="single"/>
        </w:rPr>
        <w:t>Komponenten:</w:t>
      </w:r>
    </w:p>
    <w:p w14:paraId="2EDDE110" w14:textId="583BB084" w:rsidR="00313976" w:rsidRPr="003243B4" w:rsidRDefault="00313976" w:rsidP="00313976">
      <w:pPr>
        <w:numPr>
          <w:ilvl w:val="0"/>
          <w:numId w:val="50"/>
        </w:numPr>
        <w:tabs>
          <w:tab w:val="num" w:pos="720"/>
        </w:tabs>
        <w:rPr>
          <w:lang w:val="de-AT"/>
        </w:rPr>
      </w:pPr>
      <w:r w:rsidRPr="00313976">
        <w:rPr>
          <w:u w:val="single"/>
          <w:lang w:val="de-AT"/>
        </w:rPr>
        <w:t>Mobile App (Frontend):</w:t>
      </w:r>
      <w:r w:rsidRPr="003243B4">
        <w:rPr>
          <w:lang w:val="de-AT"/>
        </w:rPr>
        <w:t xml:space="preserve"> Benutzer-Interface, Authentifizierungsmodul, Zahlungsmodul</w:t>
      </w:r>
    </w:p>
    <w:p w14:paraId="290F75E0" w14:textId="32789D6A" w:rsidR="00313976" w:rsidRPr="00313976" w:rsidRDefault="00313976" w:rsidP="00313976">
      <w:pPr>
        <w:numPr>
          <w:ilvl w:val="0"/>
          <w:numId w:val="50"/>
        </w:numPr>
        <w:tabs>
          <w:tab w:val="num" w:pos="720"/>
        </w:tabs>
        <w:rPr>
          <w:lang w:val="de-AT"/>
        </w:rPr>
      </w:pPr>
      <w:r w:rsidRPr="00313976">
        <w:rPr>
          <w:u w:val="single"/>
          <w:lang w:val="de-AT"/>
        </w:rPr>
        <w:t>Server (Backend):</w:t>
      </w:r>
      <w:r w:rsidRPr="003243B4">
        <w:rPr>
          <w:lang w:val="de-AT"/>
        </w:rPr>
        <w:t xml:space="preserve"> RESTful API, Authentifizierungsserver, Datenbank-Server</w:t>
      </w:r>
      <w:r>
        <w:rPr>
          <w:lang w:val="de-AT"/>
        </w:rPr>
        <w:br/>
      </w:r>
    </w:p>
    <w:p w14:paraId="5129CADF" w14:textId="75BCB185" w:rsidR="00313976" w:rsidRPr="00E90AE9" w:rsidRDefault="00313976" w:rsidP="00313976">
      <w:pPr>
        <w:pStyle w:val="Listenabsatz"/>
        <w:numPr>
          <w:ilvl w:val="0"/>
          <w:numId w:val="60"/>
        </w:numPr>
        <w:rPr>
          <w:b/>
          <w:bCs/>
          <w:u w:val="single"/>
        </w:rPr>
      </w:pPr>
      <w:r w:rsidRPr="00E90AE9">
        <w:rPr>
          <w:b/>
          <w:bCs/>
          <w:u w:val="single"/>
        </w:rPr>
        <w:t>Subsysteme:</w:t>
      </w:r>
    </w:p>
    <w:p w14:paraId="4B58A534" w14:textId="487B04EC" w:rsidR="00313976" w:rsidRPr="003243B4" w:rsidRDefault="00313976" w:rsidP="00313976">
      <w:pPr>
        <w:numPr>
          <w:ilvl w:val="0"/>
          <w:numId w:val="51"/>
        </w:numPr>
        <w:rPr>
          <w:lang w:val="de-AT"/>
        </w:rPr>
      </w:pPr>
      <w:r w:rsidRPr="00313976">
        <w:rPr>
          <w:u w:val="single"/>
          <w:lang w:val="de-AT"/>
        </w:rPr>
        <w:t>Authentifizierungssubsystem:</w:t>
      </w:r>
      <w:r w:rsidRPr="003243B4">
        <w:rPr>
          <w:lang w:val="de-AT"/>
        </w:rPr>
        <w:t xml:space="preserve"> OAuth 2.0 und JWT-basierte Authentifizierung</w:t>
      </w:r>
    </w:p>
    <w:p w14:paraId="36376672" w14:textId="44FA116B" w:rsidR="00313976" w:rsidRPr="00313976" w:rsidRDefault="00313976" w:rsidP="00313976">
      <w:pPr>
        <w:numPr>
          <w:ilvl w:val="0"/>
          <w:numId w:val="51"/>
        </w:numPr>
        <w:tabs>
          <w:tab w:val="num" w:pos="720"/>
        </w:tabs>
        <w:rPr>
          <w:lang w:val="de-AT"/>
        </w:rPr>
      </w:pPr>
      <w:r w:rsidRPr="00313976">
        <w:rPr>
          <w:u w:val="single"/>
          <w:lang w:val="de-AT"/>
        </w:rPr>
        <w:t>Zahlungssubsystem:</w:t>
      </w:r>
      <w:r w:rsidRPr="003243B4">
        <w:rPr>
          <w:lang w:val="de-AT"/>
        </w:rPr>
        <w:t xml:space="preserve"> Integration mit Stripe oder anderen Zahlungsdienstleistern</w:t>
      </w:r>
      <w:r>
        <w:rPr>
          <w:lang w:val="de-AT"/>
        </w:rPr>
        <w:br/>
      </w:r>
    </w:p>
    <w:p w14:paraId="0661E967" w14:textId="6265C829" w:rsidR="00313976" w:rsidRPr="00E90AE9" w:rsidRDefault="00313976" w:rsidP="00313976">
      <w:pPr>
        <w:pStyle w:val="Listenabsatz"/>
        <w:numPr>
          <w:ilvl w:val="0"/>
          <w:numId w:val="60"/>
        </w:numPr>
        <w:rPr>
          <w:b/>
          <w:bCs/>
          <w:u w:val="single"/>
        </w:rPr>
      </w:pPr>
      <w:r w:rsidRPr="00E90AE9">
        <w:rPr>
          <w:b/>
          <w:bCs/>
          <w:u w:val="single"/>
        </w:rPr>
        <w:t>Klassen:</w:t>
      </w:r>
    </w:p>
    <w:p w14:paraId="296B80FE" w14:textId="6F5903F7" w:rsidR="00313976" w:rsidRPr="00313976" w:rsidRDefault="00313976" w:rsidP="00313976">
      <w:pPr>
        <w:numPr>
          <w:ilvl w:val="0"/>
          <w:numId w:val="52"/>
        </w:numPr>
        <w:rPr>
          <w:lang w:val="de-AT"/>
        </w:rPr>
      </w:pPr>
      <w:r w:rsidRPr="003243B4">
        <w:rPr>
          <w:lang w:val="de-AT"/>
        </w:rPr>
        <w:t>Spezifisch definiert für Funktionen wie Benutzerverwaltung, Fahrtsuche, Buchungsmanagement, Echtzeit-Tracking</w:t>
      </w:r>
      <w:r>
        <w:rPr>
          <w:lang w:val="de-AT"/>
        </w:rPr>
        <w:br/>
      </w:r>
    </w:p>
    <w:p w14:paraId="4258C4E2" w14:textId="564CFBD4" w:rsidR="00313976" w:rsidRPr="00E90AE9" w:rsidRDefault="00313976" w:rsidP="00313976">
      <w:pPr>
        <w:pStyle w:val="Listenabsatz"/>
        <w:numPr>
          <w:ilvl w:val="0"/>
          <w:numId w:val="60"/>
        </w:numPr>
        <w:rPr>
          <w:b/>
          <w:bCs/>
          <w:u w:val="single"/>
        </w:rPr>
      </w:pPr>
      <w:r w:rsidRPr="00E90AE9">
        <w:rPr>
          <w:b/>
          <w:bCs/>
          <w:u w:val="single"/>
        </w:rPr>
        <w:t>Pakete / Bibliotheken:</w:t>
      </w:r>
    </w:p>
    <w:p w14:paraId="6285F023" w14:textId="2E50DDC8" w:rsidR="00313976" w:rsidRPr="003243B4" w:rsidRDefault="00313976" w:rsidP="00313976">
      <w:pPr>
        <w:numPr>
          <w:ilvl w:val="0"/>
          <w:numId w:val="53"/>
        </w:numPr>
        <w:rPr>
          <w:lang w:val="de-AT"/>
        </w:rPr>
      </w:pPr>
      <w:r w:rsidRPr="00313976">
        <w:rPr>
          <w:u w:val="single"/>
          <w:lang w:val="de-AT"/>
        </w:rPr>
        <w:t>Frontend</w:t>
      </w:r>
      <w:r w:rsidRPr="003243B4">
        <w:rPr>
          <w:lang w:val="de-AT"/>
        </w:rPr>
        <w:t>: React Native-Framework und zugehörige Bibliotheken</w:t>
      </w:r>
    </w:p>
    <w:p w14:paraId="5F73AAA9" w14:textId="18B9E347" w:rsidR="00313976" w:rsidRPr="00313976" w:rsidRDefault="00313976" w:rsidP="00313976">
      <w:pPr>
        <w:numPr>
          <w:ilvl w:val="0"/>
          <w:numId w:val="53"/>
        </w:numPr>
        <w:tabs>
          <w:tab w:val="num" w:pos="720"/>
        </w:tabs>
        <w:rPr>
          <w:lang w:val="de-AT"/>
        </w:rPr>
      </w:pPr>
      <w:r w:rsidRPr="00313976">
        <w:rPr>
          <w:u w:val="single"/>
          <w:lang w:val="de-AT"/>
        </w:rPr>
        <w:t>Backend</w:t>
      </w:r>
      <w:r w:rsidRPr="003243B4">
        <w:rPr>
          <w:lang w:val="de-AT"/>
        </w:rPr>
        <w:t>: Node.js, Express.js, und weitere NPM-Pakete</w:t>
      </w:r>
      <w:r>
        <w:rPr>
          <w:lang w:val="de-AT"/>
        </w:rPr>
        <w:br/>
      </w:r>
    </w:p>
    <w:p w14:paraId="7367021D" w14:textId="007CFEF0" w:rsidR="00313976" w:rsidRPr="00E90AE9" w:rsidRDefault="00313976" w:rsidP="00313976">
      <w:pPr>
        <w:pStyle w:val="Listenabsatz"/>
        <w:numPr>
          <w:ilvl w:val="0"/>
          <w:numId w:val="60"/>
        </w:numPr>
        <w:rPr>
          <w:b/>
          <w:bCs/>
          <w:u w:val="single"/>
        </w:rPr>
      </w:pPr>
      <w:r w:rsidRPr="00E90AE9">
        <w:rPr>
          <w:b/>
          <w:bCs/>
          <w:u w:val="single"/>
        </w:rPr>
        <w:t>Frameworks:</w:t>
      </w:r>
    </w:p>
    <w:p w14:paraId="51C901E1" w14:textId="067D43E1" w:rsidR="00313976" w:rsidRPr="003243B4" w:rsidRDefault="00313976" w:rsidP="00313976">
      <w:pPr>
        <w:numPr>
          <w:ilvl w:val="0"/>
          <w:numId w:val="54"/>
        </w:numPr>
        <w:rPr>
          <w:lang w:val="de-AT"/>
        </w:rPr>
      </w:pPr>
      <w:r w:rsidRPr="00313976">
        <w:rPr>
          <w:u w:val="single"/>
          <w:lang w:val="de-AT"/>
        </w:rPr>
        <w:t>Frontend</w:t>
      </w:r>
      <w:r w:rsidRPr="003243B4">
        <w:rPr>
          <w:lang w:val="de-AT"/>
        </w:rPr>
        <w:t>: React Native</w:t>
      </w:r>
    </w:p>
    <w:p w14:paraId="3FAF7A9C" w14:textId="12F40B1A" w:rsidR="00313976" w:rsidRPr="00313976" w:rsidRDefault="00313976" w:rsidP="00313976">
      <w:pPr>
        <w:numPr>
          <w:ilvl w:val="0"/>
          <w:numId w:val="54"/>
        </w:numPr>
        <w:tabs>
          <w:tab w:val="num" w:pos="720"/>
        </w:tabs>
        <w:rPr>
          <w:lang w:val="de-AT"/>
        </w:rPr>
      </w:pPr>
      <w:r w:rsidRPr="00313976">
        <w:rPr>
          <w:u w:val="single"/>
          <w:lang w:val="de-AT"/>
        </w:rPr>
        <w:t>Backend</w:t>
      </w:r>
      <w:r w:rsidRPr="003243B4">
        <w:rPr>
          <w:lang w:val="de-AT"/>
        </w:rPr>
        <w:t>: Node.js</w:t>
      </w:r>
      <w:r>
        <w:rPr>
          <w:lang w:val="de-AT"/>
        </w:rPr>
        <w:br/>
      </w:r>
      <w:r>
        <w:rPr>
          <w:lang w:val="de-AT"/>
        </w:rPr>
        <w:br/>
      </w:r>
    </w:p>
    <w:p w14:paraId="49FF9773" w14:textId="36B608D1" w:rsidR="00313976" w:rsidRPr="00E90AE9" w:rsidRDefault="00313976" w:rsidP="00313976">
      <w:pPr>
        <w:pStyle w:val="Listenabsatz"/>
        <w:numPr>
          <w:ilvl w:val="0"/>
          <w:numId w:val="60"/>
        </w:numPr>
        <w:rPr>
          <w:b/>
          <w:bCs/>
          <w:u w:val="single"/>
        </w:rPr>
      </w:pPr>
      <w:r w:rsidRPr="00E90AE9">
        <w:rPr>
          <w:b/>
          <w:bCs/>
          <w:u w:val="single"/>
        </w:rPr>
        <w:lastRenderedPageBreak/>
        <w:t>Schichten:</w:t>
      </w:r>
    </w:p>
    <w:p w14:paraId="6D61FC61" w14:textId="533434A9" w:rsidR="00313976" w:rsidRPr="003243B4" w:rsidRDefault="00313976" w:rsidP="00313976">
      <w:pPr>
        <w:numPr>
          <w:ilvl w:val="0"/>
          <w:numId w:val="55"/>
        </w:numPr>
        <w:rPr>
          <w:lang w:val="de-AT"/>
        </w:rPr>
      </w:pPr>
      <w:r w:rsidRPr="00313976">
        <w:rPr>
          <w:u w:val="single"/>
          <w:lang w:val="de-AT"/>
        </w:rPr>
        <w:t>Präsentationsschicht</w:t>
      </w:r>
      <w:r w:rsidRPr="003243B4">
        <w:rPr>
          <w:lang w:val="de-AT"/>
        </w:rPr>
        <w:t>: Mobile App Benutzeroberfläche</w:t>
      </w:r>
    </w:p>
    <w:p w14:paraId="631BFAC4" w14:textId="0624F769" w:rsidR="00313976" w:rsidRPr="003243B4" w:rsidRDefault="00313976" w:rsidP="00313976">
      <w:pPr>
        <w:numPr>
          <w:ilvl w:val="0"/>
          <w:numId w:val="55"/>
        </w:numPr>
        <w:tabs>
          <w:tab w:val="num" w:pos="720"/>
        </w:tabs>
        <w:rPr>
          <w:lang w:val="de-AT"/>
        </w:rPr>
      </w:pPr>
      <w:r w:rsidRPr="00313976">
        <w:rPr>
          <w:u w:val="single"/>
          <w:lang w:val="de-AT"/>
        </w:rPr>
        <w:t>Logikschicht</w:t>
      </w:r>
      <w:r w:rsidRPr="003243B4">
        <w:rPr>
          <w:lang w:val="de-AT"/>
        </w:rPr>
        <w:t>: Serverseitige Business-Logik</w:t>
      </w:r>
    </w:p>
    <w:p w14:paraId="3D1C6E64" w14:textId="2FDB2B9D" w:rsidR="00313976" w:rsidRPr="00313976" w:rsidRDefault="00313976" w:rsidP="00313976">
      <w:pPr>
        <w:numPr>
          <w:ilvl w:val="0"/>
          <w:numId w:val="55"/>
        </w:numPr>
        <w:tabs>
          <w:tab w:val="num" w:pos="720"/>
        </w:tabs>
        <w:rPr>
          <w:lang w:val="de-AT"/>
        </w:rPr>
      </w:pPr>
      <w:r w:rsidRPr="00313976">
        <w:rPr>
          <w:u w:val="single"/>
          <w:lang w:val="de-AT"/>
        </w:rPr>
        <w:t>Datenschicht</w:t>
      </w:r>
      <w:r w:rsidRPr="003243B4">
        <w:rPr>
          <w:lang w:val="de-AT"/>
        </w:rPr>
        <w:t>: MongoDB-Datenbank</w:t>
      </w:r>
      <w:r>
        <w:rPr>
          <w:lang w:val="de-AT"/>
        </w:rPr>
        <w:br/>
      </w:r>
    </w:p>
    <w:p w14:paraId="06C3D084" w14:textId="23E9E173" w:rsidR="00313976" w:rsidRPr="00E90AE9" w:rsidRDefault="00313976" w:rsidP="00313976">
      <w:pPr>
        <w:pStyle w:val="Listenabsatz"/>
        <w:numPr>
          <w:ilvl w:val="0"/>
          <w:numId w:val="60"/>
        </w:numPr>
        <w:rPr>
          <w:b/>
          <w:bCs/>
          <w:u w:val="single"/>
        </w:rPr>
      </w:pPr>
      <w:r w:rsidRPr="00E90AE9">
        <w:rPr>
          <w:b/>
          <w:bCs/>
          <w:u w:val="single"/>
        </w:rPr>
        <w:t>Partitionen / Tiers:</w:t>
      </w:r>
    </w:p>
    <w:p w14:paraId="212317CB" w14:textId="0A6A6CC3" w:rsidR="00313976" w:rsidRPr="003243B4" w:rsidRDefault="00313976" w:rsidP="00313976">
      <w:pPr>
        <w:numPr>
          <w:ilvl w:val="0"/>
          <w:numId w:val="56"/>
        </w:numPr>
        <w:tabs>
          <w:tab w:val="num" w:pos="720"/>
        </w:tabs>
        <w:rPr>
          <w:lang w:val="de-AT"/>
        </w:rPr>
      </w:pPr>
      <w:r w:rsidRPr="00313976">
        <w:rPr>
          <w:u w:val="single"/>
          <w:lang w:val="de-AT"/>
        </w:rPr>
        <w:t>Client-Side (Frontend):</w:t>
      </w:r>
      <w:r w:rsidRPr="003243B4">
        <w:rPr>
          <w:lang w:val="de-AT"/>
        </w:rPr>
        <w:t xml:space="preserve"> Mobile Anwendung auf Nutzergeräten</w:t>
      </w:r>
    </w:p>
    <w:p w14:paraId="7A3CFC32" w14:textId="31FE78BB" w:rsidR="00313976" w:rsidRPr="00313976" w:rsidRDefault="00313976" w:rsidP="00313976">
      <w:pPr>
        <w:numPr>
          <w:ilvl w:val="0"/>
          <w:numId w:val="56"/>
        </w:numPr>
        <w:tabs>
          <w:tab w:val="num" w:pos="720"/>
        </w:tabs>
        <w:rPr>
          <w:lang w:val="de-AT"/>
        </w:rPr>
      </w:pPr>
      <w:r w:rsidRPr="00313976">
        <w:rPr>
          <w:u w:val="single"/>
          <w:lang w:val="de-AT"/>
        </w:rPr>
        <w:t>Server-Side (Backend):</w:t>
      </w:r>
      <w:r w:rsidRPr="003243B4">
        <w:rPr>
          <w:lang w:val="de-AT"/>
        </w:rPr>
        <w:t xml:space="preserve"> Server-Infrastruktur und Dienste</w:t>
      </w:r>
      <w:r>
        <w:rPr>
          <w:lang w:val="de-AT"/>
        </w:rPr>
        <w:br/>
      </w:r>
    </w:p>
    <w:p w14:paraId="10A41635" w14:textId="5E7AC919" w:rsidR="00313976" w:rsidRPr="00E90AE9" w:rsidRDefault="00313976" w:rsidP="00313976">
      <w:pPr>
        <w:pStyle w:val="Listenabsatz"/>
        <w:numPr>
          <w:ilvl w:val="0"/>
          <w:numId w:val="60"/>
        </w:numPr>
        <w:rPr>
          <w:b/>
          <w:bCs/>
          <w:u w:val="single"/>
        </w:rPr>
      </w:pPr>
      <w:r w:rsidRPr="00E90AE9">
        <w:rPr>
          <w:b/>
          <w:bCs/>
          <w:u w:val="single"/>
        </w:rPr>
        <w:t>Funktionen / Operationen:</w:t>
      </w:r>
    </w:p>
    <w:p w14:paraId="01F4B577" w14:textId="659220BA" w:rsidR="00313976" w:rsidRPr="003243B4" w:rsidRDefault="00313976" w:rsidP="00313976">
      <w:pPr>
        <w:numPr>
          <w:ilvl w:val="0"/>
          <w:numId w:val="57"/>
        </w:numPr>
        <w:tabs>
          <w:tab w:val="num" w:pos="720"/>
        </w:tabs>
        <w:rPr>
          <w:lang w:val="de-AT"/>
        </w:rPr>
      </w:pPr>
      <w:r w:rsidRPr="00313976">
        <w:rPr>
          <w:u w:val="single"/>
          <w:lang w:val="de-AT"/>
        </w:rPr>
        <w:t>Frontend:</w:t>
      </w:r>
      <w:r w:rsidRPr="003243B4">
        <w:rPr>
          <w:lang w:val="de-AT"/>
        </w:rPr>
        <w:t xml:space="preserve"> Registrierung, Login, Fahrtsuche, Buchung, Echtzeit-Tracking</w:t>
      </w:r>
    </w:p>
    <w:p w14:paraId="3C54C95E" w14:textId="2998CA35" w:rsidR="00313976" w:rsidRPr="00313976" w:rsidRDefault="00313976" w:rsidP="00313976">
      <w:pPr>
        <w:numPr>
          <w:ilvl w:val="0"/>
          <w:numId w:val="57"/>
        </w:numPr>
        <w:tabs>
          <w:tab w:val="num" w:pos="720"/>
        </w:tabs>
        <w:rPr>
          <w:lang w:val="de-AT"/>
        </w:rPr>
      </w:pPr>
      <w:r w:rsidRPr="00313976">
        <w:rPr>
          <w:u w:val="single"/>
          <w:lang w:val="de-AT"/>
        </w:rPr>
        <w:t>Backend:</w:t>
      </w:r>
      <w:r w:rsidRPr="003243B4">
        <w:rPr>
          <w:lang w:val="de-AT"/>
        </w:rPr>
        <w:t xml:space="preserve"> Authentifizierung, Datenverarbeitung, Zahlungsabwicklung</w:t>
      </w:r>
      <w:r>
        <w:rPr>
          <w:lang w:val="de-AT"/>
        </w:rPr>
        <w:br/>
      </w:r>
    </w:p>
    <w:p w14:paraId="1BBDEAF3" w14:textId="2781B97F" w:rsidR="00313976" w:rsidRPr="00E90AE9" w:rsidRDefault="00313976" w:rsidP="00313976">
      <w:pPr>
        <w:pStyle w:val="Listenabsatz"/>
        <w:numPr>
          <w:ilvl w:val="0"/>
          <w:numId w:val="60"/>
        </w:numPr>
        <w:rPr>
          <w:b/>
          <w:bCs/>
          <w:u w:val="single"/>
        </w:rPr>
      </w:pPr>
      <w:r w:rsidRPr="00E90AE9">
        <w:rPr>
          <w:b/>
          <w:bCs/>
          <w:u w:val="single"/>
        </w:rPr>
        <w:t>Datenstrukturen:</w:t>
      </w:r>
    </w:p>
    <w:p w14:paraId="5FEB30E9" w14:textId="14D5161B" w:rsidR="00313976" w:rsidRPr="003243B4" w:rsidRDefault="00313976" w:rsidP="00313976">
      <w:pPr>
        <w:numPr>
          <w:ilvl w:val="0"/>
          <w:numId w:val="58"/>
        </w:numPr>
        <w:tabs>
          <w:tab w:val="num" w:pos="720"/>
        </w:tabs>
        <w:rPr>
          <w:lang w:val="de-AT"/>
        </w:rPr>
      </w:pPr>
      <w:r w:rsidRPr="00313976">
        <w:rPr>
          <w:u w:val="single"/>
          <w:lang w:val="de-AT"/>
        </w:rPr>
        <w:t>Datenbank-Strukturen:</w:t>
      </w:r>
      <w:r w:rsidRPr="003243B4">
        <w:rPr>
          <w:lang w:val="de-AT"/>
        </w:rPr>
        <w:t xml:space="preserve"> Benutzerprofile, Fahrtdaten, Bewertungen, Transaktionen</w:t>
      </w:r>
    </w:p>
    <w:p w14:paraId="4F15AE15" w14:textId="77777777" w:rsidR="00313976" w:rsidRDefault="00313976" w:rsidP="00313976">
      <w:pPr>
        <w:pStyle w:val="Textkrper"/>
        <w:rPr>
          <w:b/>
          <w:lang w:val="de-DE"/>
        </w:rPr>
      </w:pPr>
    </w:p>
    <w:p w14:paraId="11EA60CE" w14:textId="01E1D0D8" w:rsidR="00313976" w:rsidRPr="003243B4" w:rsidRDefault="00313976" w:rsidP="00313976">
      <w:pPr>
        <w:pStyle w:val="Textkrper"/>
        <w:rPr>
          <w:lang w:val="de-AT"/>
        </w:rPr>
      </w:pPr>
      <w:r w:rsidRPr="003243B4">
        <w:rPr>
          <w:lang w:val="de-AT"/>
        </w:rPr>
        <w:t>Die Bausteinsicht in unserer Architekturdokumentation für das RideShare-System zielt darauf ab, die statische Struktur des Systems klar und verständlich zu machen. Dieser Ansatz ist wesentlich, da er:</w:t>
      </w:r>
    </w:p>
    <w:p w14:paraId="679089C3" w14:textId="2B6B9A70" w:rsidR="00313976" w:rsidRPr="003243B4" w:rsidRDefault="00313976" w:rsidP="00313976">
      <w:pPr>
        <w:pStyle w:val="Textkrper"/>
        <w:numPr>
          <w:ilvl w:val="0"/>
          <w:numId w:val="59"/>
        </w:numPr>
        <w:rPr>
          <w:lang w:val="de-AT"/>
        </w:rPr>
      </w:pPr>
      <w:r w:rsidRPr="00313976">
        <w:rPr>
          <w:u w:val="single"/>
          <w:lang w:val="de-AT"/>
        </w:rPr>
        <w:t xml:space="preserve">Komplexität </w:t>
      </w:r>
      <w:r>
        <w:rPr>
          <w:u w:val="single"/>
          <w:lang w:val="de-AT"/>
        </w:rPr>
        <w:t>r</w:t>
      </w:r>
      <w:r w:rsidRPr="00313976">
        <w:rPr>
          <w:u w:val="single"/>
          <w:lang w:val="de-AT"/>
        </w:rPr>
        <w:t>eduziert</w:t>
      </w:r>
      <w:r w:rsidRPr="003243B4">
        <w:rPr>
          <w:lang w:val="de-AT"/>
        </w:rPr>
        <w:t xml:space="preserve">: Indem das System in Module, Komponenten und Subsysteme unterteilt wird, </w:t>
      </w:r>
      <w:r>
        <w:rPr>
          <w:lang w:val="de-AT"/>
        </w:rPr>
        <w:t xml:space="preserve">wird </w:t>
      </w:r>
      <w:r w:rsidRPr="003243B4">
        <w:rPr>
          <w:lang w:val="de-AT"/>
        </w:rPr>
        <w:t>das Verständnis der verschiedenen Teile und deren Zusammenwirken</w:t>
      </w:r>
      <w:r>
        <w:rPr>
          <w:lang w:val="de-AT"/>
        </w:rPr>
        <w:t xml:space="preserve"> erleichtert</w:t>
      </w:r>
    </w:p>
    <w:p w14:paraId="2F01F042" w14:textId="1E21A395" w:rsidR="00313976" w:rsidRPr="003243B4" w:rsidRDefault="00313976" w:rsidP="00313976">
      <w:pPr>
        <w:pStyle w:val="Textkrper"/>
        <w:numPr>
          <w:ilvl w:val="0"/>
          <w:numId w:val="59"/>
        </w:numPr>
        <w:rPr>
          <w:lang w:val="de-AT"/>
        </w:rPr>
      </w:pPr>
      <w:r w:rsidRPr="00313976">
        <w:rPr>
          <w:u w:val="single"/>
          <w:lang w:val="de-AT"/>
        </w:rPr>
        <w:t xml:space="preserve">Kommunikation </w:t>
      </w:r>
      <w:r>
        <w:rPr>
          <w:u w:val="single"/>
          <w:lang w:val="de-AT"/>
        </w:rPr>
        <w:t>f</w:t>
      </w:r>
      <w:r w:rsidRPr="00313976">
        <w:rPr>
          <w:u w:val="single"/>
          <w:lang w:val="de-AT"/>
        </w:rPr>
        <w:t>ördert</w:t>
      </w:r>
      <w:r w:rsidRPr="003243B4">
        <w:rPr>
          <w:lang w:val="de-AT"/>
        </w:rPr>
        <w:t>: Die abstrakte Darstellung erlaubt Teammitgliedern aus verschiedenen Bereichen, effektiv über die Architektur zu kommunizieren und ein gemeinsames Verständnis zu entwickeln</w:t>
      </w:r>
    </w:p>
    <w:p w14:paraId="786AD576" w14:textId="0B8D499F" w:rsidR="00313976" w:rsidRPr="003243B4" w:rsidRDefault="00313976" w:rsidP="00313976">
      <w:pPr>
        <w:pStyle w:val="Textkrper"/>
        <w:numPr>
          <w:ilvl w:val="0"/>
          <w:numId w:val="59"/>
        </w:numPr>
        <w:rPr>
          <w:lang w:val="de-AT"/>
        </w:rPr>
      </w:pPr>
      <w:r w:rsidRPr="00313976">
        <w:rPr>
          <w:u w:val="single"/>
          <w:lang w:val="de-AT"/>
        </w:rPr>
        <w:t xml:space="preserve">Entscheidungsfindung </w:t>
      </w:r>
      <w:r>
        <w:rPr>
          <w:u w:val="single"/>
          <w:lang w:val="de-AT"/>
        </w:rPr>
        <w:t>u</w:t>
      </w:r>
      <w:r w:rsidRPr="00313976">
        <w:rPr>
          <w:u w:val="single"/>
          <w:lang w:val="de-AT"/>
        </w:rPr>
        <w:t>nterstützt</w:t>
      </w:r>
      <w:r w:rsidRPr="003243B4">
        <w:rPr>
          <w:lang w:val="de-AT"/>
        </w:rPr>
        <w:t>: Die Bausteinsicht dient als Basis für architektonische Entscheidungen, hilft bei der Identifikation von Problemen und fördert informierte Entscheidungen</w:t>
      </w:r>
    </w:p>
    <w:p w14:paraId="02C82895" w14:textId="45DF7BAF" w:rsidR="00767FC4" w:rsidRPr="00313976" w:rsidRDefault="00313976" w:rsidP="00CE1491">
      <w:pPr>
        <w:pStyle w:val="Textkrper"/>
        <w:numPr>
          <w:ilvl w:val="0"/>
          <w:numId w:val="59"/>
        </w:numPr>
        <w:rPr>
          <w:lang w:val="de-AT"/>
        </w:rPr>
      </w:pPr>
      <w:r w:rsidRPr="00313976">
        <w:rPr>
          <w:u w:val="single"/>
          <w:lang w:val="de-AT"/>
        </w:rPr>
        <w:t xml:space="preserve">Dokumentation und Wartbarkeit </w:t>
      </w:r>
      <w:r>
        <w:rPr>
          <w:u w:val="single"/>
          <w:lang w:val="de-AT"/>
        </w:rPr>
        <w:t>v</w:t>
      </w:r>
      <w:r w:rsidRPr="00313976">
        <w:rPr>
          <w:u w:val="single"/>
          <w:lang w:val="de-AT"/>
        </w:rPr>
        <w:t>erbessert</w:t>
      </w:r>
      <w:r w:rsidRPr="00313976">
        <w:rPr>
          <w:lang w:val="de-AT"/>
        </w:rPr>
        <w:t>: Nützliche Dokumentation für das Team und unterstützt die langfristige Wartbarkeit</w:t>
      </w:r>
    </w:p>
    <w:p w14:paraId="443479D4" w14:textId="77777777" w:rsidR="008E289B" w:rsidRPr="00394770" w:rsidRDefault="008E289B">
      <w:pPr>
        <w:pStyle w:val="Textkrper"/>
        <w:rPr>
          <w:lang w:val="de-DE"/>
        </w:rPr>
      </w:pPr>
    </w:p>
    <w:p w14:paraId="04A61154" w14:textId="2C329ECC" w:rsidR="000E10A3" w:rsidRPr="00394770" w:rsidRDefault="000E10A3" w:rsidP="000E10A3">
      <w:pPr>
        <w:pStyle w:val="berschrift2"/>
        <w:rPr>
          <w:lang w:val="de-DE"/>
        </w:rPr>
      </w:pPr>
      <w:r w:rsidRPr="00394770">
        <w:rPr>
          <w:lang w:val="de-DE"/>
        </w:rPr>
        <w:lastRenderedPageBreak/>
        <w:t>Whitebox Gesamtsystem</w:t>
      </w:r>
      <w:r w:rsidR="008E289B">
        <w:rPr>
          <w:lang w:val="de-DE"/>
        </w:rPr>
        <w:br/>
      </w:r>
    </w:p>
    <w:p w14:paraId="71F36B73" w14:textId="50EFD317" w:rsidR="000E10A3" w:rsidRPr="00394770" w:rsidRDefault="000E10A3" w:rsidP="000E10A3">
      <w:pPr>
        <w:pStyle w:val="DefinitionTerm"/>
        <w:rPr>
          <w:lang w:val="de-DE"/>
        </w:rPr>
      </w:pPr>
      <w:r w:rsidRPr="00394770">
        <w:rPr>
          <w:lang w:val="de-DE"/>
        </w:rPr>
        <w:t>Begründung</w:t>
      </w:r>
    </w:p>
    <w:p w14:paraId="226E13DD" w14:textId="39B3F47B" w:rsidR="000E10A3" w:rsidRPr="008E289B" w:rsidRDefault="000E10A3" w:rsidP="000E10A3">
      <w:pPr>
        <w:pStyle w:val="DefinitionTerm"/>
        <w:rPr>
          <w:b w:val="0"/>
          <w:iCs/>
          <w:lang w:val="de-AT"/>
        </w:rPr>
      </w:pPr>
      <w:r w:rsidRPr="008E289B">
        <w:rPr>
          <w:b w:val="0"/>
          <w:iCs/>
          <w:lang w:val="de-AT"/>
        </w:rPr>
        <w:t xml:space="preserve">Die Zerlegung des Gesamtsystems in die Hauptkomponenten Frontend, Backend, Datenbank und externe Dienste folgt dem Prinzip der Trennung von Anliegen. Jeder Baustein hat eine klar definierte Verantwortlichkeit, was die Wartbarkeit und Skalierbarkeit des Systems </w:t>
      </w:r>
      <w:r w:rsidR="008E289B" w:rsidRPr="008E289B">
        <w:rPr>
          <w:b w:val="0"/>
          <w:iCs/>
          <w:lang w:val="de-AT"/>
        </w:rPr>
        <w:t>verbesserten</w:t>
      </w:r>
      <w:r w:rsidRPr="008E289B">
        <w:rPr>
          <w:b w:val="0"/>
          <w:iCs/>
          <w:lang w:val="de-AT"/>
        </w:rPr>
        <w:t>. Diese Struktur unterstützt auch eine agile Entwicklungsmethode, da Teams unabhängig an verschiedenen Bausteinen arbeiten können.</w:t>
      </w:r>
    </w:p>
    <w:p w14:paraId="73FCCD23" w14:textId="77777777" w:rsidR="000E10A3" w:rsidRPr="00B15742" w:rsidRDefault="000E10A3" w:rsidP="000E10A3">
      <w:pPr>
        <w:pStyle w:val="DefinitionTerm"/>
        <w:rPr>
          <w:b w:val="0"/>
          <w:i/>
          <w:lang w:val="de-AT"/>
        </w:rPr>
      </w:pPr>
    </w:p>
    <w:p w14:paraId="4456BF56" w14:textId="4B91C07D" w:rsidR="000E10A3" w:rsidRPr="008E289B" w:rsidRDefault="000E10A3" w:rsidP="000E10A3">
      <w:pPr>
        <w:pStyle w:val="DefinitionTerm"/>
        <w:rPr>
          <w:u w:val="single"/>
          <w:lang w:val="de-DE"/>
        </w:rPr>
      </w:pPr>
      <w:r w:rsidRPr="008E289B">
        <w:rPr>
          <w:u w:val="single"/>
          <w:lang w:val="de-DE"/>
        </w:rPr>
        <w:t>Enthaltene Bausteine</w:t>
      </w:r>
      <w:r w:rsidR="008E289B" w:rsidRPr="008E289B">
        <w:rPr>
          <w:u w:val="single"/>
          <w:lang w:val="de-DE"/>
        </w:rPr>
        <w:br/>
      </w:r>
    </w:p>
    <w:p w14:paraId="4EF71764" w14:textId="77777777" w:rsidR="000E10A3" w:rsidRPr="008E289B" w:rsidRDefault="000E10A3" w:rsidP="000E10A3">
      <w:pPr>
        <w:pStyle w:val="DefinitionTerm"/>
        <w:numPr>
          <w:ilvl w:val="0"/>
          <w:numId w:val="28"/>
        </w:numPr>
        <w:rPr>
          <w:b w:val="0"/>
          <w:u w:val="single"/>
          <w:lang w:val="de-AT"/>
        </w:rPr>
      </w:pPr>
      <w:r w:rsidRPr="008E289B">
        <w:rPr>
          <w:b w:val="0"/>
          <w:u w:val="single"/>
          <w:lang w:val="de-AT"/>
        </w:rPr>
        <w:t>Frontend-App (Blackbox)</w:t>
      </w:r>
    </w:p>
    <w:p w14:paraId="7849264D" w14:textId="77777777" w:rsidR="000E10A3" w:rsidRPr="00B15742" w:rsidRDefault="000E10A3" w:rsidP="000E10A3">
      <w:pPr>
        <w:pStyle w:val="DefinitionTerm"/>
        <w:numPr>
          <w:ilvl w:val="1"/>
          <w:numId w:val="28"/>
        </w:numPr>
        <w:rPr>
          <w:b w:val="0"/>
          <w:bCs/>
          <w:lang w:val="de-AT"/>
        </w:rPr>
      </w:pPr>
      <w:r w:rsidRPr="008E289B">
        <w:rPr>
          <w:b w:val="0"/>
          <w:lang w:val="de-AT"/>
        </w:rPr>
        <w:t>Hauptverantwortlichkeiten:</w:t>
      </w:r>
      <w:r w:rsidRPr="00B15742">
        <w:rPr>
          <w:lang w:val="de-AT"/>
        </w:rPr>
        <w:t xml:space="preserve"> </w:t>
      </w:r>
      <w:r w:rsidRPr="00B15742">
        <w:rPr>
          <w:b w:val="0"/>
          <w:bCs/>
          <w:lang w:val="de-AT"/>
        </w:rPr>
        <w:t>Benutzeroberfläche, Client-seitige Logik, Authentifizierung, Fahrtsuche, Buchungs- und Zahlungsabwicklung.</w:t>
      </w:r>
    </w:p>
    <w:p w14:paraId="294F430C" w14:textId="2BCBFC10" w:rsidR="000E10A3" w:rsidRPr="00B15742" w:rsidRDefault="000E10A3" w:rsidP="000E10A3">
      <w:pPr>
        <w:pStyle w:val="DefinitionTerm"/>
        <w:numPr>
          <w:ilvl w:val="1"/>
          <w:numId w:val="28"/>
        </w:numPr>
        <w:rPr>
          <w:b w:val="0"/>
          <w:bCs/>
          <w:lang w:val="de-AT"/>
        </w:rPr>
      </w:pPr>
      <w:r w:rsidRPr="00B15742">
        <w:rPr>
          <w:b w:val="0"/>
          <w:bCs/>
          <w:lang w:val="de-AT"/>
        </w:rPr>
        <w:t>Schnittstellen: RESTful API-Aufrufe zum Backend.</w:t>
      </w:r>
      <w:r w:rsidR="008E289B">
        <w:rPr>
          <w:b w:val="0"/>
          <w:bCs/>
          <w:lang w:val="de-AT"/>
        </w:rPr>
        <w:br/>
      </w:r>
    </w:p>
    <w:p w14:paraId="60CBEC90" w14:textId="77777777" w:rsidR="000E10A3" w:rsidRPr="008E289B" w:rsidRDefault="000E10A3" w:rsidP="000E10A3">
      <w:pPr>
        <w:pStyle w:val="DefinitionTerm"/>
        <w:numPr>
          <w:ilvl w:val="0"/>
          <w:numId w:val="28"/>
        </w:numPr>
        <w:rPr>
          <w:b w:val="0"/>
          <w:u w:val="single"/>
          <w:lang w:val="de-AT"/>
        </w:rPr>
      </w:pPr>
      <w:r w:rsidRPr="008E289B">
        <w:rPr>
          <w:b w:val="0"/>
          <w:u w:val="single"/>
          <w:lang w:val="de-AT"/>
        </w:rPr>
        <w:t>Backend-Server (Blackbox)</w:t>
      </w:r>
    </w:p>
    <w:p w14:paraId="0A3F3BEA" w14:textId="18025037" w:rsidR="000E10A3" w:rsidRPr="00B15742" w:rsidRDefault="000E10A3" w:rsidP="000E10A3">
      <w:pPr>
        <w:pStyle w:val="DefinitionTerm"/>
        <w:numPr>
          <w:ilvl w:val="1"/>
          <w:numId w:val="28"/>
        </w:numPr>
        <w:rPr>
          <w:b w:val="0"/>
          <w:bCs/>
          <w:lang w:val="de-AT"/>
        </w:rPr>
      </w:pPr>
      <w:r w:rsidRPr="008E289B">
        <w:rPr>
          <w:b w:val="0"/>
          <w:lang w:val="de-AT"/>
        </w:rPr>
        <w:t>Hauptverantwortlichkeiten:</w:t>
      </w:r>
      <w:r w:rsidRPr="00B15742">
        <w:rPr>
          <w:lang w:val="de-AT"/>
        </w:rPr>
        <w:t xml:space="preserve"> </w:t>
      </w:r>
      <w:r w:rsidRPr="00B15742">
        <w:rPr>
          <w:b w:val="0"/>
          <w:bCs/>
          <w:lang w:val="de-AT"/>
        </w:rPr>
        <w:t>Verarbeitung von Geschäftslogik, Authentifizierung, Datenpersistenz, Integration von Zahlungsdiensten.</w:t>
      </w:r>
      <w:r w:rsidR="008E289B">
        <w:rPr>
          <w:b w:val="0"/>
          <w:bCs/>
          <w:lang w:val="de-AT"/>
        </w:rPr>
        <w:br/>
      </w:r>
    </w:p>
    <w:p w14:paraId="36EA2D31" w14:textId="77777777" w:rsidR="000E10A3" w:rsidRPr="008E289B" w:rsidRDefault="000E10A3" w:rsidP="000E10A3">
      <w:pPr>
        <w:pStyle w:val="DefinitionTerm"/>
        <w:numPr>
          <w:ilvl w:val="0"/>
          <w:numId w:val="28"/>
        </w:numPr>
        <w:rPr>
          <w:b w:val="0"/>
          <w:bCs/>
          <w:u w:val="single"/>
          <w:lang w:val="de-AT"/>
        </w:rPr>
      </w:pPr>
      <w:r w:rsidRPr="008E289B">
        <w:rPr>
          <w:b w:val="0"/>
          <w:bCs/>
          <w:u w:val="single"/>
          <w:lang w:val="de-AT"/>
        </w:rPr>
        <w:t>Datenbank (Blackbox)</w:t>
      </w:r>
    </w:p>
    <w:p w14:paraId="50D47895" w14:textId="77777777" w:rsidR="000E10A3" w:rsidRDefault="000E10A3" w:rsidP="000E10A3">
      <w:pPr>
        <w:pStyle w:val="Definition"/>
        <w:numPr>
          <w:ilvl w:val="1"/>
          <w:numId w:val="28"/>
        </w:numPr>
        <w:rPr>
          <w:lang w:val="de-AT"/>
        </w:rPr>
      </w:pPr>
      <w:r w:rsidRPr="008E289B">
        <w:rPr>
          <w:lang w:val="de-AT"/>
        </w:rPr>
        <w:t>Hauptverantwortlichkeiten:</w:t>
      </w:r>
      <w:r>
        <w:rPr>
          <w:b/>
          <w:bCs/>
          <w:lang w:val="de-AT"/>
        </w:rPr>
        <w:t xml:space="preserve"> </w:t>
      </w:r>
      <w:r w:rsidRPr="00E84752">
        <w:rPr>
          <w:lang w:val="de-AT"/>
        </w:rPr>
        <w:t>Persistente Speicherung von Benutzerdaten, Fahrtendaten, Transaktionshistorie und Bewertungen.</w:t>
      </w:r>
    </w:p>
    <w:p w14:paraId="0222C66C" w14:textId="77777777" w:rsidR="000E10A3" w:rsidRPr="00E84752" w:rsidRDefault="000E10A3" w:rsidP="000E10A3">
      <w:pPr>
        <w:pStyle w:val="Definition"/>
        <w:numPr>
          <w:ilvl w:val="1"/>
          <w:numId w:val="28"/>
        </w:numPr>
        <w:rPr>
          <w:b/>
          <w:bCs/>
          <w:lang w:val="de-AT"/>
        </w:rPr>
      </w:pPr>
      <w:r w:rsidRPr="008E289B">
        <w:rPr>
          <w:lang w:val="de-AT"/>
        </w:rPr>
        <w:t>Schnittstellen:</w:t>
      </w:r>
      <w:r>
        <w:rPr>
          <w:b/>
          <w:bCs/>
          <w:lang w:val="de-AT"/>
        </w:rPr>
        <w:t xml:space="preserve"> </w:t>
      </w:r>
      <w:r w:rsidRPr="00E84752">
        <w:rPr>
          <w:lang w:val="de-AT"/>
        </w:rPr>
        <w:t>Anfragen vom Backend-Server über ein Datenbankverwaltungssystem (DBMS).</w:t>
      </w:r>
    </w:p>
    <w:p w14:paraId="0B22CBFE" w14:textId="77777777" w:rsidR="000E10A3" w:rsidRPr="008E289B" w:rsidRDefault="000E10A3" w:rsidP="000E10A3">
      <w:pPr>
        <w:pStyle w:val="Definition"/>
        <w:numPr>
          <w:ilvl w:val="0"/>
          <w:numId w:val="28"/>
        </w:numPr>
        <w:rPr>
          <w:u w:val="single"/>
          <w:lang w:val="de-AT"/>
        </w:rPr>
      </w:pPr>
      <w:r w:rsidRPr="008E289B">
        <w:rPr>
          <w:u w:val="single"/>
          <w:lang w:val="de-AT"/>
        </w:rPr>
        <w:t xml:space="preserve">Externe Dienste </w:t>
      </w:r>
    </w:p>
    <w:p w14:paraId="50F88FF0" w14:textId="77777777" w:rsidR="000E10A3" w:rsidRPr="00E84752" w:rsidRDefault="000E10A3" w:rsidP="000E10A3">
      <w:pPr>
        <w:pStyle w:val="Definition"/>
        <w:numPr>
          <w:ilvl w:val="1"/>
          <w:numId w:val="28"/>
        </w:numPr>
        <w:rPr>
          <w:b/>
          <w:bCs/>
          <w:lang w:val="de-AT"/>
        </w:rPr>
      </w:pPr>
      <w:r w:rsidRPr="008E289B">
        <w:rPr>
          <w:lang w:val="de-AT"/>
        </w:rPr>
        <w:t>Zahlungsdienstleister:</w:t>
      </w:r>
      <w:r>
        <w:rPr>
          <w:b/>
          <w:bCs/>
          <w:lang w:val="de-AT"/>
        </w:rPr>
        <w:t xml:space="preserve"> </w:t>
      </w:r>
      <w:r w:rsidRPr="00E84752">
        <w:t>Abwicklung finanzieller Transaktionen.</w:t>
      </w:r>
    </w:p>
    <w:p w14:paraId="6AB6D1A7" w14:textId="46ED6C16" w:rsidR="000E10A3" w:rsidRPr="00E84752" w:rsidRDefault="000E10A3" w:rsidP="000E10A3">
      <w:pPr>
        <w:pStyle w:val="Definition"/>
        <w:numPr>
          <w:ilvl w:val="1"/>
          <w:numId w:val="28"/>
        </w:numPr>
        <w:rPr>
          <w:b/>
          <w:bCs/>
          <w:lang w:val="de-AT"/>
        </w:rPr>
      </w:pPr>
      <w:r w:rsidRPr="008E289B">
        <w:rPr>
          <w:lang w:val="de-AT"/>
        </w:rPr>
        <w:t>Standortdienste:</w:t>
      </w:r>
      <w:r>
        <w:rPr>
          <w:b/>
          <w:bCs/>
          <w:lang w:val="de-AT"/>
        </w:rPr>
        <w:t xml:space="preserve"> </w:t>
      </w:r>
      <w:r w:rsidRPr="00E84752">
        <w:rPr>
          <w:lang w:val="de-AT"/>
        </w:rPr>
        <w:t>Bereitstellung von Echtzeit-Standortdaten für Fahrzeuge und Nutzer.</w:t>
      </w:r>
      <w:r w:rsidR="008E289B">
        <w:rPr>
          <w:lang w:val="de-AT"/>
        </w:rPr>
        <w:br/>
      </w:r>
      <w:r w:rsidR="008E289B">
        <w:rPr>
          <w:lang w:val="de-AT"/>
        </w:rPr>
        <w:br/>
      </w:r>
    </w:p>
    <w:p w14:paraId="0295DEAB" w14:textId="77777777" w:rsidR="000E10A3" w:rsidRPr="008E289B" w:rsidRDefault="000E10A3" w:rsidP="000E10A3">
      <w:pPr>
        <w:pStyle w:val="DefinitionTerm"/>
        <w:rPr>
          <w:u w:val="single"/>
          <w:lang w:val="de-DE"/>
        </w:rPr>
      </w:pPr>
      <w:r w:rsidRPr="008E289B">
        <w:rPr>
          <w:u w:val="single"/>
          <w:lang w:val="de-DE"/>
        </w:rPr>
        <w:t>Wichtige Schnittstellen</w:t>
      </w:r>
    </w:p>
    <w:p w14:paraId="4A8C0848" w14:textId="77777777" w:rsidR="000E10A3" w:rsidRPr="00E84752" w:rsidRDefault="000E10A3" w:rsidP="000E10A3">
      <w:pPr>
        <w:pStyle w:val="Definition"/>
        <w:ind w:left="720"/>
        <w:rPr>
          <w:lang w:val="de-AT"/>
        </w:rPr>
      </w:pPr>
    </w:p>
    <w:p w14:paraId="79269AE8" w14:textId="77777777" w:rsidR="000E10A3" w:rsidRPr="008E289B" w:rsidRDefault="000E10A3" w:rsidP="000E10A3">
      <w:pPr>
        <w:pStyle w:val="Definition"/>
        <w:numPr>
          <w:ilvl w:val="0"/>
          <w:numId w:val="29"/>
        </w:numPr>
        <w:rPr>
          <w:u w:val="single"/>
          <w:lang w:val="de-AT"/>
        </w:rPr>
      </w:pPr>
      <w:r w:rsidRPr="008E289B">
        <w:rPr>
          <w:u w:val="single"/>
          <w:lang w:val="de-AT"/>
        </w:rPr>
        <w:t>Frontend zu Backend RESTful API</w:t>
      </w:r>
    </w:p>
    <w:p w14:paraId="5911A493" w14:textId="77777777" w:rsidR="000E10A3" w:rsidRPr="00E84752" w:rsidRDefault="000E10A3" w:rsidP="000E10A3">
      <w:pPr>
        <w:pStyle w:val="Definition"/>
        <w:numPr>
          <w:ilvl w:val="1"/>
          <w:numId w:val="29"/>
        </w:numPr>
        <w:rPr>
          <w:lang w:val="de-AT"/>
        </w:rPr>
      </w:pPr>
      <w:r w:rsidRPr="008E289B">
        <w:rPr>
          <w:lang w:val="de-AT"/>
        </w:rPr>
        <w:t>Syntax/Semantik</w:t>
      </w:r>
      <w:r w:rsidRPr="00E84752">
        <w:rPr>
          <w:lang w:val="de-AT"/>
        </w:rPr>
        <w:t>: HTTP-Anfragen mit JSON-Body für Authentifizierung, Benutzeraktionen wie Fahrtsuche und Buchung.</w:t>
      </w:r>
    </w:p>
    <w:p w14:paraId="14E383A1" w14:textId="77777777" w:rsidR="000E10A3" w:rsidRPr="00E84752" w:rsidRDefault="000E10A3" w:rsidP="000E10A3">
      <w:pPr>
        <w:pStyle w:val="Definition"/>
        <w:numPr>
          <w:ilvl w:val="1"/>
          <w:numId w:val="29"/>
        </w:numPr>
        <w:rPr>
          <w:lang w:val="de-AT"/>
        </w:rPr>
      </w:pPr>
      <w:r w:rsidRPr="008E289B">
        <w:rPr>
          <w:lang w:val="de-AT"/>
        </w:rPr>
        <w:t>Protokolle</w:t>
      </w:r>
      <w:r w:rsidRPr="00E84752">
        <w:rPr>
          <w:lang w:val="de-AT"/>
        </w:rPr>
        <w:t>: HTTPS für sichere Datenübertragung.</w:t>
      </w:r>
    </w:p>
    <w:p w14:paraId="773D845D" w14:textId="77777777" w:rsidR="000E10A3" w:rsidRPr="00E84752" w:rsidRDefault="000E10A3" w:rsidP="000E10A3">
      <w:pPr>
        <w:pStyle w:val="Definition"/>
        <w:numPr>
          <w:ilvl w:val="1"/>
          <w:numId w:val="29"/>
        </w:numPr>
        <w:rPr>
          <w:lang w:val="de-AT"/>
        </w:rPr>
      </w:pPr>
      <w:r w:rsidRPr="008E289B">
        <w:rPr>
          <w:lang w:val="de-AT"/>
        </w:rPr>
        <w:t>Fehlerverhalten</w:t>
      </w:r>
      <w:r w:rsidRPr="00E84752">
        <w:rPr>
          <w:lang w:val="de-AT"/>
        </w:rPr>
        <w:t>: Angemessene HTTP-Statuscodes für Fehlerzustände (z.B. 400er-Serie für Client-Fehler, 500er-Serie für Server-Fehler).</w:t>
      </w:r>
    </w:p>
    <w:p w14:paraId="0E0BCB90" w14:textId="77777777" w:rsidR="000E10A3" w:rsidRPr="008E289B" w:rsidRDefault="000E10A3" w:rsidP="000E10A3">
      <w:pPr>
        <w:pStyle w:val="Definition"/>
        <w:numPr>
          <w:ilvl w:val="0"/>
          <w:numId w:val="29"/>
        </w:numPr>
        <w:rPr>
          <w:u w:val="single"/>
          <w:lang w:val="de-AT"/>
        </w:rPr>
      </w:pPr>
      <w:r w:rsidRPr="008E289B">
        <w:rPr>
          <w:u w:val="single"/>
          <w:lang w:val="de-AT"/>
        </w:rPr>
        <w:lastRenderedPageBreak/>
        <w:t>Backend zu Datenbank</w:t>
      </w:r>
    </w:p>
    <w:p w14:paraId="758D1CD0" w14:textId="0F524C71" w:rsidR="000E10A3" w:rsidRPr="00E84752" w:rsidRDefault="000E10A3" w:rsidP="000E10A3">
      <w:pPr>
        <w:pStyle w:val="Definition"/>
        <w:numPr>
          <w:ilvl w:val="1"/>
          <w:numId w:val="29"/>
        </w:numPr>
        <w:rPr>
          <w:lang w:val="de-AT"/>
        </w:rPr>
      </w:pPr>
      <w:r w:rsidRPr="008E289B">
        <w:rPr>
          <w:lang w:val="de-AT"/>
        </w:rPr>
        <w:t>Syntax/Semantik</w:t>
      </w:r>
      <w:r w:rsidRPr="00E84752">
        <w:rPr>
          <w:lang w:val="de-AT"/>
        </w:rPr>
        <w:t>: CRUD-Operationen über eine ORM-Schicht oder direkte Datenbankabfragen</w:t>
      </w:r>
    </w:p>
    <w:p w14:paraId="41975F08" w14:textId="2F4F468D" w:rsidR="000E10A3" w:rsidRPr="00E84752" w:rsidRDefault="000E10A3" w:rsidP="000E10A3">
      <w:pPr>
        <w:pStyle w:val="Definition"/>
        <w:numPr>
          <w:ilvl w:val="1"/>
          <w:numId w:val="29"/>
        </w:numPr>
        <w:rPr>
          <w:lang w:val="de-AT"/>
        </w:rPr>
      </w:pPr>
      <w:r w:rsidRPr="008E289B">
        <w:rPr>
          <w:lang w:val="de-AT"/>
        </w:rPr>
        <w:t>Protokolle</w:t>
      </w:r>
      <w:r w:rsidRPr="00E84752">
        <w:rPr>
          <w:lang w:val="de-AT"/>
        </w:rPr>
        <w:t>: Datenbankspezifische Protokolle, häufig TCP/IP-basiert</w:t>
      </w:r>
    </w:p>
    <w:p w14:paraId="67259F54" w14:textId="49A73955" w:rsidR="000E10A3" w:rsidRPr="00E84752" w:rsidRDefault="000E10A3" w:rsidP="000E10A3">
      <w:pPr>
        <w:pStyle w:val="Definition"/>
        <w:numPr>
          <w:ilvl w:val="1"/>
          <w:numId w:val="29"/>
        </w:numPr>
        <w:rPr>
          <w:lang w:val="de-AT"/>
        </w:rPr>
      </w:pPr>
      <w:r w:rsidRPr="008E289B">
        <w:rPr>
          <w:lang w:val="de-AT"/>
        </w:rPr>
        <w:t>Fehlerverhalten</w:t>
      </w:r>
      <w:r w:rsidRPr="00E84752">
        <w:rPr>
          <w:lang w:val="de-AT"/>
        </w:rPr>
        <w:t>: Transaktionsmanagement mit Rollback bei Fehlern, Wiederversuche bei temporären Ausfällen</w:t>
      </w:r>
    </w:p>
    <w:p w14:paraId="295E4929" w14:textId="77777777" w:rsidR="000E10A3" w:rsidRPr="008E289B" w:rsidRDefault="000E10A3" w:rsidP="000E10A3">
      <w:pPr>
        <w:pStyle w:val="Definition"/>
        <w:numPr>
          <w:ilvl w:val="0"/>
          <w:numId w:val="29"/>
        </w:numPr>
        <w:rPr>
          <w:u w:val="single"/>
          <w:lang w:val="de-AT"/>
        </w:rPr>
      </w:pPr>
      <w:r w:rsidRPr="008E289B">
        <w:rPr>
          <w:u w:val="single"/>
          <w:lang w:val="de-AT"/>
        </w:rPr>
        <w:t>Backend zu Externen Diensten</w:t>
      </w:r>
    </w:p>
    <w:p w14:paraId="21297619" w14:textId="2478CEEE" w:rsidR="000E10A3" w:rsidRPr="00E84752" w:rsidRDefault="000E10A3" w:rsidP="000E10A3">
      <w:pPr>
        <w:pStyle w:val="Definition"/>
        <w:numPr>
          <w:ilvl w:val="1"/>
          <w:numId w:val="29"/>
        </w:numPr>
        <w:rPr>
          <w:lang w:val="de-AT"/>
        </w:rPr>
      </w:pPr>
      <w:r w:rsidRPr="008E289B">
        <w:rPr>
          <w:lang w:val="de-AT"/>
        </w:rPr>
        <w:t>Syntax/Semantik:</w:t>
      </w:r>
      <w:r w:rsidRPr="00E84752">
        <w:rPr>
          <w:lang w:val="de-AT"/>
        </w:rPr>
        <w:t xml:space="preserve"> API-Schlüssel und Token-basierte Authentifizierung, spezifische Anforderungsformate je nach Dienst</w:t>
      </w:r>
    </w:p>
    <w:p w14:paraId="4EA46C81" w14:textId="7AB8F415" w:rsidR="000E10A3" w:rsidRPr="00E84752" w:rsidRDefault="000E10A3" w:rsidP="000E10A3">
      <w:pPr>
        <w:pStyle w:val="Definition"/>
        <w:numPr>
          <w:ilvl w:val="0"/>
          <w:numId w:val="30"/>
        </w:numPr>
        <w:rPr>
          <w:lang w:val="de-AT"/>
        </w:rPr>
      </w:pPr>
      <w:r w:rsidRPr="008E289B">
        <w:rPr>
          <w:u w:val="single"/>
          <w:lang w:val="de-AT"/>
        </w:rPr>
        <w:t>Protokolle:</w:t>
      </w:r>
      <w:r w:rsidRPr="00E84752">
        <w:rPr>
          <w:lang w:val="de-AT"/>
        </w:rPr>
        <w:t xml:space="preserve"> Oftmals RESTful APIs oder SOAP für Web Services, Verwendung von Dienst-spezifischen SDKs</w:t>
      </w:r>
    </w:p>
    <w:p w14:paraId="769AA95E" w14:textId="70BC1686" w:rsidR="000E10A3" w:rsidRPr="00F85A1E" w:rsidRDefault="000E10A3" w:rsidP="000E10A3">
      <w:pPr>
        <w:pStyle w:val="Definition"/>
        <w:numPr>
          <w:ilvl w:val="0"/>
          <w:numId w:val="30"/>
        </w:numPr>
        <w:rPr>
          <w:lang w:val="de-AT"/>
        </w:rPr>
      </w:pPr>
      <w:r w:rsidRPr="008E289B">
        <w:rPr>
          <w:u w:val="single"/>
          <w:lang w:val="de-AT"/>
        </w:rPr>
        <w:t>Fehlerverhalten:</w:t>
      </w:r>
      <w:r w:rsidRPr="00E84752">
        <w:rPr>
          <w:lang w:val="de-AT"/>
        </w:rPr>
        <w:t xml:space="preserve"> Graceful Degradation bei Ausfall externer Dienste, Einsatz von Circuit Breakern zur Vermeidung von Kaskadenfehlern</w:t>
      </w:r>
    </w:p>
    <w:p w14:paraId="26606207" w14:textId="77777777" w:rsidR="000E10A3" w:rsidRPr="00394770" w:rsidRDefault="000E10A3" w:rsidP="000E10A3">
      <w:pPr>
        <w:pStyle w:val="Textkrper"/>
        <w:rPr>
          <w:lang w:val="de-DE"/>
        </w:rPr>
      </w:pPr>
    </w:p>
    <w:tbl>
      <w:tblPr>
        <w:tblStyle w:val="Table"/>
        <w:tblW w:w="5000" w:type="pct"/>
        <w:tblLook w:val="0020" w:firstRow="1" w:lastRow="0" w:firstColumn="0" w:lastColumn="0" w:noHBand="0" w:noVBand="0"/>
      </w:tblPr>
      <w:tblGrid>
        <w:gridCol w:w="1320"/>
        <w:gridCol w:w="8086"/>
      </w:tblGrid>
      <w:tr w:rsidR="000E10A3" w14:paraId="6D2079B6" w14:textId="77777777" w:rsidTr="00F40711">
        <w:tc>
          <w:tcPr>
            <w:tcW w:w="0" w:type="auto"/>
            <w:tcBorders>
              <w:bottom w:val="single" w:sz="0" w:space="0" w:color="auto"/>
            </w:tcBorders>
            <w:vAlign w:val="bottom"/>
          </w:tcPr>
          <w:p w14:paraId="5A9D6927" w14:textId="77777777" w:rsidR="000E10A3" w:rsidRDefault="000E10A3" w:rsidP="00F40711">
            <w:pPr>
              <w:pStyle w:val="Compact"/>
            </w:pPr>
            <w:r>
              <w:t>Name</w:t>
            </w:r>
          </w:p>
        </w:tc>
        <w:tc>
          <w:tcPr>
            <w:tcW w:w="0" w:type="auto"/>
            <w:tcBorders>
              <w:bottom w:val="single" w:sz="0" w:space="0" w:color="auto"/>
            </w:tcBorders>
            <w:vAlign w:val="bottom"/>
          </w:tcPr>
          <w:p w14:paraId="63D7E95D" w14:textId="77777777" w:rsidR="000E10A3" w:rsidRDefault="000E10A3" w:rsidP="00F40711">
            <w:pPr>
              <w:pStyle w:val="Compact"/>
            </w:pPr>
            <w:r>
              <w:t>Verantwortung</w:t>
            </w:r>
          </w:p>
        </w:tc>
      </w:tr>
      <w:tr w:rsidR="000E10A3" w:rsidRPr="00BC4BD0" w14:paraId="64408279" w14:textId="77777777" w:rsidTr="00F40711">
        <w:tc>
          <w:tcPr>
            <w:tcW w:w="0" w:type="auto"/>
          </w:tcPr>
          <w:p w14:paraId="11EA2EA9" w14:textId="77777777" w:rsidR="000E10A3" w:rsidRDefault="000E10A3" w:rsidP="00F40711">
            <w:r>
              <w:rPr>
                <w:i/>
              </w:rPr>
              <w:t>Frontend-App</w:t>
            </w:r>
          </w:p>
        </w:tc>
        <w:tc>
          <w:tcPr>
            <w:tcW w:w="0" w:type="auto"/>
          </w:tcPr>
          <w:p w14:paraId="600CC077" w14:textId="77777777" w:rsidR="000E10A3" w:rsidRPr="00E84752" w:rsidRDefault="000E10A3" w:rsidP="00F40711">
            <w:pPr>
              <w:rPr>
                <w:lang w:val="de-AT"/>
              </w:rPr>
            </w:pPr>
            <w:r w:rsidRPr="00E84752">
              <w:rPr>
                <w:i/>
                <w:lang w:val="de-AT"/>
              </w:rPr>
              <w:t>Die Frontend-App bietet die Benutzeroberfläche für das RideShare-System. Sie verantwortet die Benutzerinteraktion, darunter Authentifizierung, Fahrtsuche, Buchung und Zahlungsabwicklung. Sie kommuniziert mit dem Backend-Server, um Dienste zu nutzen und Daten auszutauschen.</w:t>
            </w:r>
          </w:p>
        </w:tc>
      </w:tr>
      <w:tr w:rsidR="000E10A3" w:rsidRPr="00BC4BD0" w14:paraId="5C409B78" w14:textId="77777777" w:rsidTr="00F40711">
        <w:tc>
          <w:tcPr>
            <w:tcW w:w="0" w:type="auto"/>
          </w:tcPr>
          <w:p w14:paraId="19DA55B8" w14:textId="77777777" w:rsidR="000E10A3" w:rsidRDefault="000E10A3" w:rsidP="00F40711">
            <w:r w:rsidRPr="00E84752">
              <w:rPr>
                <w:i/>
              </w:rPr>
              <w:t>Backend-Server</w:t>
            </w:r>
          </w:p>
        </w:tc>
        <w:tc>
          <w:tcPr>
            <w:tcW w:w="0" w:type="auto"/>
          </w:tcPr>
          <w:p w14:paraId="68172DB0" w14:textId="77777777" w:rsidR="000E10A3" w:rsidRPr="00E84752" w:rsidRDefault="000E10A3" w:rsidP="00F40711">
            <w:pPr>
              <w:rPr>
                <w:lang w:val="de-AT"/>
              </w:rPr>
            </w:pPr>
            <w:r w:rsidRPr="00E84752">
              <w:rPr>
                <w:i/>
                <w:lang w:val="de-AT"/>
              </w:rPr>
              <w:t>Der Backend-Server ist das zentrale Nervensystem des RideShare-Systems. Er verarbeitet Geschäftslogik, Authentifizierungsanfragen, Datenpersistenz und Integration externer Dienste wie Zahlungsdienstleister. Er stellt APIs bereit, die vom Frontend für sämtliche operationelle Aktionen aufgerufen werden.</w:t>
            </w:r>
          </w:p>
        </w:tc>
      </w:tr>
    </w:tbl>
    <w:p w14:paraId="197BD613" w14:textId="77777777" w:rsidR="00F85A1E" w:rsidRDefault="00F85A1E" w:rsidP="008E289B">
      <w:pPr>
        <w:pStyle w:val="Textkrper"/>
        <w:rPr>
          <w:b/>
          <w:bCs/>
          <w:i/>
          <w:iCs/>
          <w:u w:val="single"/>
          <w:lang w:val="de-DE"/>
        </w:rPr>
      </w:pPr>
      <w:bookmarkStart w:id="10" w:name="X8395f474885f2ae71f822b4b09a4be6fffd5269"/>
    </w:p>
    <w:p w14:paraId="4E45B170" w14:textId="413C8448" w:rsidR="000E10A3" w:rsidRPr="008E289B" w:rsidRDefault="000E10A3" w:rsidP="008E289B">
      <w:pPr>
        <w:pStyle w:val="Textkrper"/>
        <w:rPr>
          <w:b/>
          <w:bCs/>
          <w:u w:val="single"/>
          <w:lang w:val="de-DE"/>
        </w:rPr>
      </w:pPr>
      <w:r w:rsidRPr="008E289B">
        <w:rPr>
          <w:b/>
          <w:bCs/>
          <w:u w:val="single"/>
          <w:lang w:val="de-DE"/>
        </w:rPr>
        <w:t>Frontend-App</w:t>
      </w:r>
      <w:bookmarkEnd w:id="10"/>
    </w:p>
    <w:p w14:paraId="62B4E902" w14:textId="77777777" w:rsidR="000E10A3" w:rsidRPr="008E289B" w:rsidRDefault="000E10A3" w:rsidP="000E10A3">
      <w:pPr>
        <w:rPr>
          <w:u w:val="single"/>
          <w:lang w:val="de-AT"/>
        </w:rPr>
      </w:pPr>
      <w:r w:rsidRPr="008E289B">
        <w:rPr>
          <w:u w:val="single"/>
          <w:lang w:val="de-AT"/>
        </w:rPr>
        <w:t>Zweck/Verantwortung</w:t>
      </w:r>
    </w:p>
    <w:p w14:paraId="49864C62" w14:textId="07A55AE6" w:rsidR="000E10A3" w:rsidRPr="00AD6BA3" w:rsidRDefault="000E10A3" w:rsidP="000E10A3">
      <w:pPr>
        <w:rPr>
          <w:lang w:val="de-AT"/>
        </w:rPr>
      </w:pPr>
      <w:r w:rsidRPr="00AD6BA3">
        <w:rPr>
          <w:lang w:val="de-AT"/>
        </w:rPr>
        <w:t>Die Frontend-App dient als primärer Kontaktpunkt für den Benutzer. Sie ermöglicht es dem Benutzer, sich zu</w:t>
      </w:r>
      <w:r>
        <w:rPr>
          <w:lang w:val="de-AT"/>
        </w:rPr>
        <w:t xml:space="preserve"> </w:t>
      </w:r>
      <w:r w:rsidRPr="00AD6BA3">
        <w:rPr>
          <w:lang w:val="de-AT"/>
        </w:rPr>
        <w:t>registrieren, anzumelden, Fahrten zu suchen und zu buchen sowie Zahlungen vorzunehmen. Sie stellt eine intuitive und responsive Benutzeroberfläche bereit, die auf verschiedenen Geräten und Plattformen funktioniert.</w:t>
      </w:r>
    </w:p>
    <w:p w14:paraId="402D1F99" w14:textId="77777777" w:rsidR="000E10A3" w:rsidRPr="008E289B" w:rsidRDefault="000E10A3" w:rsidP="000E10A3">
      <w:pPr>
        <w:rPr>
          <w:u w:val="single"/>
          <w:lang w:val="de-DE"/>
        </w:rPr>
      </w:pPr>
      <w:r w:rsidRPr="008E289B">
        <w:rPr>
          <w:u w:val="single"/>
          <w:lang w:val="de-DE"/>
        </w:rPr>
        <w:t>Schnittstelle(n)</w:t>
      </w:r>
    </w:p>
    <w:p w14:paraId="1E21FBD0" w14:textId="77777777" w:rsidR="000E10A3" w:rsidRPr="00AD6BA3" w:rsidRDefault="000E10A3" w:rsidP="000E10A3">
      <w:pPr>
        <w:pStyle w:val="Listenabsatz"/>
        <w:numPr>
          <w:ilvl w:val="0"/>
          <w:numId w:val="31"/>
        </w:numPr>
        <w:rPr>
          <w:lang w:val="de-DE"/>
        </w:rPr>
      </w:pPr>
      <w:r w:rsidRPr="00AD6BA3">
        <w:rPr>
          <w:lang w:val="de-DE"/>
        </w:rPr>
        <w:t>Restfu</w:t>
      </w:r>
      <w:r w:rsidRPr="00AD6BA3">
        <w:rPr>
          <w:lang w:val="de-AT"/>
        </w:rPr>
        <w:t>l API für die Kommunikation mit dem Backend-Server.</w:t>
      </w:r>
    </w:p>
    <w:p w14:paraId="18C61C21" w14:textId="77777777" w:rsidR="000E10A3" w:rsidRPr="00AD6BA3" w:rsidRDefault="000E10A3" w:rsidP="000E10A3">
      <w:pPr>
        <w:pStyle w:val="Listenabsatz"/>
        <w:numPr>
          <w:ilvl w:val="0"/>
          <w:numId w:val="31"/>
        </w:numPr>
        <w:rPr>
          <w:lang w:val="de-DE"/>
        </w:rPr>
      </w:pPr>
      <w:r>
        <w:rPr>
          <w:lang w:val="de-DE"/>
        </w:rPr>
        <w:t xml:space="preserve">OAuth </w:t>
      </w:r>
      <w:r w:rsidRPr="00AD6BA3">
        <w:rPr>
          <w:lang w:val="de-AT"/>
        </w:rPr>
        <w:t>für Authentifizierung und Autorisierung.</w:t>
      </w:r>
    </w:p>
    <w:p w14:paraId="034C37EC" w14:textId="4CC87FEE" w:rsidR="000E10A3" w:rsidRPr="00F85A1E" w:rsidRDefault="000E10A3" w:rsidP="000E10A3">
      <w:pPr>
        <w:pStyle w:val="Listenabsatz"/>
        <w:numPr>
          <w:ilvl w:val="0"/>
          <w:numId w:val="31"/>
        </w:numPr>
        <w:rPr>
          <w:lang w:val="de-DE"/>
        </w:rPr>
      </w:pPr>
      <w:r>
        <w:rPr>
          <w:lang w:val="de-AT"/>
        </w:rPr>
        <w:t xml:space="preserve">Stripe </w:t>
      </w:r>
      <w:r w:rsidRPr="00AD6BA3">
        <w:t>API für Zahlungsabwicklungen.</w:t>
      </w:r>
    </w:p>
    <w:p w14:paraId="1E0A0B3D" w14:textId="77777777" w:rsidR="000E10A3" w:rsidRPr="008E289B" w:rsidRDefault="000E10A3" w:rsidP="000E10A3">
      <w:pPr>
        <w:rPr>
          <w:u w:val="single"/>
          <w:lang w:val="de-DE"/>
        </w:rPr>
      </w:pPr>
      <w:r w:rsidRPr="008E289B">
        <w:rPr>
          <w:u w:val="single"/>
          <w:lang w:val="de-DE"/>
        </w:rPr>
        <w:lastRenderedPageBreak/>
        <w:t xml:space="preserve">(Optional) Qualitäts-/Leistungsmerkmale </w:t>
      </w:r>
    </w:p>
    <w:p w14:paraId="025DE6FA" w14:textId="77777777" w:rsidR="000E10A3" w:rsidRPr="00AD6BA3" w:rsidRDefault="000E10A3" w:rsidP="000E10A3">
      <w:pPr>
        <w:numPr>
          <w:ilvl w:val="0"/>
          <w:numId w:val="32"/>
        </w:numPr>
        <w:rPr>
          <w:lang w:val="de-AT"/>
        </w:rPr>
      </w:pPr>
      <w:r w:rsidRPr="008E289B">
        <w:rPr>
          <w:lang w:val="de-AT"/>
        </w:rPr>
        <w:t>Verfügbarkeit</w:t>
      </w:r>
      <w:r w:rsidRPr="00AD6BA3">
        <w:rPr>
          <w:b/>
          <w:bCs/>
          <w:lang w:val="de-AT"/>
        </w:rPr>
        <w:t xml:space="preserve">: </w:t>
      </w:r>
      <w:r w:rsidRPr="00AD6BA3">
        <w:rPr>
          <w:lang w:val="de-AT"/>
        </w:rPr>
        <w:t>Entwickelt für hohe Verfügbarkeit und geringe Ausfallzeiten.</w:t>
      </w:r>
    </w:p>
    <w:p w14:paraId="6772B7B2" w14:textId="77777777" w:rsidR="000E10A3" w:rsidRPr="00AD6BA3" w:rsidRDefault="000E10A3" w:rsidP="000E10A3">
      <w:pPr>
        <w:numPr>
          <w:ilvl w:val="0"/>
          <w:numId w:val="32"/>
        </w:numPr>
        <w:rPr>
          <w:b/>
          <w:bCs/>
          <w:lang w:val="de-AT"/>
        </w:rPr>
      </w:pPr>
      <w:r w:rsidRPr="008E289B">
        <w:rPr>
          <w:lang w:val="de-AT"/>
        </w:rPr>
        <w:t>Performance</w:t>
      </w:r>
      <w:r w:rsidRPr="00AD6BA3">
        <w:rPr>
          <w:b/>
          <w:bCs/>
          <w:lang w:val="de-AT"/>
        </w:rPr>
        <w:t xml:space="preserve">: </w:t>
      </w:r>
      <w:r w:rsidRPr="00AD6BA3">
        <w:rPr>
          <w:lang w:val="de-AT"/>
        </w:rPr>
        <w:t>Schnelle Antwortzeiten, mit dem Ziel, Benutzeranfragen innerhalb von 3 Sekunden zu beantworten.</w:t>
      </w:r>
    </w:p>
    <w:p w14:paraId="36FE0E52" w14:textId="77777777" w:rsidR="000E10A3" w:rsidRPr="00AD6BA3" w:rsidRDefault="000E10A3" w:rsidP="000E10A3">
      <w:pPr>
        <w:numPr>
          <w:ilvl w:val="0"/>
          <w:numId w:val="32"/>
        </w:numPr>
        <w:rPr>
          <w:b/>
          <w:bCs/>
          <w:lang w:val="de-AT"/>
        </w:rPr>
      </w:pPr>
      <w:r w:rsidRPr="008E289B">
        <w:rPr>
          <w:lang w:val="de-AT"/>
        </w:rPr>
        <w:t>Benutzerfreundlichkeit</w:t>
      </w:r>
      <w:r w:rsidRPr="00AD6BA3">
        <w:rPr>
          <w:b/>
          <w:bCs/>
          <w:lang w:val="de-AT"/>
        </w:rPr>
        <w:t xml:space="preserve">: </w:t>
      </w:r>
      <w:r w:rsidRPr="00AD6BA3">
        <w:rPr>
          <w:lang w:val="de-AT"/>
        </w:rPr>
        <w:t>Einfache und intuitive Navigation und Bedienbarkeit.</w:t>
      </w:r>
    </w:p>
    <w:p w14:paraId="4B78246C" w14:textId="77777777" w:rsidR="000E10A3" w:rsidRPr="00AD6BA3" w:rsidRDefault="000E10A3" w:rsidP="000E10A3">
      <w:pPr>
        <w:rPr>
          <w:b/>
          <w:bCs/>
          <w:lang w:val="de-AT"/>
        </w:rPr>
      </w:pPr>
    </w:p>
    <w:p w14:paraId="5B1A2BC2" w14:textId="77777777" w:rsidR="000E10A3" w:rsidRPr="008E289B" w:rsidRDefault="000E10A3" w:rsidP="000E10A3">
      <w:pPr>
        <w:rPr>
          <w:u w:val="single"/>
        </w:rPr>
      </w:pPr>
      <w:r w:rsidRPr="008E289B">
        <w:rPr>
          <w:u w:val="single"/>
        </w:rPr>
        <w:t>(Optional) Ablageort/Datei(en)</w:t>
      </w:r>
    </w:p>
    <w:p w14:paraId="160D9A3B" w14:textId="77777777" w:rsidR="000E10A3" w:rsidRPr="00AD6BA3" w:rsidRDefault="000E10A3" w:rsidP="000E10A3">
      <w:pPr>
        <w:numPr>
          <w:ilvl w:val="0"/>
          <w:numId w:val="33"/>
        </w:numPr>
        <w:rPr>
          <w:lang w:val="de-AT"/>
        </w:rPr>
      </w:pPr>
      <w:r w:rsidRPr="00AD6BA3">
        <w:rPr>
          <w:lang w:val="de-AT"/>
        </w:rPr>
        <w:t>Der Quellcode befindet sich in einem Versionierungssystem wie Git, gehostet auf Plattformen wie GitHub oder GitLab.</w:t>
      </w:r>
    </w:p>
    <w:p w14:paraId="22E27A5D" w14:textId="77777777" w:rsidR="000E10A3" w:rsidRPr="00AD6BA3" w:rsidRDefault="000E10A3" w:rsidP="000E10A3">
      <w:pPr>
        <w:numPr>
          <w:ilvl w:val="0"/>
          <w:numId w:val="33"/>
        </w:numPr>
        <w:rPr>
          <w:lang w:val="de-AT"/>
        </w:rPr>
      </w:pPr>
      <w:r w:rsidRPr="00AD6BA3">
        <w:rPr>
          <w:lang w:val="de-AT"/>
        </w:rPr>
        <w:t>Assets und Ressourcen werden in entsprechenden Cloud-Speicherdiensten abgelegt.</w:t>
      </w:r>
    </w:p>
    <w:p w14:paraId="657D0CB6" w14:textId="77777777" w:rsidR="000E10A3" w:rsidRPr="00AD6BA3" w:rsidRDefault="000E10A3" w:rsidP="000E10A3">
      <w:pPr>
        <w:rPr>
          <w:lang w:val="de-AT"/>
        </w:rPr>
      </w:pPr>
    </w:p>
    <w:p w14:paraId="095D9489" w14:textId="77777777" w:rsidR="000E10A3" w:rsidRPr="00AD6BA3" w:rsidRDefault="000E10A3" w:rsidP="000E10A3">
      <w:pPr>
        <w:rPr>
          <w:b/>
          <w:bCs/>
          <w:lang w:val="de-DE"/>
        </w:rPr>
      </w:pPr>
      <w:r w:rsidRPr="008E289B">
        <w:rPr>
          <w:u w:val="single"/>
          <w:lang w:val="de-DE"/>
        </w:rPr>
        <w:t>(Optional) Erfüllte Anforderungen</w:t>
      </w:r>
    </w:p>
    <w:p w14:paraId="66180D41" w14:textId="77777777" w:rsidR="000E10A3" w:rsidRPr="00AD6BA3" w:rsidRDefault="000E10A3" w:rsidP="000E10A3">
      <w:pPr>
        <w:numPr>
          <w:ilvl w:val="0"/>
          <w:numId w:val="34"/>
        </w:numPr>
        <w:rPr>
          <w:lang w:val="de-AT"/>
        </w:rPr>
      </w:pPr>
      <w:r w:rsidRPr="00AD6BA3">
        <w:rPr>
          <w:lang w:val="de-AT"/>
        </w:rPr>
        <w:t>Entspricht den funktionalen und nicht-funktionalen Anforderungen wie in den Projektunterlagen und dem Lastenheft definiert.</w:t>
      </w:r>
    </w:p>
    <w:p w14:paraId="43C16D60" w14:textId="77777777" w:rsidR="000E10A3" w:rsidRPr="00AD6BA3" w:rsidRDefault="000E10A3" w:rsidP="000E10A3">
      <w:pPr>
        <w:numPr>
          <w:ilvl w:val="0"/>
          <w:numId w:val="35"/>
        </w:numPr>
        <w:rPr>
          <w:lang w:val="de-AT"/>
        </w:rPr>
      </w:pPr>
      <w:r w:rsidRPr="00AD6BA3">
        <w:rPr>
          <w:lang w:val="de-AT"/>
        </w:rPr>
        <w:t>Erfüllt die Sicherheitsanforderungen für die Authentifizierung und Datenübertragung.</w:t>
      </w:r>
    </w:p>
    <w:p w14:paraId="6E8DD1E4" w14:textId="77777777" w:rsidR="000E10A3" w:rsidRPr="00AD6BA3" w:rsidRDefault="000E10A3" w:rsidP="000E10A3">
      <w:pPr>
        <w:numPr>
          <w:ilvl w:val="0"/>
          <w:numId w:val="35"/>
        </w:numPr>
        <w:rPr>
          <w:lang w:val="de-AT"/>
        </w:rPr>
      </w:pPr>
      <w:r w:rsidRPr="00AD6BA3">
        <w:rPr>
          <w:lang w:val="de-AT"/>
        </w:rPr>
        <w:t>Erfüllt die Zugänglichkeitsstandards für mobile Anwendungen.</w:t>
      </w:r>
    </w:p>
    <w:p w14:paraId="51BA05BF" w14:textId="77777777" w:rsidR="000E10A3" w:rsidRPr="00AD6BA3" w:rsidRDefault="000E10A3" w:rsidP="000E10A3">
      <w:pPr>
        <w:rPr>
          <w:lang w:val="de-AT"/>
        </w:rPr>
      </w:pPr>
    </w:p>
    <w:p w14:paraId="687B5C35" w14:textId="77777777" w:rsidR="000E10A3" w:rsidRPr="008E289B" w:rsidRDefault="000E10A3" w:rsidP="008E289B">
      <w:pPr>
        <w:jc w:val="both"/>
        <w:rPr>
          <w:u w:val="single"/>
          <w:lang w:val="de-AT"/>
        </w:rPr>
      </w:pPr>
      <w:r w:rsidRPr="008E289B">
        <w:rPr>
          <w:u w:val="single"/>
          <w:lang w:val="de-AT"/>
        </w:rPr>
        <w:t>(Optional) Offene Punkte/Probleme/Risiken</w:t>
      </w:r>
    </w:p>
    <w:p w14:paraId="5F8D45B4" w14:textId="5CF4C3DF" w:rsidR="000E10A3" w:rsidRPr="00AD6BA3" w:rsidRDefault="000E10A3" w:rsidP="000E10A3">
      <w:pPr>
        <w:numPr>
          <w:ilvl w:val="0"/>
          <w:numId w:val="36"/>
        </w:numPr>
        <w:rPr>
          <w:lang w:val="de-AT"/>
        </w:rPr>
      </w:pPr>
      <w:r w:rsidRPr="00AD6BA3">
        <w:rPr>
          <w:lang w:val="de-AT"/>
        </w:rPr>
        <w:t xml:space="preserve">Anpassungen an die sich schnell ändernden Größen und Auflösungen </w:t>
      </w:r>
      <w:r w:rsidR="00FD12DA">
        <w:rPr>
          <w:lang w:val="de-AT"/>
        </w:rPr>
        <w:t>von Handys / mobilen Geräten</w:t>
      </w:r>
    </w:p>
    <w:p w14:paraId="49B7EC2C" w14:textId="350B3793" w:rsidR="000E10A3" w:rsidRPr="00AD6BA3" w:rsidRDefault="000E10A3" w:rsidP="000E10A3">
      <w:pPr>
        <w:numPr>
          <w:ilvl w:val="0"/>
          <w:numId w:val="36"/>
        </w:numPr>
        <w:rPr>
          <w:lang w:val="de-AT"/>
        </w:rPr>
      </w:pPr>
      <w:r w:rsidRPr="00AD6BA3">
        <w:rPr>
          <w:lang w:val="de-AT"/>
        </w:rPr>
        <w:t>Abhängigkeit von Drittanbieter-APIs kann zu unerwarteten Ausfallzeiten führen</w:t>
      </w:r>
    </w:p>
    <w:p w14:paraId="2FEC2F66" w14:textId="0A5FDC05" w:rsidR="000E10A3" w:rsidRPr="00AD6BA3" w:rsidRDefault="000E10A3" w:rsidP="000E10A3">
      <w:pPr>
        <w:numPr>
          <w:ilvl w:val="0"/>
          <w:numId w:val="36"/>
        </w:numPr>
        <w:rPr>
          <w:lang w:val="de-AT"/>
        </w:rPr>
      </w:pPr>
      <w:r w:rsidRPr="00AD6BA3">
        <w:rPr>
          <w:lang w:val="de-AT"/>
        </w:rPr>
        <w:t>Risiken im Zusammenhang mit der Skalierung der Infrastruktur bei steigender Benutzerzahl</w:t>
      </w:r>
    </w:p>
    <w:p w14:paraId="12E3269D" w14:textId="77777777" w:rsidR="000E10A3" w:rsidRDefault="000E10A3" w:rsidP="000E10A3">
      <w:pPr>
        <w:pStyle w:val="berschrift3"/>
        <w:rPr>
          <w:lang w:val="de-DE"/>
        </w:rPr>
      </w:pPr>
    </w:p>
    <w:p w14:paraId="37C28CFB" w14:textId="6639ABAE" w:rsidR="000E10A3" w:rsidRPr="008E289B" w:rsidRDefault="000E10A3" w:rsidP="008E289B">
      <w:pPr>
        <w:pStyle w:val="Textkrper"/>
        <w:rPr>
          <w:b/>
          <w:bCs/>
          <w:u w:val="single"/>
          <w:lang w:val="de-DE"/>
        </w:rPr>
      </w:pPr>
      <w:r w:rsidRPr="008E289B">
        <w:rPr>
          <w:b/>
          <w:bCs/>
          <w:u w:val="single"/>
          <w:lang w:val="de-DE"/>
        </w:rPr>
        <w:t>Backend-Server</w:t>
      </w:r>
    </w:p>
    <w:p w14:paraId="3DA747B5" w14:textId="77777777" w:rsidR="000E10A3" w:rsidRPr="008E289B" w:rsidRDefault="000E10A3" w:rsidP="000E10A3">
      <w:pPr>
        <w:pStyle w:val="FirstParagraph"/>
        <w:rPr>
          <w:iCs/>
          <w:u w:val="single"/>
          <w:lang w:val="de-AT"/>
        </w:rPr>
      </w:pPr>
      <w:r w:rsidRPr="008E289B">
        <w:rPr>
          <w:iCs/>
          <w:u w:val="single"/>
          <w:lang w:val="de-AT"/>
        </w:rPr>
        <w:t>Zweck/Verantwortung</w:t>
      </w:r>
    </w:p>
    <w:p w14:paraId="5576D261" w14:textId="77777777" w:rsidR="000E10A3" w:rsidRPr="00AD6BA3" w:rsidRDefault="000E10A3" w:rsidP="000E10A3">
      <w:pPr>
        <w:pStyle w:val="Textkrper"/>
        <w:rPr>
          <w:lang w:val="de-AT"/>
        </w:rPr>
      </w:pPr>
      <w:r w:rsidRPr="00AD6BA3">
        <w:rPr>
          <w:lang w:val="de-AT"/>
        </w:rPr>
        <w:t>Der Backend-Server verwaltet die zentrale Logik und Datenverarbeitung des RideShare-Systems. Er bearbeitet Anfragen von der Frontend-App, führt Authentifizierungsprozesse durch, interagiert mit der Datenbank zur Datenspeicherung und handhabt die Integration von externen Zahlungssystemen.</w:t>
      </w:r>
    </w:p>
    <w:p w14:paraId="4A71B518" w14:textId="77777777" w:rsidR="000E10A3" w:rsidRPr="008E289B" w:rsidRDefault="000E10A3" w:rsidP="000E10A3">
      <w:pPr>
        <w:pStyle w:val="Textkrper"/>
        <w:rPr>
          <w:iCs/>
          <w:u w:val="single"/>
          <w:lang w:val="de-AT"/>
        </w:rPr>
      </w:pPr>
      <w:r w:rsidRPr="008E289B">
        <w:rPr>
          <w:iCs/>
          <w:u w:val="single"/>
          <w:lang w:val="de-AT"/>
        </w:rPr>
        <w:lastRenderedPageBreak/>
        <w:t>Schnittstelle(n)</w:t>
      </w:r>
    </w:p>
    <w:p w14:paraId="073D3C1A" w14:textId="5AF7D834" w:rsidR="000E10A3" w:rsidRPr="00184305" w:rsidRDefault="000E10A3" w:rsidP="000E10A3">
      <w:pPr>
        <w:pStyle w:val="Textkrper"/>
        <w:numPr>
          <w:ilvl w:val="0"/>
          <w:numId w:val="37"/>
        </w:numPr>
        <w:rPr>
          <w:iCs/>
          <w:lang w:val="de-AT"/>
        </w:rPr>
      </w:pPr>
      <w:r w:rsidRPr="00184305">
        <w:rPr>
          <w:iCs/>
          <w:lang w:val="de-AT"/>
        </w:rPr>
        <w:t>Bietet RESTful APIs für die Frontend-App zur Durchführung von Operationen wie Benutzerauthentifizierung, Fahrtensuche, Buchung und Zahlungsabwicklung</w:t>
      </w:r>
    </w:p>
    <w:p w14:paraId="533777E1" w14:textId="634B4DE3" w:rsidR="000E10A3" w:rsidRPr="00184305" w:rsidRDefault="000E10A3" w:rsidP="000E10A3">
      <w:pPr>
        <w:pStyle w:val="Textkrper"/>
        <w:numPr>
          <w:ilvl w:val="0"/>
          <w:numId w:val="37"/>
        </w:numPr>
        <w:rPr>
          <w:iCs/>
          <w:lang w:val="de-AT"/>
        </w:rPr>
      </w:pPr>
      <w:r w:rsidRPr="00184305">
        <w:rPr>
          <w:iCs/>
          <w:lang w:val="de-AT"/>
        </w:rPr>
        <w:t>Datenbankschnittstelle für CRUD-Operationen</w:t>
      </w:r>
    </w:p>
    <w:p w14:paraId="757FAC81" w14:textId="712E1B74" w:rsidR="000E10A3" w:rsidRPr="00A2688C" w:rsidRDefault="000E10A3" w:rsidP="000E10A3">
      <w:pPr>
        <w:pStyle w:val="Textkrper"/>
        <w:numPr>
          <w:ilvl w:val="0"/>
          <w:numId w:val="37"/>
        </w:numPr>
        <w:rPr>
          <w:iCs/>
          <w:lang w:val="de-AT"/>
        </w:rPr>
      </w:pPr>
      <w:r w:rsidRPr="00184305">
        <w:rPr>
          <w:iCs/>
          <w:lang w:val="de-AT"/>
        </w:rPr>
        <w:t>Integrationsschnittstellen für externe Dienste wie Zahlungsabwickler (Stripe, PayPal etc.)</w:t>
      </w:r>
      <w:r w:rsidR="00A2688C">
        <w:rPr>
          <w:iCs/>
          <w:lang w:val="de-AT"/>
        </w:rPr>
        <w:br/>
      </w:r>
    </w:p>
    <w:p w14:paraId="3E09D783" w14:textId="77777777" w:rsidR="000E10A3" w:rsidRPr="008E289B" w:rsidRDefault="000E10A3" w:rsidP="000E10A3">
      <w:pPr>
        <w:pStyle w:val="Textkrper"/>
        <w:rPr>
          <w:iCs/>
          <w:u w:val="single"/>
          <w:lang w:val="de-AT"/>
        </w:rPr>
      </w:pPr>
      <w:r w:rsidRPr="008E289B">
        <w:rPr>
          <w:iCs/>
          <w:u w:val="single"/>
          <w:lang w:val="de-AT"/>
        </w:rPr>
        <w:t>(Optional) Qualitäts-/Leistungsmerkmale</w:t>
      </w:r>
    </w:p>
    <w:p w14:paraId="1A9D7FCE" w14:textId="4C986FAD" w:rsidR="000E10A3" w:rsidRPr="00184305" w:rsidRDefault="000E10A3" w:rsidP="000E10A3">
      <w:pPr>
        <w:pStyle w:val="Textkrper"/>
        <w:numPr>
          <w:ilvl w:val="0"/>
          <w:numId w:val="38"/>
        </w:numPr>
        <w:rPr>
          <w:iCs/>
          <w:lang w:val="de-AT"/>
        </w:rPr>
      </w:pPr>
      <w:r w:rsidRPr="00F85A1E">
        <w:rPr>
          <w:iCs/>
          <w:u w:val="single"/>
          <w:lang w:val="de-AT"/>
        </w:rPr>
        <w:t>Sicherheit</w:t>
      </w:r>
      <w:r w:rsidRPr="00184305">
        <w:rPr>
          <w:b/>
          <w:bCs/>
          <w:iCs/>
          <w:lang w:val="de-AT"/>
        </w:rPr>
        <w:t xml:space="preserve">: </w:t>
      </w:r>
      <w:r w:rsidRPr="00184305">
        <w:rPr>
          <w:iCs/>
          <w:lang w:val="de-AT"/>
        </w:rPr>
        <w:t>Implementiert Sicherheitsmaßnahmen wie SSL/TLS-Verschlüsselung, mehrstufige Authentifizierung und regelmäßige Sicherheitsaudits</w:t>
      </w:r>
    </w:p>
    <w:p w14:paraId="273CB2B1" w14:textId="1CDB298C" w:rsidR="000E10A3" w:rsidRPr="00184305" w:rsidRDefault="000E10A3" w:rsidP="000E10A3">
      <w:pPr>
        <w:pStyle w:val="Textkrper"/>
        <w:numPr>
          <w:ilvl w:val="0"/>
          <w:numId w:val="39"/>
        </w:numPr>
        <w:rPr>
          <w:iCs/>
          <w:lang w:val="de-AT"/>
        </w:rPr>
      </w:pPr>
      <w:r w:rsidRPr="00F85A1E">
        <w:rPr>
          <w:iCs/>
          <w:u w:val="single"/>
          <w:lang w:val="de-AT"/>
        </w:rPr>
        <w:t>Skalierbarkeit</w:t>
      </w:r>
      <w:r w:rsidRPr="00184305">
        <w:rPr>
          <w:b/>
          <w:bCs/>
          <w:iCs/>
          <w:lang w:val="de-AT"/>
        </w:rPr>
        <w:t xml:space="preserve">: </w:t>
      </w:r>
      <w:r w:rsidRPr="00184305">
        <w:rPr>
          <w:iCs/>
          <w:lang w:val="de-AT"/>
        </w:rPr>
        <w:t>Fähigkeit, Lastspitzen durch Skalierung zu bewältigen und tausende gleichzeitige Benutzeranfragen zu unterstützen</w:t>
      </w:r>
    </w:p>
    <w:p w14:paraId="396A7E84" w14:textId="1F2EAF5A" w:rsidR="000E10A3" w:rsidRPr="00A2688C" w:rsidRDefault="000E10A3" w:rsidP="000E10A3">
      <w:pPr>
        <w:pStyle w:val="Textkrper"/>
        <w:numPr>
          <w:ilvl w:val="0"/>
          <w:numId w:val="39"/>
        </w:numPr>
        <w:rPr>
          <w:iCs/>
          <w:lang w:val="de-AT"/>
        </w:rPr>
      </w:pPr>
      <w:r w:rsidRPr="00F85A1E">
        <w:rPr>
          <w:iCs/>
          <w:u w:val="single"/>
          <w:lang w:val="de-AT"/>
        </w:rPr>
        <w:t>Zuverlässigkeit</w:t>
      </w:r>
      <w:r w:rsidRPr="00184305">
        <w:rPr>
          <w:b/>
          <w:bCs/>
          <w:iCs/>
          <w:lang w:val="de-AT"/>
        </w:rPr>
        <w:t xml:space="preserve">: </w:t>
      </w:r>
      <w:r w:rsidRPr="00184305">
        <w:rPr>
          <w:iCs/>
          <w:lang w:val="de-AT"/>
        </w:rPr>
        <w:t>Gewährleistung einer hohen Verfügbarkeit und schnellen Wiederherstellung bei Ausfällen durch Backup- und Recovery-Strategien</w:t>
      </w:r>
      <w:r w:rsidR="00A2688C">
        <w:rPr>
          <w:iCs/>
          <w:lang w:val="de-AT"/>
        </w:rPr>
        <w:br/>
      </w:r>
    </w:p>
    <w:p w14:paraId="45844F11" w14:textId="77777777" w:rsidR="000E10A3" w:rsidRPr="008E289B" w:rsidRDefault="000E10A3" w:rsidP="000E10A3">
      <w:pPr>
        <w:pStyle w:val="Textkrper"/>
        <w:rPr>
          <w:iCs/>
          <w:u w:val="single"/>
          <w:lang w:val="de-AT"/>
        </w:rPr>
      </w:pPr>
      <w:r w:rsidRPr="008E289B">
        <w:rPr>
          <w:iCs/>
          <w:u w:val="single"/>
          <w:lang w:val="de-AT"/>
        </w:rPr>
        <w:t>(Optional) Ablageort/Datei(en)</w:t>
      </w:r>
    </w:p>
    <w:p w14:paraId="7FDA1318" w14:textId="73D90A65" w:rsidR="000E10A3" w:rsidRPr="00184305" w:rsidRDefault="000E10A3" w:rsidP="000E10A3">
      <w:pPr>
        <w:pStyle w:val="Textkrper"/>
        <w:numPr>
          <w:ilvl w:val="0"/>
          <w:numId w:val="40"/>
        </w:numPr>
        <w:rPr>
          <w:iCs/>
          <w:lang w:val="de-AT"/>
        </w:rPr>
      </w:pPr>
      <w:r w:rsidRPr="00184305">
        <w:rPr>
          <w:iCs/>
          <w:lang w:val="de-AT"/>
        </w:rPr>
        <w:t xml:space="preserve">Serverseitiger Code befindet sich in einem gesicherten Repository, zugänglich nur für berechtigte </w:t>
      </w:r>
      <w:r w:rsidR="001F60FE">
        <w:rPr>
          <w:iCs/>
          <w:lang w:val="de-AT"/>
        </w:rPr>
        <w:t>Developer-Teams</w:t>
      </w:r>
    </w:p>
    <w:p w14:paraId="72CB77B9" w14:textId="38C1D7EC" w:rsidR="000E10A3" w:rsidRPr="00A2688C" w:rsidRDefault="000E10A3" w:rsidP="000E10A3">
      <w:pPr>
        <w:pStyle w:val="Textkrper"/>
        <w:numPr>
          <w:ilvl w:val="0"/>
          <w:numId w:val="40"/>
        </w:numPr>
        <w:rPr>
          <w:iCs/>
          <w:lang w:val="de-AT"/>
        </w:rPr>
      </w:pPr>
      <w:r w:rsidRPr="00184305">
        <w:rPr>
          <w:iCs/>
          <w:lang w:val="de-AT"/>
        </w:rPr>
        <w:t>Konfigurationsdateien und Skripte für die Deployment-Pipeline sind ebenfalls in Versionskontrollsystemen gespeichert</w:t>
      </w:r>
      <w:r w:rsidR="00A2688C">
        <w:rPr>
          <w:iCs/>
          <w:lang w:val="de-AT"/>
        </w:rPr>
        <w:br/>
      </w:r>
    </w:p>
    <w:p w14:paraId="02BCF89C" w14:textId="77777777" w:rsidR="000E10A3" w:rsidRPr="008E289B" w:rsidRDefault="000E10A3" w:rsidP="000E10A3">
      <w:pPr>
        <w:pStyle w:val="Textkrper"/>
        <w:rPr>
          <w:iCs/>
          <w:u w:val="single"/>
          <w:lang w:val="de-AT"/>
        </w:rPr>
      </w:pPr>
      <w:r w:rsidRPr="008E289B">
        <w:rPr>
          <w:iCs/>
          <w:u w:val="single"/>
          <w:lang w:val="de-AT"/>
        </w:rPr>
        <w:t>(Optional) Erfüllte Anforderungen</w:t>
      </w:r>
    </w:p>
    <w:p w14:paraId="269A2AA7" w14:textId="7F85538B" w:rsidR="000E10A3" w:rsidRPr="00184305" w:rsidRDefault="000E10A3" w:rsidP="000E10A3">
      <w:pPr>
        <w:pStyle w:val="Textkrper"/>
        <w:numPr>
          <w:ilvl w:val="0"/>
          <w:numId w:val="41"/>
        </w:numPr>
        <w:rPr>
          <w:iCs/>
          <w:lang w:val="de-AT"/>
        </w:rPr>
      </w:pPr>
      <w:r w:rsidRPr="00184305">
        <w:rPr>
          <w:iCs/>
          <w:lang w:val="de-AT"/>
        </w:rPr>
        <w:t>Kompatibilität mit gängigen Webstandards und Sicherheitsprotokollen</w:t>
      </w:r>
    </w:p>
    <w:p w14:paraId="03630212" w14:textId="38E30165" w:rsidR="000E10A3" w:rsidRPr="00184305" w:rsidRDefault="000E10A3" w:rsidP="000E10A3">
      <w:pPr>
        <w:pStyle w:val="Textkrper"/>
        <w:numPr>
          <w:ilvl w:val="0"/>
          <w:numId w:val="41"/>
        </w:numPr>
        <w:rPr>
          <w:iCs/>
          <w:lang w:val="de-AT"/>
        </w:rPr>
      </w:pPr>
      <w:r w:rsidRPr="00184305">
        <w:rPr>
          <w:iCs/>
          <w:lang w:val="de-AT"/>
        </w:rPr>
        <w:t>Erfüllung der Performance-Kriterien gemäß Service-Level-Agreements (SLAs)</w:t>
      </w:r>
    </w:p>
    <w:p w14:paraId="767BFC95" w14:textId="6D1BED42" w:rsidR="000E10A3" w:rsidRPr="00A2688C" w:rsidRDefault="000E10A3" w:rsidP="000E10A3">
      <w:pPr>
        <w:pStyle w:val="Textkrper"/>
        <w:numPr>
          <w:ilvl w:val="0"/>
          <w:numId w:val="41"/>
        </w:numPr>
        <w:rPr>
          <w:iCs/>
          <w:lang w:val="de-AT"/>
        </w:rPr>
      </w:pPr>
      <w:r w:rsidRPr="00184305">
        <w:rPr>
          <w:iCs/>
          <w:lang w:val="de-AT"/>
        </w:rPr>
        <w:t xml:space="preserve">Implementierung von APIs </w:t>
      </w:r>
      <w:r w:rsidR="0093334E" w:rsidRPr="00184305">
        <w:rPr>
          <w:iCs/>
          <w:lang w:val="de-AT"/>
        </w:rPr>
        <w:t>gemäß den OpenAPI-Spezifikationen</w:t>
      </w:r>
      <w:r w:rsidRPr="00184305">
        <w:rPr>
          <w:iCs/>
          <w:lang w:val="de-AT"/>
        </w:rPr>
        <w:t xml:space="preserve"> für eine klare und konsistente Schnittstellenbeschreibung</w:t>
      </w:r>
      <w:r w:rsidR="0093334E">
        <w:rPr>
          <w:iCs/>
          <w:lang w:val="de-AT"/>
        </w:rPr>
        <w:br/>
      </w:r>
    </w:p>
    <w:p w14:paraId="0D95CCC7" w14:textId="524488A5" w:rsidR="000E10A3" w:rsidRPr="008E289B" w:rsidRDefault="000E10A3" w:rsidP="000E10A3">
      <w:pPr>
        <w:pStyle w:val="Textkrper"/>
        <w:rPr>
          <w:iCs/>
          <w:u w:val="single"/>
          <w:lang w:val="de-DE"/>
        </w:rPr>
      </w:pPr>
      <w:r w:rsidRPr="008E289B">
        <w:rPr>
          <w:iCs/>
          <w:u w:val="single"/>
          <w:lang w:val="de-DE"/>
        </w:rPr>
        <w:t>(</w:t>
      </w:r>
      <w:r w:rsidR="008E289B">
        <w:rPr>
          <w:iCs/>
          <w:u w:val="single"/>
          <w:lang w:val="de-DE"/>
        </w:rPr>
        <w:t>O</w:t>
      </w:r>
      <w:r w:rsidRPr="008E289B">
        <w:rPr>
          <w:iCs/>
          <w:u w:val="single"/>
          <w:lang w:val="de-DE"/>
        </w:rPr>
        <w:t>ptional) Offene Punkte/Probleme/Risiken</w:t>
      </w:r>
    </w:p>
    <w:p w14:paraId="46DDB074" w14:textId="77DAD0D2" w:rsidR="000E10A3" w:rsidRPr="00184305" w:rsidRDefault="000E10A3" w:rsidP="000E10A3">
      <w:pPr>
        <w:pStyle w:val="Textkrper"/>
        <w:numPr>
          <w:ilvl w:val="0"/>
          <w:numId w:val="42"/>
        </w:numPr>
        <w:rPr>
          <w:iCs/>
          <w:lang w:val="de-AT"/>
        </w:rPr>
      </w:pPr>
      <w:r w:rsidRPr="00184305">
        <w:rPr>
          <w:iCs/>
          <w:lang w:val="de-AT"/>
        </w:rPr>
        <w:t>Abhängigkeit von der Verfügbarkeit und Stabilität externer APIs kann zu einer Beeinträchtigung der Dienstleistungen führen</w:t>
      </w:r>
    </w:p>
    <w:p w14:paraId="41C73AE4" w14:textId="2089F5C3" w:rsidR="000E10A3" w:rsidRPr="00184305" w:rsidRDefault="000E10A3" w:rsidP="000E10A3">
      <w:pPr>
        <w:pStyle w:val="Textkrper"/>
        <w:numPr>
          <w:ilvl w:val="0"/>
          <w:numId w:val="43"/>
        </w:numPr>
        <w:rPr>
          <w:iCs/>
          <w:lang w:val="de-AT"/>
        </w:rPr>
      </w:pPr>
      <w:r w:rsidRPr="00184305">
        <w:rPr>
          <w:iCs/>
          <w:lang w:val="de-AT"/>
        </w:rPr>
        <w:t>Potenzielle Leistungseinbußen bei nicht optimiertem Datenbankdesign und schlecht verwalteten Ressourcen</w:t>
      </w:r>
    </w:p>
    <w:p w14:paraId="132B141F" w14:textId="67A5FBD9" w:rsidR="000E10A3" w:rsidRPr="00184305" w:rsidRDefault="000E10A3" w:rsidP="000E10A3">
      <w:pPr>
        <w:pStyle w:val="Textkrper"/>
        <w:numPr>
          <w:ilvl w:val="0"/>
          <w:numId w:val="43"/>
        </w:numPr>
        <w:rPr>
          <w:iCs/>
          <w:lang w:val="de-AT"/>
        </w:rPr>
      </w:pPr>
      <w:r w:rsidRPr="00184305">
        <w:rPr>
          <w:iCs/>
          <w:lang w:val="de-AT"/>
        </w:rPr>
        <w:t>Risiko von Datenverlust oder -korruption bei unzureichender Transaktionssteuerung und fehlerhafter Datenhandhabung</w:t>
      </w:r>
    </w:p>
    <w:p w14:paraId="76AFB430" w14:textId="77777777" w:rsidR="000E10A3" w:rsidRPr="00184305" w:rsidRDefault="000E10A3" w:rsidP="000E10A3">
      <w:pPr>
        <w:pStyle w:val="Textkrper"/>
        <w:rPr>
          <w:b/>
          <w:bCs/>
          <w:iCs/>
          <w:lang w:val="de-AT"/>
        </w:rPr>
      </w:pPr>
    </w:p>
    <w:p w14:paraId="4DA087DA" w14:textId="77777777" w:rsidR="000E10A3" w:rsidRPr="00394770" w:rsidRDefault="000E10A3" w:rsidP="000E10A3">
      <w:pPr>
        <w:pStyle w:val="berschrift2"/>
        <w:rPr>
          <w:lang w:val="de-DE"/>
        </w:rPr>
      </w:pPr>
      <w:bookmarkStart w:id="11" w:name="X4e28e78288b972ef597af89fecfd75e3570f52b"/>
      <w:r w:rsidRPr="00394770">
        <w:rPr>
          <w:lang w:val="de-DE"/>
        </w:rPr>
        <w:lastRenderedPageBreak/>
        <w:t>Ebene 2</w:t>
      </w:r>
      <w:bookmarkEnd w:id="11"/>
    </w:p>
    <w:p w14:paraId="22889E1F" w14:textId="69C5A272" w:rsidR="000E10A3" w:rsidRPr="00394770" w:rsidRDefault="000E10A3" w:rsidP="000E10A3">
      <w:pPr>
        <w:pStyle w:val="FirstParagraph"/>
        <w:rPr>
          <w:lang w:val="de-DE"/>
        </w:rPr>
      </w:pPr>
      <w:r w:rsidRPr="00394770">
        <w:rPr>
          <w:lang w:val="de-DE"/>
        </w:rPr>
        <w:t>Beschreiben Sie den inneren Aufbau (einiger) Bausteine aus Ebene 1 als Whitebox.</w:t>
      </w:r>
      <w:r w:rsidR="008E289B">
        <w:rPr>
          <w:lang w:val="de-DE"/>
        </w:rPr>
        <w:br/>
      </w:r>
    </w:p>
    <w:p w14:paraId="64D10C62" w14:textId="61F1FB93" w:rsidR="000E10A3" w:rsidRPr="00394770" w:rsidRDefault="000E10A3" w:rsidP="000E10A3">
      <w:pPr>
        <w:pStyle w:val="berschrift3"/>
        <w:rPr>
          <w:lang w:val="de-DE"/>
        </w:rPr>
      </w:pPr>
      <w:bookmarkStart w:id="12" w:name="X7c2c1946687f07fe636c760bad2b3d03047d5b0"/>
      <w:r w:rsidRPr="00394770">
        <w:rPr>
          <w:lang w:val="de-DE"/>
        </w:rPr>
        <w:t xml:space="preserve">Whitebox </w:t>
      </w:r>
      <w:bookmarkEnd w:id="12"/>
      <w:r>
        <w:rPr>
          <w:i/>
          <w:lang w:val="de-DE"/>
        </w:rPr>
        <w:t>Frontend-App</w:t>
      </w:r>
      <w:r w:rsidR="00902AAF">
        <w:rPr>
          <w:i/>
          <w:lang w:val="de-DE"/>
        </w:rPr>
        <w:br/>
      </w:r>
      <w:r w:rsidR="00902AAF">
        <w:rPr>
          <w:i/>
          <w:lang w:val="de-DE"/>
        </w:rPr>
        <w:br/>
      </w:r>
    </w:p>
    <w:p w14:paraId="42D4F9F9" w14:textId="77777777" w:rsidR="000E10A3" w:rsidRDefault="000E10A3" w:rsidP="000E10A3">
      <w:pPr>
        <w:pStyle w:val="berschrift3"/>
      </w:pPr>
      <w:bookmarkStart w:id="13" w:name="X1dd6c489aafe578183cce818e0f5ae6990adc6e"/>
      <w:r w:rsidRPr="00315DEF">
        <w:rPr>
          <w:noProof/>
        </w:rPr>
        <w:drawing>
          <wp:inline distT="0" distB="0" distL="0" distR="0" wp14:anchorId="0736203C" wp14:editId="27235BA9">
            <wp:extent cx="4081562" cy="5429250"/>
            <wp:effectExtent l="0" t="0" r="0" b="0"/>
            <wp:docPr id="1887108709" name="Grafik 1" descr="Ein Bild, das Text, Diagramm,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108709" name="Grafik 1" descr="Ein Bild, das Text, Diagramm, Screenshot, Reihe enthält.&#10;&#10;Automatisch generierte Beschreibung"/>
                    <pic:cNvPicPr/>
                  </pic:nvPicPr>
                  <pic:blipFill>
                    <a:blip r:embed="rId9"/>
                    <a:stretch>
                      <a:fillRect/>
                    </a:stretch>
                  </pic:blipFill>
                  <pic:spPr>
                    <a:xfrm>
                      <a:off x="0" y="0"/>
                      <a:ext cx="4121198" cy="5481973"/>
                    </a:xfrm>
                    <a:prstGeom prst="rect">
                      <a:avLst/>
                    </a:prstGeom>
                  </pic:spPr>
                </pic:pic>
              </a:graphicData>
            </a:graphic>
          </wp:inline>
        </w:drawing>
      </w:r>
    </w:p>
    <w:p w14:paraId="7F868E49" w14:textId="77777777" w:rsidR="000E10A3" w:rsidRPr="00962558" w:rsidRDefault="000E10A3" w:rsidP="000E10A3">
      <w:pPr>
        <w:pStyle w:val="Textkrper"/>
      </w:pPr>
    </w:p>
    <w:p w14:paraId="680D75A3" w14:textId="1B4D2752" w:rsidR="000E10A3" w:rsidRDefault="000E10A3" w:rsidP="000E10A3">
      <w:pPr>
        <w:pStyle w:val="berschrift3"/>
        <w:rPr>
          <w:i/>
        </w:rPr>
      </w:pPr>
      <w:r>
        <w:lastRenderedPageBreak/>
        <w:t xml:space="preserve">Whitebox </w:t>
      </w:r>
      <w:bookmarkEnd w:id="13"/>
      <w:r>
        <w:rPr>
          <w:i/>
        </w:rPr>
        <w:t>Backend Server</w:t>
      </w:r>
      <w:r w:rsidR="00902AAF">
        <w:rPr>
          <w:i/>
        </w:rPr>
        <w:br/>
      </w:r>
    </w:p>
    <w:p w14:paraId="6766D670" w14:textId="77777777" w:rsidR="000E10A3" w:rsidRPr="00315DEF" w:rsidRDefault="000E10A3" w:rsidP="000E10A3">
      <w:pPr>
        <w:pStyle w:val="Textkrper"/>
      </w:pPr>
      <w:r w:rsidRPr="00315DEF">
        <w:rPr>
          <w:noProof/>
        </w:rPr>
        <w:drawing>
          <wp:inline distT="0" distB="0" distL="0" distR="0" wp14:anchorId="27B72F1D" wp14:editId="39973CE8">
            <wp:extent cx="4725059" cy="5620534"/>
            <wp:effectExtent l="0" t="0" r="0" b="0"/>
            <wp:docPr id="1457128178" name="Grafik 1" descr="Ein Bild, das Text, Screenshot, Diagramm,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128178" name="Grafik 1" descr="Ein Bild, das Text, Screenshot, Diagramm, Reihe enthält.&#10;&#10;Automatisch generierte Beschreibung"/>
                    <pic:cNvPicPr/>
                  </pic:nvPicPr>
                  <pic:blipFill>
                    <a:blip r:embed="rId10"/>
                    <a:stretch>
                      <a:fillRect/>
                    </a:stretch>
                  </pic:blipFill>
                  <pic:spPr>
                    <a:xfrm>
                      <a:off x="0" y="0"/>
                      <a:ext cx="4725059" cy="5620534"/>
                    </a:xfrm>
                    <a:prstGeom prst="rect">
                      <a:avLst/>
                    </a:prstGeom>
                  </pic:spPr>
                </pic:pic>
              </a:graphicData>
            </a:graphic>
          </wp:inline>
        </w:drawing>
      </w:r>
    </w:p>
    <w:p w14:paraId="6F3D79ED" w14:textId="77777777" w:rsidR="000E10A3" w:rsidRPr="00394770" w:rsidRDefault="000E10A3" w:rsidP="000E10A3">
      <w:pPr>
        <w:pStyle w:val="berschrift2"/>
        <w:rPr>
          <w:lang w:val="de-DE"/>
        </w:rPr>
      </w:pPr>
      <w:bookmarkStart w:id="14" w:name="X425fe72c1062c430e590ab4d02fe03eb7be99cb"/>
      <w:r w:rsidRPr="00394770">
        <w:rPr>
          <w:lang w:val="de-DE"/>
        </w:rPr>
        <w:t>Ebene 3</w:t>
      </w:r>
      <w:bookmarkEnd w:id="14"/>
    </w:p>
    <w:p w14:paraId="247B60E0" w14:textId="77777777" w:rsidR="000E10A3" w:rsidRPr="00394770" w:rsidRDefault="000E10A3" w:rsidP="000E10A3">
      <w:pPr>
        <w:pStyle w:val="FirstParagraph"/>
        <w:rPr>
          <w:lang w:val="de-DE"/>
        </w:rPr>
      </w:pPr>
      <w:r w:rsidRPr="00394770">
        <w:rPr>
          <w:lang w:val="de-DE"/>
        </w:rPr>
        <w:t>Beschreiben Sie den inneren Aufbau (einiger) Bausteine aus Ebene 2 als Whitebox.</w:t>
      </w:r>
    </w:p>
    <w:p w14:paraId="371FAAD9" w14:textId="6EEA0B08" w:rsidR="000E10A3" w:rsidRPr="008E289B" w:rsidRDefault="000E10A3" w:rsidP="000E10A3">
      <w:pPr>
        <w:pStyle w:val="Textkrper"/>
        <w:rPr>
          <w:b/>
          <w:bCs/>
          <w:u w:val="single"/>
          <w:lang w:val="de-DE"/>
        </w:rPr>
      </w:pPr>
      <w:bookmarkStart w:id="15" w:name="X9c687e538af53bf3620a35f020ebf3d71ec395b"/>
      <w:r w:rsidRPr="008E289B">
        <w:rPr>
          <w:b/>
          <w:bCs/>
          <w:u w:val="single"/>
          <w:lang w:val="de-DE"/>
        </w:rPr>
        <w:t>Whitebox Baustein</w:t>
      </w:r>
      <w:bookmarkEnd w:id="15"/>
      <w:r w:rsidR="008E289B">
        <w:rPr>
          <w:b/>
          <w:bCs/>
          <w:u w:val="single"/>
          <w:lang w:val="de-DE"/>
        </w:rPr>
        <w:t xml:space="preserve"> 1</w:t>
      </w:r>
      <w:r w:rsidRPr="008E289B">
        <w:rPr>
          <w:b/>
          <w:bCs/>
          <w:u w:val="single"/>
          <w:lang w:val="de-DE"/>
        </w:rPr>
        <w:t>: Benutzerauthentifizierung</w:t>
      </w:r>
      <w:r w:rsidRPr="008E289B">
        <w:rPr>
          <w:b/>
          <w:bCs/>
          <w:u w:val="single"/>
          <w:lang w:val="de-DE"/>
        </w:rPr>
        <w:br/>
      </w:r>
    </w:p>
    <w:tbl>
      <w:tblPr>
        <w:tblStyle w:val="Tabellenraster"/>
        <w:tblW w:w="0" w:type="auto"/>
        <w:tblLook w:val="04A0" w:firstRow="1" w:lastRow="0" w:firstColumn="1" w:lastColumn="0" w:noHBand="0" w:noVBand="1"/>
      </w:tblPr>
      <w:tblGrid>
        <w:gridCol w:w="3539"/>
      </w:tblGrid>
      <w:tr w:rsidR="000E10A3" w14:paraId="7B6B0151" w14:textId="77777777" w:rsidTr="00F40711">
        <w:trPr>
          <w:trHeight w:val="1134"/>
        </w:trPr>
        <w:tc>
          <w:tcPr>
            <w:tcW w:w="3539" w:type="dxa"/>
          </w:tcPr>
          <w:p w14:paraId="54EA09E4" w14:textId="77777777" w:rsidR="000E10A3" w:rsidRDefault="000E10A3" w:rsidP="00F40711">
            <w:pPr>
              <w:pStyle w:val="Textkrper"/>
              <w:numPr>
                <w:ilvl w:val="0"/>
                <w:numId w:val="7"/>
              </w:numPr>
              <w:rPr>
                <w:lang w:val="de-DE"/>
              </w:rPr>
            </w:pPr>
            <w:r>
              <w:rPr>
                <w:lang w:val="de-DE"/>
              </w:rPr>
              <w:t>Benutzermeldung</w:t>
            </w:r>
          </w:p>
          <w:p w14:paraId="318A5F79" w14:textId="77777777" w:rsidR="000E10A3" w:rsidRDefault="000E10A3" w:rsidP="00F40711">
            <w:pPr>
              <w:pStyle w:val="Textkrper"/>
              <w:numPr>
                <w:ilvl w:val="0"/>
                <w:numId w:val="7"/>
              </w:numPr>
              <w:rPr>
                <w:lang w:val="de-DE"/>
              </w:rPr>
            </w:pPr>
            <w:r>
              <w:rPr>
                <w:lang w:val="de-DE"/>
              </w:rPr>
              <w:t>Registrierung</w:t>
            </w:r>
          </w:p>
          <w:p w14:paraId="247D7129" w14:textId="77777777" w:rsidR="000E10A3" w:rsidRDefault="000E10A3" w:rsidP="00F40711">
            <w:pPr>
              <w:pStyle w:val="Textkrper"/>
              <w:numPr>
                <w:ilvl w:val="0"/>
                <w:numId w:val="7"/>
              </w:numPr>
              <w:rPr>
                <w:lang w:val="de-DE"/>
              </w:rPr>
            </w:pPr>
            <w:r>
              <w:rPr>
                <w:lang w:val="de-DE"/>
              </w:rPr>
              <w:t>OAuth Token Austausch</w:t>
            </w:r>
          </w:p>
        </w:tc>
      </w:tr>
    </w:tbl>
    <w:p w14:paraId="531E6EF2" w14:textId="1DDB82DF" w:rsidR="000E10A3" w:rsidRPr="008E289B" w:rsidRDefault="000E10A3" w:rsidP="000E10A3">
      <w:pPr>
        <w:pStyle w:val="Textkrper"/>
        <w:rPr>
          <w:b/>
          <w:bCs/>
          <w:u w:val="single"/>
          <w:lang w:val="de-AT"/>
        </w:rPr>
      </w:pPr>
      <w:bookmarkStart w:id="16" w:name="X1d7811810cc229d42197eea0330c3da84eee759"/>
      <w:r w:rsidRPr="008E289B">
        <w:rPr>
          <w:b/>
          <w:bCs/>
          <w:u w:val="single"/>
          <w:lang w:val="de-AT"/>
        </w:rPr>
        <w:lastRenderedPageBreak/>
        <w:t>Whitebox Baustein</w:t>
      </w:r>
      <w:bookmarkEnd w:id="16"/>
      <w:r w:rsidR="008E289B">
        <w:rPr>
          <w:b/>
          <w:bCs/>
          <w:u w:val="single"/>
          <w:lang w:val="de-AT"/>
        </w:rPr>
        <w:t xml:space="preserve"> 2</w:t>
      </w:r>
      <w:r w:rsidRPr="008E289B">
        <w:rPr>
          <w:b/>
          <w:bCs/>
          <w:u w:val="single"/>
          <w:lang w:val="de-AT"/>
        </w:rPr>
        <w:t>: Fahrtensuche und Buchung</w:t>
      </w:r>
      <w:r w:rsidRPr="008E289B">
        <w:rPr>
          <w:b/>
          <w:bCs/>
          <w:u w:val="single"/>
          <w:lang w:val="de-AT"/>
        </w:rPr>
        <w:br/>
      </w:r>
    </w:p>
    <w:tbl>
      <w:tblPr>
        <w:tblStyle w:val="Tabellenraster"/>
        <w:tblW w:w="0" w:type="auto"/>
        <w:tblLook w:val="04A0" w:firstRow="1" w:lastRow="0" w:firstColumn="1" w:lastColumn="0" w:noHBand="0" w:noVBand="1"/>
      </w:tblPr>
      <w:tblGrid>
        <w:gridCol w:w="3539"/>
      </w:tblGrid>
      <w:tr w:rsidR="000E10A3" w14:paraId="25A1DE43" w14:textId="77777777" w:rsidTr="00F40711">
        <w:trPr>
          <w:trHeight w:val="1034"/>
        </w:trPr>
        <w:tc>
          <w:tcPr>
            <w:tcW w:w="3539" w:type="dxa"/>
          </w:tcPr>
          <w:p w14:paraId="519310C1" w14:textId="77777777" w:rsidR="000E10A3" w:rsidRDefault="000E10A3" w:rsidP="000E10A3">
            <w:pPr>
              <w:pStyle w:val="Textkrper"/>
              <w:numPr>
                <w:ilvl w:val="0"/>
                <w:numId w:val="47"/>
              </w:numPr>
              <w:rPr>
                <w:lang w:val="de-AT"/>
              </w:rPr>
            </w:pPr>
            <w:r>
              <w:rPr>
                <w:lang w:val="de-AT"/>
              </w:rPr>
              <w:t>Suchanfragen bearbeiten</w:t>
            </w:r>
          </w:p>
          <w:p w14:paraId="11F6A9F6" w14:textId="77777777" w:rsidR="000E10A3" w:rsidRDefault="000E10A3" w:rsidP="000E10A3">
            <w:pPr>
              <w:pStyle w:val="Textkrper"/>
              <w:numPr>
                <w:ilvl w:val="0"/>
                <w:numId w:val="47"/>
              </w:numPr>
              <w:rPr>
                <w:lang w:val="de-AT"/>
              </w:rPr>
            </w:pPr>
            <w:r>
              <w:rPr>
                <w:lang w:val="de-AT"/>
              </w:rPr>
              <w:t>Fahrt buchen</w:t>
            </w:r>
          </w:p>
          <w:p w14:paraId="3EE300C8" w14:textId="77777777" w:rsidR="000E10A3" w:rsidRDefault="000E10A3" w:rsidP="000E10A3">
            <w:pPr>
              <w:pStyle w:val="Textkrper"/>
              <w:numPr>
                <w:ilvl w:val="0"/>
                <w:numId w:val="47"/>
              </w:numPr>
              <w:rPr>
                <w:lang w:val="de-AT"/>
              </w:rPr>
            </w:pPr>
            <w:r>
              <w:rPr>
                <w:lang w:val="de-AT"/>
              </w:rPr>
              <w:t>Zahlungsabwicklung</w:t>
            </w:r>
          </w:p>
        </w:tc>
      </w:tr>
    </w:tbl>
    <w:p w14:paraId="4DD86F81" w14:textId="77777777" w:rsidR="000E10A3" w:rsidRPr="0063329D" w:rsidRDefault="000E10A3" w:rsidP="000E10A3">
      <w:pPr>
        <w:pStyle w:val="Textkrper"/>
        <w:rPr>
          <w:lang w:val="de-AT"/>
        </w:rPr>
      </w:pPr>
    </w:p>
    <w:p w14:paraId="033A866D" w14:textId="54F1BF30" w:rsidR="000E10A3" w:rsidRPr="008E289B" w:rsidRDefault="000E10A3" w:rsidP="000E10A3">
      <w:pPr>
        <w:pStyle w:val="Textkrper"/>
        <w:rPr>
          <w:b/>
          <w:bCs/>
          <w:u w:val="single"/>
        </w:rPr>
      </w:pPr>
      <w:bookmarkStart w:id="17" w:name="X1426d009a9e803cab3ebad17855eb33c86109bd"/>
      <w:r w:rsidRPr="008E289B">
        <w:rPr>
          <w:b/>
          <w:bCs/>
          <w:u w:val="single"/>
        </w:rPr>
        <w:t>Whitebox Baustein</w:t>
      </w:r>
      <w:bookmarkEnd w:id="17"/>
      <w:r w:rsidR="008E289B">
        <w:rPr>
          <w:b/>
          <w:bCs/>
          <w:u w:val="single"/>
        </w:rPr>
        <w:t xml:space="preserve"> 3</w:t>
      </w:r>
      <w:r w:rsidRPr="008E289B">
        <w:rPr>
          <w:b/>
          <w:bCs/>
          <w:u w:val="single"/>
        </w:rPr>
        <w:t>: Sicherheitsmechanismen</w:t>
      </w:r>
      <w:r w:rsidRPr="008E289B">
        <w:rPr>
          <w:b/>
          <w:bCs/>
          <w:u w:val="single"/>
        </w:rPr>
        <w:br/>
      </w:r>
    </w:p>
    <w:tbl>
      <w:tblPr>
        <w:tblStyle w:val="Tabellenraster"/>
        <w:tblW w:w="0" w:type="auto"/>
        <w:tblLook w:val="04A0" w:firstRow="1" w:lastRow="0" w:firstColumn="1" w:lastColumn="0" w:noHBand="0" w:noVBand="1"/>
      </w:tblPr>
      <w:tblGrid>
        <w:gridCol w:w="3539"/>
      </w:tblGrid>
      <w:tr w:rsidR="000E10A3" w14:paraId="42CA37F8" w14:textId="77777777" w:rsidTr="00F40711">
        <w:trPr>
          <w:trHeight w:val="280"/>
        </w:trPr>
        <w:tc>
          <w:tcPr>
            <w:tcW w:w="3539" w:type="dxa"/>
          </w:tcPr>
          <w:p w14:paraId="7743BFE9" w14:textId="77777777" w:rsidR="000E10A3" w:rsidRDefault="000E10A3" w:rsidP="000E10A3">
            <w:pPr>
              <w:pStyle w:val="Textkrper"/>
              <w:numPr>
                <w:ilvl w:val="0"/>
                <w:numId w:val="48"/>
              </w:numPr>
            </w:pPr>
            <w:r>
              <w:t>SSL/TLS Verschlüsserung</w:t>
            </w:r>
          </w:p>
          <w:p w14:paraId="7D265650" w14:textId="77777777" w:rsidR="000E10A3" w:rsidRDefault="000E10A3" w:rsidP="000E10A3">
            <w:pPr>
              <w:pStyle w:val="Textkrper"/>
              <w:numPr>
                <w:ilvl w:val="0"/>
                <w:numId w:val="48"/>
              </w:numPr>
            </w:pPr>
            <w:r>
              <w:t>Mehrstufige Authentifizierung</w:t>
            </w:r>
          </w:p>
        </w:tc>
      </w:tr>
    </w:tbl>
    <w:p w14:paraId="62D1F723" w14:textId="77777777" w:rsidR="000E10A3" w:rsidRPr="0063329D" w:rsidRDefault="000E10A3" w:rsidP="000E10A3">
      <w:pPr>
        <w:pStyle w:val="Textkrper"/>
      </w:pPr>
    </w:p>
    <w:p w14:paraId="2C02F5F3" w14:textId="77777777" w:rsidR="000E10A3" w:rsidRPr="00394770" w:rsidRDefault="000E10A3" w:rsidP="000E10A3">
      <w:pPr>
        <w:pStyle w:val="berschrift1"/>
        <w:rPr>
          <w:lang w:val="de-DE"/>
        </w:rPr>
      </w:pPr>
      <w:bookmarkStart w:id="18" w:name="section-runtime-view"/>
      <w:r w:rsidRPr="00394770">
        <w:rPr>
          <w:lang w:val="de-DE"/>
        </w:rPr>
        <w:t>Laufzeitsicht</w:t>
      </w:r>
      <w:bookmarkEnd w:id="18"/>
    </w:p>
    <w:p w14:paraId="5A4816CD" w14:textId="44D988B9" w:rsidR="000E10A3" w:rsidRDefault="000E10A3" w:rsidP="000E10A3">
      <w:pPr>
        <w:pStyle w:val="berschrift2"/>
      </w:pPr>
      <w:bookmarkStart w:id="19" w:name="X52e01976cb8bd81cdfc928260366a9d2693f2df"/>
      <w:r>
        <w:rPr>
          <w:i/>
        </w:rPr>
        <w:t>Authentifizierung und Nutzermeldung</w:t>
      </w:r>
      <w:bookmarkEnd w:id="19"/>
      <w:r>
        <w:rPr>
          <w:i/>
        </w:rPr>
        <w:br/>
      </w:r>
    </w:p>
    <w:p w14:paraId="1A9F952F" w14:textId="77777777" w:rsidR="000E10A3" w:rsidRPr="008E289B" w:rsidRDefault="000E10A3" w:rsidP="000E10A3">
      <w:pPr>
        <w:numPr>
          <w:ilvl w:val="0"/>
          <w:numId w:val="12"/>
        </w:numPr>
        <w:rPr>
          <w:b/>
          <w:bCs/>
          <w:u w:val="single"/>
          <w:lang w:val="de-DE"/>
        </w:rPr>
      </w:pPr>
      <w:r w:rsidRPr="008E289B">
        <w:rPr>
          <w:b/>
          <w:bCs/>
          <w:u w:val="single"/>
          <w:lang w:val="de-DE"/>
        </w:rPr>
        <w:t xml:space="preserve">Ablaufbeschreibung: </w:t>
      </w:r>
    </w:p>
    <w:p w14:paraId="772AF653" w14:textId="48307E0C" w:rsidR="000E10A3" w:rsidRPr="005D61A7" w:rsidRDefault="000E10A3" w:rsidP="000E10A3">
      <w:pPr>
        <w:numPr>
          <w:ilvl w:val="1"/>
          <w:numId w:val="12"/>
        </w:numPr>
        <w:rPr>
          <w:lang w:val="de-DE"/>
        </w:rPr>
      </w:pPr>
      <w:r w:rsidRPr="005D61A7">
        <w:rPr>
          <w:lang w:val="de-DE"/>
        </w:rPr>
        <w:t>Der Nutzer öffnet die Anwendungsseite und gibt Benutzername und Passwort ein</w:t>
      </w:r>
    </w:p>
    <w:p w14:paraId="4638CE94" w14:textId="07607917" w:rsidR="000E10A3" w:rsidRPr="005D61A7" w:rsidRDefault="000E10A3" w:rsidP="000E10A3">
      <w:pPr>
        <w:numPr>
          <w:ilvl w:val="1"/>
          <w:numId w:val="12"/>
        </w:numPr>
        <w:rPr>
          <w:lang w:val="de-DE"/>
        </w:rPr>
      </w:pPr>
      <w:r w:rsidRPr="005D61A7">
        <w:rPr>
          <w:lang w:val="de-DE"/>
        </w:rPr>
        <w:t>Das Anwendungs-Frontend übermittelt die Anmeldedaten an den Authentifizierungsdienst</w:t>
      </w:r>
    </w:p>
    <w:p w14:paraId="0C59EA7F" w14:textId="1B121BF5" w:rsidR="000E10A3" w:rsidRPr="005D61A7" w:rsidRDefault="000E10A3" w:rsidP="000E10A3">
      <w:pPr>
        <w:numPr>
          <w:ilvl w:val="1"/>
          <w:numId w:val="12"/>
        </w:numPr>
        <w:rPr>
          <w:lang w:val="de-DE"/>
        </w:rPr>
      </w:pPr>
      <w:r w:rsidRPr="005D61A7">
        <w:rPr>
          <w:lang w:val="de-DE"/>
        </w:rPr>
        <w:t>Der Authentifizierungsdienst überprüft die Anmeldedaten gegenüber der Benutzerdatenbank</w:t>
      </w:r>
    </w:p>
    <w:p w14:paraId="7085BEBC" w14:textId="20C74D1D" w:rsidR="000E10A3" w:rsidRPr="005D61A7" w:rsidRDefault="000E10A3" w:rsidP="000E10A3">
      <w:pPr>
        <w:numPr>
          <w:ilvl w:val="1"/>
          <w:numId w:val="12"/>
        </w:numPr>
        <w:rPr>
          <w:lang w:val="de-DE"/>
        </w:rPr>
      </w:pPr>
      <w:r w:rsidRPr="005D61A7">
        <w:rPr>
          <w:lang w:val="de-DE"/>
        </w:rPr>
        <w:t>Bei erfolgreicher Authentifizierung erstellt der Authentifizierungsdienst ein Token und sendet es an das Anwendungs-Frontend</w:t>
      </w:r>
    </w:p>
    <w:p w14:paraId="5F2112C9" w14:textId="52DD12CA" w:rsidR="000E10A3" w:rsidRDefault="000E10A3" w:rsidP="00F85A1E">
      <w:pPr>
        <w:numPr>
          <w:ilvl w:val="1"/>
          <w:numId w:val="12"/>
        </w:numPr>
        <w:rPr>
          <w:lang w:val="de-DE"/>
        </w:rPr>
      </w:pPr>
      <w:r w:rsidRPr="005D61A7">
        <w:rPr>
          <w:lang w:val="de-DE"/>
        </w:rPr>
        <w:t>Das Anwendungs-Frontend speichert d</w:t>
      </w:r>
      <w:r w:rsidR="00343949">
        <w:rPr>
          <w:lang w:val="de-DE"/>
        </w:rPr>
        <w:t>en</w:t>
      </w:r>
      <w:r w:rsidRPr="005D61A7">
        <w:rPr>
          <w:lang w:val="de-DE"/>
        </w:rPr>
        <w:t xml:space="preserve"> Token und ermöglicht dem Nutzer Zugriff auf geschützte Ressourcen</w:t>
      </w:r>
    </w:p>
    <w:p w14:paraId="4C498258" w14:textId="77777777" w:rsidR="00F85A1E" w:rsidRDefault="00F85A1E" w:rsidP="00F85A1E">
      <w:pPr>
        <w:rPr>
          <w:lang w:val="de-DE"/>
        </w:rPr>
      </w:pPr>
    </w:p>
    <w:p w14:paraId="7B65B9D2" w14:textId="77777777" w:rsidR="00F85A1E" w:rsidRPr="00F85A1E" w:rsidRDefault="00F85A1E" w:rsidP="00F85A1E">
      <w:pPr>
        <w:rPr>
          <w:lang w:val="de-DE"/>
        </w:rPr>
      </w:pPr>
    </w:p>
    <w:p w14:paraId="66A3E385" w14:textId="77777777" w:rsidR="000E10A3" w:rsidRDefault="000E10A3" w:rsidP="000E10A3">
      <w:pPr>
        <w:ind w:left="480"/>
        <w:rPr>
          <w:lang w:val="de-DE"/>
        </w:rPr>
      </w:pPr>
    </w:p>
    <w:p w14:paraId="6B168A93" w14:textId="77777777" w:rsidR="000E10A3" w:rsidRPr="008E289B" w:rsidRDefault="000E10A3" w:rsidP="000E10A3">
      <w:pPr>
        <w:pStyle w:val="Listenabsatz"/>
        <w:numPr>
          <w:ilvl w:val="0"/>
          <w:numId w:val="12"/>
        </w:numPr>
        <w:rPr>
          <w:b/>
          <w:bCs/>
          <w:u w:val="single"/>
          <w:lang w:val="de-DE"/>
        </w:rPr>
      </w:pPr>
      <w:r w:rsidRPr="008E289B">
        <w:rPr>
          <w:b/>
          <w:bCs/>
          <w:u w:val="single"/>
          <w:lang w:val="de-DE"/>
        </w:rPr>
        <w:lastRenderedPageBreak/>
        <w:t>Besonderheiten:</w:t>
      </w:r>
    </w:p>
    <w:p w14:paraId="5ACF2A94" w14:textId="10C530EB" w:rsidR="000E10A3" w:rsidRPr="005D61A7" w:rsidRDefault="000E10A3" w:rsidP="000E10A3">
      <w:pPr>
        <w:pStyle w:val="berschrift2"/>
        <w:numPr>
          <w:ilvl w:val="1"/>
          <w:numId w:val="12"/>
        </w:numPr>
        <w:rPr>
          <w:rFonts w:asciiTheme="minorHAnsi" w:eastAsiaTheme="minorHAnsi" w:hAnsiTheme="minorHAnsi" w:cstheme="minorBidi"/>
          <w:b w:val="0"/>
          <w:bCs w:val="0"/>
          <w:color w:val="auto"/>
          <w:sz w:val="24"/>
          <w:szCs w:val="24"/>
          <w:lang w:val="de-DE"/>
        </w:rPr>
      </w:pPr>
      <w:bookmarkStart w:id="20" w:name="X4ae5b5c571db2b577743cc139fc1cd512f72cc6"/>
      <w:r w:rsidRPr="005D61A7">
        <w:rPr>
          <w:rFonts w:asciiTheme="minorHAnsi" w:eastAsiaTheme="minorHAnsi" w:hAnsiTheme="minorHAnsi" w:cstheme="minorBidi"/>
          <w:b w:val="0"/>
          <w:bCs w:val="0"/>
          <w:color w:val="auto"/>
          <w:sz w:val="24"/>
          <w:szCs w:val="24"/>
          <w:lang w:val="de-DE"/>
        </w:rPr>
        <w:t>Der Authentifizierungsdienst kommuniziert direkt mit der Benutzerdatenbank, um die Anmeldedaten zu überprüfen</w:t>
      </w:r>
    </w:p>
    <w:p w14:paraId="58A14F4C" w14:textId="16372B55" w:rsidR="000E10A3" w:rsidRPr="005D61A7" w:rsidRDefault="000E10A3" w:rsidP="000E10A3">
      <w:pPr>
        <w:pStyle w:val="berschrift2"/>
        <w:numPr>
          <w:ilvl w:val="1"/>
          <w:numId w:val="12"/>
        </w:numPr>
        <w:rPr>
          <w:rFonts w:asciiTheme="minorHAnsi" w:eastAsiaTheme="minorHAnsi" w:hAnsiTheme="minorHAnsi" w:cstheme="minorBidi"/>
          <w:b w:val="0"/>
          <w:bCs w:val="0"/>
          <w:color w:val="auto"/>
          <w:sz w:val="24"/>
          <w:szCs w:val="24"/>
          <w:lang w:val="de-DE"/>
        </w:rPr>
      </w:pPr>
      <w:r w:rsidRPr="005D61A7">
        <w:rPr>
          <w:rFonts w:asciiTheme="minorHAnsi" w:eastAsiaTheme="minorHAnsi" w:hAnsiTheme="minorHAnsi" w:cstheme="minorBidi"/>
          <w:b w:val="0"/>
          <w:bCs w:val="0"/>
          <w:color w:val="auto"/>
          <w:sz w:val="24"/>
          <w:szCs w:val="24"/>
          <w:lang w:val="de-DE"/>
        </w:rPr>
        <w:t>D</w:t>
      </w:r>
      <w:r w:rsidR="00FC08DF">
        <w:rPr>
          <w:rFonts w:asciiTheme="minorHAnsi" w:eastAsiaTheme="minorHAnsi" w:hAnsiTheme="minorHAnsi" w:cstheme="minorBidi"/>
          <w:b w:val="0"/>
          <w:bCs w:val="0"/>
          <w:color w:val="auto"/>
          <w:sz w:val="24"/>
          <w:szCs w:val="24"/>
          <w:lang w:val="de-DE"/>
        </w:rPr>
        <w:t>er</w:t>
      </w:r>
      <w:r w:rsidRPr="005D61A7">
        <w:rPr>
          <w:rFonts w:asciiTheme="minorHAnsi" w:eastAsiaTheme="minorHAnsi" w:hAnsiTheme="minorHAnsi" w:cstheme="minorBidi"/>
          <w:b w:val="0"/>
          <w:bCs w:val="0"/>
          <w:color w:val="auto"/>
          <w:sz w:val="24"/>
          <w:szCs w:val="24"/>
          <w:lang w:val="de-DE"/>
        </w:rPr>
        <w:t xml:space="preserve"> Token basiert auf einem sicheren Authentifizierungsprotokoll (z.B. OAuth 2.0)</w:t>
      </w:r>
    </w:p>
    <w:p w14:paraId="3F6C0727" w14:textId="1708823E" w:rsidR="000E10A3" w:rsidRPr="005D61A7" w:rsidRDefault="000E10A3" w:rsidP="000E10A3">
      <w:pPr>
        <w:pStyle w:val="berschrift2"/>
        <w:numPr>
          <w:ilvl w:val="1"/>
          <w:numId w:val="12"/>
        </w:numPr>
        <w:rPr>
          <w:rFonts w:asciiTheme="minorHAnsi" w:eastAsiaTheme="minorHAnsi" w:hAnsiTheme="minorHAnsi" w:cstheme="minorBidi"/>
          <w:b w:val="0"/>
          <w:bCs w:val="0"/>
          <w:color w:val="auto"/>
          <w:sz w:val="24"/>
          <w:szCs w:val="24"/>
          <w:lang w:val="de-DE"/>
        </w:rPr>
      </w:pPr>
      <w:r w:rsidRPr="005D61A7">
        <w:rPr>
          <w:rFonts w:asciiTheme="minorHAnsi" w:eastAsiaTheme="minorHAnsi" w:hAnsiTheme="minorHAnsi" w:cstheme="minorBidi"/>
          <w:b w:val="0"/>
          <w:bCs w:val="0"/>
          <w:color w:val="auto"/>
          <w:sz w:val="24"/>
          <w:szCs w:val="24"/>
          <w:lang w:val="de-DE"/>
        </w:rPr>
        <w:t>Das Anwendungs-Frontend muss sicherstellen, dass das Token sicher gespeichert und bei jeder Anfrage an geschützte Ressourcen übermittelt wird</w:t>
      </w:r>
    </w:p>
    <w:bookmarkEnd w:id="20"/>
    <w:p w14:paraId="2E5B3644" w14:textId="77777777" w:rsidR="000E10A3" w:rsidRDefault="000E10A3" w:rsidP="000E10A3">
      <w:pPr>
        <w:pStyle w:val="berschrift2"/>
        <w:rPr>
          <w:i/>
          <w:lang w:val="de-DE"/>
        </w:rPr>
      </w:pPr>
      <w:r>
        <w:rPr>
          <w:i/>
          <w:lang w:val="de-DE"/>
        </w:rPr>
        <w:t>Fahrtenbuchung in der Ride-Sharing-App</w:t>
      </w:r>
    </w:p>
    <w:p w14:paraId="7C3D9309" w14:textId="77777777" w:rsidR="000E10A3" w:rsidRPr="008E289B" w:rsidRDefault="000E10A3" w:rsidP="000E10A3">
      <w:pPr>
        <w:pStyle w:val="Textkrper"/>
        <w:numPr>
          <w:ilvl w:val="0"/>
          <w:numId w:val="44"/>
        </w:numPr>
        <w:rPr>
          <w:b/>
          <w:bCs/>
          <w:u w:val="single"/>
          <w:lang w:val="de-AT"/>
        </w:rPr>
      </w:pPr>
      <w:r w:rsidRPr="008E289B">
        <w:rPr>
          <w:b/>
          <w:bCs/>
          <w:u w:val="single"/>
          <w:lang w:val="de-AT"/>
        </w:rPr>
        <w:t>Ablaufbeschreibung:</w:t>
      </w:r>
    </w:p>
    <w:p w14:paraId="613EB348" w14:textId="77F25AFE" w:rsidR="000E10A3" w:rsidRPr="002322B2" w:rsidRDefault="000E10A3" w:rsidP="000E10A3">
      <w:pPr>
        <w:pStyle w:val="Textkrper"/>
        <w:numPr>
          <w:ilvl w:val="1"/>
          <w:numId w:val="44"/>
        </w:numPr>
        <w:rPr>
          <w:lang w:val="de-AT"/>
        </w:rPr>
      </w:pPr>
      <w:r w:rsidRPr="002322B2">
        <w:rPr>
          <w:lang w:val="de-AT"/>
        </w:rPr>
        <w:t>Der Nutzer öffnet die Ride-Sharing-App und gibt den gewünschten Abhol- und Zielort ein</w:t>
      </w:r>
    </w:p>
    <w:p w14:paraId="3D70CA77" w14:textId="2799C83F" w:rsidR="000E10A3" w:rsidRPr="002322B2" w:rsidRDefault="000E10A3" w:rsidP="000E10A3">
      <w:pPr>
        <w:pStyle w:val="Textkrper"/>
        <w:numPr>
          <w:ilvl w:val="1"/>
          <w:numId w:val="44"/>
        </w:numPr>
        <w:rPr>
          <w:lang w:val="de-AT"/>
        </w:rPr>
      </w:pPr>
      <w:r w:rsidRPr="002322B2">
        <w:rPr>
          <w:lang w:val="de-AT"/>
        </w:rPr>
        <w:t>Das App-Frontend sendet die Anfrage an den Fahrtenvermittlungsdienst</w:t>
      </w:r>
    </w:p>
    <w:p w14:paraId="2B1413FE" w14:textId="51A3EA09" w:rsidR="000E10A3" w:rsidRPr="002322B2" w:rsidRDefault="000E10A3" w:rsidP="000E10A3">
      <w:pPr>
        <w:pStyle w:val="Textkrper"/>
        <w:numPr>
          <w:ilvl w:val="1"/>
          <w:numId w:val="44"/>
        </w:numPr>
        <w:rPr>
          <w:lang w:val="de-AT"/>
        </w:rPr>
      </w:pPr>
      <w:r w:rsidRPr="002322B2">
        <w:rPr>
          <w:lang w:val="de-AT"/>
        </w:rPr>
        <w:t>Der Fahrtenvermittlungsdienst analysiert die Anfrage und sucht verfügbare Fahrer in der Nähe des Abholorts</w:t>
      </w:r>
    </w:p>
    <w:p w14:paraId="3C4FCC2B" w14:textId="18562A3F" w:rsidR="000E10A3" w:rsidRPr="002322B2" w:rsidRDefault="000E10A3" w:rsidP="000E10A3">
      <w:pPr>
        <w:pStyle w:val="Textkrper"/>
        <w:numPr>
          <w:ilvl w:val="1"/>
          <w:numId w:val="44"/>
        </w:numPr>
        <w:rPr>
          <w:lang w:val="de-AT"/>
        </w:rPr>
      </w:pPr>
      <w:r w:rsidRPr="002322B2">
        <w:rPr>
          <w:lang w:val="de-AT"/>
        </w:rPr>
        <w:t>Der Fahrtenvermittlungsdienst wählt einen geeigneten Fahrer aus und sendet die Anfrage zur Fahrtannahme</w:t>
      </w:r>
    </w:p>
    <w:p w14:paraId="5C585FBE" w14:textId="3C9F7799" w:rsidR="000E10A3" w:rsidRPr="002322B2" w:rsidRDefault="000E10A3" w:rsidP="000E10A3">
      <w:pPr>
        <w:pStyle w:val="Textkrper"/>
        <w:numPr>
          <w:ilvl w:val="1"/>
          <w:numId w:val="44"/>
        </w:numPr>
        <w:rPr>
          <w:lang w:val="de-AT"/>
        </w:rPr>
      </w:pPr>
      <w:r w:rsidRPr="002322B2">
        <w:rPr>
          <w:lang w:val="de-AT"/>
        </w:rPr>
        <w:t>Der ausgewählte Fahrer erhält die Anfrage und kann sie akzeptieren oder ablehnen</w:t>
      </w:r>
    </w:p>
    <w:p w14:paraId="455DD8DC" w14:textId="4CBBF1B6" w:rsidR="000E10A3" w:rsidRPr="002322B2" w:rsidRDefault="000E10A3" w:rsidP="000E10A3">
      <w:pPr>
        <w:pStyle w:val="Textkrper"/>
        <w:numPr>
          <w:ilvl w:val="1"/>
          <w:numId w:val="44"/>
        </w:numPr>
        <w:rPr>
          <w:lang w:val="de-AT"/>
        </w:rPr>
      </w:pPr>
      <w:r w:rsidRPr="002322B2">
        <w:rPr>
          <w:lang w:val="de-AT"/>
        </w:rPr>
        <w:t>Bei Annahme informiert das App-Frontend den Nutzer über den akzeptierten Fahrer und die voraussichtliche Ankunftszeit</w:t>
      </w:r>
    </w:p>
    <w:p w14:paraId="3C554BC9" w14:textId="6134B7BF" w:rsidR="000E10A3" w:rsidRPr="002322B2" w:rsidRDefault="000E10A3" w:rsidP="000E10A3">
      <w:pPr>
        <w:pStyle w:val="Textkrper"/>
        <w:numPr>
          <w:ilvl w:val="1"/>
          <w:numId w:val="44"/>
        </w:numPr>
        <w:rPr>
          <w:lang w:val="de-AT"/>
        </w:rPr>
      </w:pPr>
      <w:r w:rsidRPr="002322B2">
        <w:rPr>
          <w:lang w:val="de-AT"/>
        </w:rPr>
        <w:t>Der Fahrer folgt der Navigation zum Abholort und holt den Nutzer ab</w:t>
      </w:r>
    </w:p>
    <w:p w14:paraId="2F492C05" w14:textId="3E79F20E" w:rsidR="000E10A3" w:rsidRPr="002322B2" w:rsidRDefault="000E10A3" w:rsidP="000E10A3">
      <w:pPr>
        <w:pStyle w:val="Textkrper"/>
        <w:numPr>
          <w:ilvl w:val="1"/>
          <w:numId w:val="44"/>
        </w:numPr>
        <w:rPr>
          <w:lang w:val="de-AT"/>
        </w:rPr>
      </w:pPr>
      <w:r w:rsidRPr="002322B2">
        <w:rPr>
          <w:lang w:val="de-AT"/>
        </w:rPr>
        <w:t>Die App verfolgt die Fahrt in Echtzeit und zeigt dem Nutzer den Fortschritt auf der Karte an</w:t>
      </w:r>
    </w:p>
    <w:p w14:paraId="252A9907" w14:textId="6747CA7E" w:rsidR="000E10A3" w:rsidRPr="002322B2" w:rsidRDefault="000E10A3" w:rsidP="000E10A3">
      <w:pPr>
        <w:pStyle w:val="Textkrper"/>
        <w:numPr>
          <w:ilvl w:val="1"/>
          <w:numId w:val="44"/>
        </w:numPr>
        <w:rPr>
          <w:lang w:val="de-AT"/>
        </w:rPr>
      </w:pPr>
      <w:r w:rsidRPr="002322B2">
        <w:rPr>
          <w:lang w:val="de-AT"/>
        </w:rPr>
        <w:t>Nach Abschluss der Fahrt erfolgt die Zahlung über die App und beide, Fahrer und Nutzer, haben die Möglichkeit, sich zu bewerten</w:t>
      </w:r>
    </w:p>
    <w:p w14:paraId="6E3D79E2" w14:textId="77777777" w:rsidR="000E10A3" w:rsidRDefault="000E10A3" w:rsidP="000E10A3">
      <w:pPr>
        <w:pStyle w:val="Textkrper"/>
        <w:rPr>
          <w:lang w:val="de-AT"/>
        </w:rPr>
      </w:pPr>
    </w:p>
    <w:p w14:paraId="4779B2DC" w14:textId="77777777" w:rsidR="000E10A3" w:rsidRPr="008E289B" w:rsidRDefault="000E10A3" w:rsidP="000E10A3">
      <w:pPr>
        <w:pStyle w:val="Textkrper"/>
        <w:numPr>
          <w:ilvl w:val="0"/>
          <w:numId w:val="44"/>
        </w:numPr>
        <w:rPr>
          <w:b/>
          <w:bCs/>
          <w:u w:val="single"/>
          <w:lang w:val="de-AT"/>
        </w:rPr>
      </w:pPr>
      <w:r w:rsidRPr="008E289B">
        <w:rPr>
          <w:b/>
          <w:bCs/>
          <w:u w:val="single"/>
          <w:lang w:val="de-AT"/>
        </w:rPr>
        <w:t>Besonderheiten:</w:t>
      </w:r>
    </w:p>
    <w:p w14:paraId="22CF8128" w14:textId="6BE84A75" w:rsidR="000E10A3" w:rsidRPr="002322B2" w:rsidRDefault="000E10A3" w:rsidP="000E10A3">
      <w:pPr>
        <w:pStyle w:val="Textkrper"/>
        <w:numPr>
          <w:ilvl w:val="1"/>
          <w:numId w:val="44"/>
        </w:numPr>
        <w:rPr>
          <w:lang w:val="de-AT"/>
        </w:rPr>
      </w:pPr>
      <w:r w:rsidRPr="002322B2">
        <w:rPr>
          <w:lang w:val="de-AT"/>
        </w:rPr>
        <w:t>Der Fahrtenvermittlungsdienst muss effizient Fahrer in der Nähe finden und berücksichtig</w:t>
      </w:r>
      <w:r w:rsidR="003E2C73">
        <w:rPr>
          <w:lang w:val="de-AT"/>
        </w:rPr>
        <w:t>t</w:t>
      </w:r>
      <w:r w:rsidRPr="002322B2">
        <w:rPr>
          <w:lang w:val="de-AT"/>
        </w:rPr>
        <w:t xml:space="preserve"> dabei verschiedene Faktoren wie Verfügbarkeit, Entfernung und aktuelle Verkehrslage</w:t>
      </w:r>
    </w:p>
    <w:p w14:paraId="0D9AB034" w14:textId="497D4F95" w:rsidR="000E10A3" w:rsidRPr="002322B2" w:rsidRDefault="000E10A3" w:rsidP="000E10A3">
      <w:pPr>
        <w:pStyle w:val="Textkrper"/>
        <w:numPr>
          <w:ilvl w:val="1"/>
          <w:numId w:val="44"/>
        </w:numPr>
        <w:rPr>
          <w:lang w:val="de-AT"/>
        </w:rPr>
      </w:pPr>
      <w:r w:rsidRPr="002322B2">
        <w:rPr>
          <w:lang w:val="de-AT"/>
        </w:rPr>
        <w:t>Die Echtzeitverfolgung der Fahrt erfordert eine zuverlässige Kommunikation zwischen App-Frontend, dem Fahrer und dem Fahrtenvermittlungsdienst</w:t>
      </w:r>
    </w:p>
    <w:p w14:paraId="0266781C" w14:textId="3028C927" w:rsidR="000E10A3" w:rsidRPr="002322B2" w:rsidRDefault="000E10A3" w:rsidP="000E10A3">
      <w:pPr>
        <w:pStyle w:val="Textkrper"/>
        <w:numPr>
          <w:ilvl w:val="1"/>
          <w:numId w:val="44"/>
        </w:numPr>
        <w:rPr>
          <w:lang w:val="de-AT"/>
        </w:rPr>
      </w:pPr>
      <w:r w:rsidRPr="002322B2">
        <w:rPr>
          <w:lang w:val="de-AT"/>
        </w:rPr>
        <w:t>Die Zahlungsabwicklung sollte sicher und transparent sein, unter Verwendung von sicheren Zahlungsmethoden</w:t>
      </w:r>
    </w:p>
    <w:p w14:paraId="301A8D02" w14:textId="77777777" w:rsidR="000E10A3" w:rsidRPr="00394770" w:rsidRDefault="000E10A3" w:rsidP="000E10A3">
      <w:pPr>
        <w:pStyle w:val="berschrift1"/>
        <w:rPr>
          <w:lang w:val="de-DE"/>
        </w:rPr>
      </w:pPr>
      <w:bookmarkStart w:id="21" w:name="section-deployment-view"/>
      <w:r w:rsidRPr="00394770">
        <w:rPr>
          <w:lang w:val="de-DE"/>
        </w:rPr>
        <w:lastRenderedPageBreak/>
        <w:t>Verteilungssicht</w:t>
      </w:r>
      <w:bookmarkEnd w:id="21"/>
    </w:p>
    <w:p w14:paraId="63FE3153" w14:textId="77777777" w:rsidR="000E10A3" w:rsidRDefault="000E10A3" w:rsidP="000E10A3">
      <w:pPr>
        <w:pStyle w:val="DefinitionTerm"/>
        <w:rPr>
          <w:lang w:val="de-DE"/>
        </w:rPr>
      </w:pPr>
      <w:r w:rsidRPr="0049347E">
        <w:rPr>
          <w:i/>
          <w:noProof/>
          <w:lang w:val="de-DE"/>
        </w:rPr>
        <w:drawing>
          <wp:inline distT="0" distB="0" distL="0" distR="0" wp14:anchorId="7A087428" wp14:editId="315D279B">
            <wp:extent cx="4677428" cy="4753638"/>
            <wp:effectExtent l="0" t="0" r="8890" b="8890"/>
            <wp:docPr id="1650000940" name="Grafik 1" descr="Ein Bild, das Text, Screenshot, Diagramm, Rechteck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000940" name="Grafik 1" descr="Ein Bild, das Text, Screenshot, Diagramm, Rechteck enthält.&#10;&#10;Automatisch generierte Beschreibung"/>
                    <pic:cNvPicPr/>
                  </pic:nvPicPr>
                  <pic:blipFill>
                    <a:blip r:embed="rId11"/>
                    <a:stretch>
                      <a:fillRect/>
                    </a:stretch>
                  </pic:blipFill>
                  <pic:spPr>
                    <a:xfrm>
                      <a:off x="0" y="0"/>
                      <a:ext cx="4677428" cy="4753638"/>
                    </a:xfrm>
                    <a:prstGeom prst="rect">
                      <a:avLst/>
                    </a:prstGeom>
                  </pic:spPr>
                </pic:pic>
              </a:graphicData>
            </a:graphic>
          </wp:inline>
        </w:drawing>
      </w:r>
    </w:p>
    <w:p w14:paraId="29B71665" w14:textId="51AD2D50" w:rsidR="000E10A3" w:rsidRPr="008E289B" w:rsidRDefault="000E10A3" w:rsidP="000E10A3">
      <w:pPr>
        <w:pStyle w:val="DefinitionTerm"/>
        <w:rPr>
          <w:u w:val="single"/>
          <w:lang w:val="de-DE"/>
        </w:rPr>
      </w:pPr>
      <w:r w:rsidRPr="008E289B">
        <w:rPr>
          <w:u w:val="single"/>
          <w:lang w:val="de-DE"/>
        </w:rPr>
        <w:t>Begründung</w:t>
      </w:r>
      <w:r w:rsidRPr="008E289B">
        <w:rPr>
          <w:u w:val="single"/>
          <w:lang w:val="de-DE"/>
        </w:rPr>
        <w:br/>
      </w:r>
    </w:p>
    <w:p w14:paraId="6FE2E0FA" w14:textId="7BB042A1" w:rsidR="000E10A3" w:rsidRPr="00175E9C" w:rsidRDefault="000E10A3" w:rsidP="000E10A3">
      <w:pPr>
        <w:pStyle w:val="DefinitionTerm"/>
        <w:rPr>
          <w:b w:val="0"/>
          <w:iCs/>
          <w:lang w:val="de-DE"/>
        </w:rPr>
      </w:pPr>
      <w:r w:rsidRPr="00175E9C">
        <w:rPr>
          <w:b w:val="0"/>
          <w:iCs/>
          <w:lang w:val="de-DE"/>
        </w:rPr>
        <w:t>Die Verteilung des Gesamtsystems auf verschiedene Umgebungen und Rechner erfolgt, um eine hohe Verfügbarkeit, Skalierbarkeit und Ausfallsicherheit sicherzustellen. Zudem ermöglicht die gezielte Verteilung die optimale Nutzung von Ressourcen und eine verbesserte Lastenverteilung.</w:t>
      </w:r>
      <w:r>
        <w:rPr>
          <w:b w:val="0"/>
          <w:iCs/>
          <w:lang w:val="de-DE"/>
        </w:rPr>
        <w:br/>
      </w:r>
    </w:p>
    <w:p w14:paraId="6DDDD12D" w14:textId="794E36AA" w:rsidR="000E10A3" w:rsidRPr="008E289B" w:rsidRDefault="000E10A3" w:rsidP="000E10A3">
      <w:pPr>
        <w:pStyle w:val="DefinitionTerm"/>
        <w:rPr>
          <w:u w:val="single"/>
          <w:lang w:val="de-DE"/>
        </w:rPr>
      </w:pPr>
      <w:r w:rsidRPr="008E289B">
        <w:rPr>
          <w:u w:val="single"/>
          <w:lang w:val="de-DE"/>
        </w:rPr>
        <w:t>Qualitäts- und/oder Leistungsmerkmale</w:t>
      </w:r>
      <w:r w:rsidRPr="008E289B">
        <w:rPr>
          <w:u w:val="single"/>
          <w:lang w:val="de-DE"/>
        </w:rPr>
        <w:br/>
      </w:r>
    </w:p>
    <w:p w14:paraId="71AE9D03" w14:textId="1D59EE85" w:rsidR="000E10A3" w:rsidRPr="00E62C46" w:rsidRDefault="000E10A3" w:rsidP="000E10A3">
      <w:pPr>
        <w:pStyle w:val="DefinitionTerm"/>
        <w:numPr>
          <w:ilvl w:val="0"/>
          <w:numId w:val="45"/>
        </w:numPr>
        <w:rPr>
          <w:b w:val="0"/>
          <w:iCs/>
          <w:lang w:val="de-DE"/>
        </w:rPr>
      </w:pPr>
      <w:r w:rsidRPr="00175E9C">
        <w:rPr>
          <w:b w:val="0"/>
          <w:iCs/>
          <w:lang w:val="de-DE"/>
        </w:rPr>
        <w:t xml:space="preserve">Skalierbarkeit: Die Infrastruktur muss </w:t>
      </w:r>
      <w:r w:rsidR="00BC4BD0">
        <w:rPr>
          <w:b w:val="0"/>
          <w:iCs/>
          <w:lang w:val="de-DE"/>
        </w:rPr>
        <w:t xml:space="preserve">dazu </w:t>
      </w:r>
      <w:r w:rsidRPr="00175E9C">
        <w:rPr>
          <w:b w:val="0"/>
          <w:iCs/>
          <w:lang w:val="de-DE"/>
        </w:rPr>
        <w:t>in der Lage sein, mit steigender Nutzerzahl zu skalieren.</w:t>
      </w:r>
    </w:p>
    <w:p w14:paraId="52CA6B0F" w14:textId="1E202F8C" w:rsidR="000E10A3" w:rsidRPr="00E62C46" w:rsidRDefault="000E10A3" w:rsidP="000E10A3">
      <w:pPr>
        <w:pStyle w:val="DefinitionTerm"/>
        <w:numPr>
          <w:ilvl w:val="0"/>
          <w:numId w:val="45"/>
        </w:numPr>
        <w:rPr>
          <w:b w:val="0"/>
          <w:iCs/>
          <w:lang w:val="de-DE"/>
        </w:rPr>
      </w:pPr>
      <w:r w:rsidRPr="00175E9C">
        <w:rPr>
          <w:b w:val="0"/>
          <w:iCs/>
          <w:lang w:val="de-DE"/>
        </w:rPr>
        <w:t>Verfügbarkeit: Die Architektur strebt eine hohe Verfügbarkeit an, um Unterbrechungen und Ausfälle zu minimieren</w:t>
      </w:r>
    </w:p>
    <w:p w14:paraId="3A79F8BD" w14:textId="53CCCF6C" w:rsidR="000E10A3" w:rsidRPr="00E62C46" w:rsidRDefault="000E10A3" w:rsidP="000E10A3">
      <w:pPr>
        <w:pStyle w:val="DefinitionTerm"/>
        <w:numPr>
          <w:ilvl w:val="0"/>
          <w:numId w:val="45"/>
        </w:numPr>
        <w:rPr>
          <w:b w:val="0"/>
          <w:iCs/>
          <w:lang w:val="de-DE"/>
        </w:rPr>
      </w:pPr>
      <w:r w:rsidRPr="00175E9C">
        <w:rPr>
          <w:b w:val="0"/>
          <w:iCs/>
          <w:lang w:val="de-DE"/>
        </w:rPr>
        <w:t>Sicherheit: Die Verteilung berücksichtigt Sicherheitsaspekte, um sensible Daten angemessen zu schützen</w:t>
      </w:r>
    </w:p>
    <w:p w14:paraId="12DA4D6E" w14:textId="733E3999" w:rsidR="000E10A3" w:rsidRPr="000E10A3" w:rsidRDefault="000E10A3" w:rsidP="000E10A3">
      <w:pPr>
        <w:pStyle w:val="DefinitionTerm"/>
        <w:numPr>
          <w:ilvl w:val="0"/>
          <w:numId w:val="45"/>
        </w:numPr>
        <w:rPr>
          <w:b w:val="0"/>
          <w:iCs/>
          <w:lang w:val="de-DE"/>
        </w:rPr>
      </w:pPr>
      <w:r w:rsidRPr="00175E9C">
        <w:rPr>
          <w:b w:val="0"/>
          <w:iCs/>
          <w:lang w:val="de-DE"/>
        </w:rPr>
        <w:t>Leistung: Durch die Verteilung werden eine optimale Leistung und Antwortzeit angestrebt</w:t>
      </w:r>
      <w:r>
        <w:rPr>
          <w:b w:val="0"/>
          <w:iCs/>
          <w:lang w:val="de-DE"/>
        </w:rPr>
        <w:br/>
      </w:r>
      <w:r>
        <w:rPr>
          <w:b w:val="0"/>
          <w:iCs/>
          <w:lang w:val="de-DE"/>
        </w:rPr>
        <w:br/>
      </w:r>
    </w:p>
    <w:p w14:paraId="12C39C53" w14:textId="489402D5" w:rsidR="000E10A3" w:rsidRPr="008E289B" w:rsidRDefault="000E10A3" w:rsidP="000E10A3">
      <w:pPr>
        <w:pStyle w:val="DefinitionTerm"/>
        <w:rPr>
          <w:u w:val="single"/>
          <w:lang w:val="de-DE"/>
        </w:rPr>
      </w:pPr>
      <w:r w:rsidRPr="008E289B">
        <w:rPr>
          <w:u w:val="single"/>
          <w:lang w:val="de-DE"/>
        </w:rPr>
        <w:lastRenderedPageBreak/>
        <w:t>Zuordnung von Bausteinen zu Infrastruktur</w:t>
      </w:r>
      <w:r w:rsidRPr="008E289B">
        <w:rPr>
          <w:u w:val="single"/>
          <w:lang w:val="de-DE"/>
        </w:rPr>
        <w:br/>
      </w:r>
    </w:p>
    <w:p w14:paraId="7550C656" w14:textId="27B9A5ED" w:rsidR="000E10A3" w:rsidRDefault="000E10A3" w:rsidP="000E10A3">
      <w:pPr>
        <w:pStyle w:val="Definition"/>
        <w:numPr>
          <w:ilvl w:val="0"/>
          <w:numId w:val="46"/>
        </w:numPr>
        <w:rPr>
          <w:lang w:val="de-AT"/>
        </w:rPr>
      </w:pPr>
      <w:r w:rsidRPr="00175E9C">
        <w:rPr>
          <w:lang w:val="de-AT"/>
        </w:rPr>
        <w:t>Frontend-Server: Die Komponenten des Frontend-Servers werden auf den Webservern verteilt, um die Benutzerschnittstelle effizient bereitzustellen</w:t>
      </w:r>
    </w:p>
    <w:p w14:paraId="36D5B533" w14:textId="181F36E3" w:rsidR="000E10A3" w:rsidRDefault="000E10A3" w:rsidP="000E10A3">
      <w:pPr>
        <w:pStyle w:val="Definition"/>
        <w:numPr>
          <w:ilvl w:val="0"/>
          <w:numId w:val="46"/>
        </w:numPr>
        <w:rPr>
          <w:lang w:val="de-AT"/>
        </w:rPr>
      </w:pPr>
      <w:r w:rsidRPr="00175E9C">
        <w:rPr>
          <w:lang w:val="de-AT"/>
        </w:rPr>
        <w:t>Backend-Services: Die Backend-Services laufen auf separaten Anwendungsservern, um die Geschäftslogik zu verarbeiten</w:t>
      </w:r>
    </w:p>
    <w:p w14:paraId="3F9524FE" w14:textId="1ED995B8" w:rsidR="000E10A3" w:rsidRDefault="000E10A3" w:rsidP="000E10A3">
      <w:pPr>
        <w:pStyle w:val="Definition"/>
        <w:numPr>
          <w:ilvl w:val="0"/>
          <w:numId w:val="46"/>
        </w:numPr>
        <w:rPr>
          <w:lang w:val="de-AT"/>
        </w:rPr>
      </w:pPr>
      <w:r w:rsidRPr="00175E9C">
        <w:rPr>
          <w:lang w:val="de-AT"/>
        </w:rPr>
        <w:t>Datenbank: Die Datenbank wird auf einem dedizierten Datenbankserver betrieben, um Datenpersistenz zu gewährleisten</w:t>
      </w:r>
    </w:p>
    <w:p w14:paraId="57B8F858" w14:textId="3275F069" w:rsidR="000E10A3" w:rsidRPr="00E62C46" w:rsidRDefault="000E10A3" w:rsidP="000E10A3">
      <w:pPr>
        <w:pStyle w:val="Definition"/>
        <w:numPr>
          <w:ilvl w:val="0"/>
          <w:numId w:val="46"/>
        </w:numPr>
        <w:rPr>
          <w:lang w:val="de-AT"/>
        </w:rPr>
      </w:pPr>
      <w:r w:rsidRPr="00175E9C">
        <w:rPr>
          <w:lang w:val="de-AT"/>
        </w:rPr>
        <w:t>Load Balancer: Zur Optimierung der Lastenverteilung werden Load Balancer in der Verteilungsstruktur eingesetzt</w:t>
      </w:r>
    </w:p>
    <w:p w14:paraId="6E1C1A2A" w14:textId="6B650E11" w:rsidR="000E10A3" w:rsidRDefault="000E10A3" w:rsidP="000E10A3">
      <w:pPr>
        <w:pStyle w:val="Definition"/>
        <w:numPr>
          <w:ilvl w:val="0"/>
          <w:numId w:val="46"/>
        </w:numPr>
        <w:rPr>
          <w:lang w:val="de-AT"/>
        </w:rPr>
      </w:pPr>
      <w:r w:rsidRPr="00175E9C">
        <w:rPr>
          <w:lang w:val="de-AT"/>
        </w:rPr>
        <w:t xml:space="preserve">Authentifizierungsdienst: Der Authentifizierungsdienst wird auf verschiedenen Servern verteilt, um </w:t>
      </w:r>
      <w:r w:rsidR="001C75A7">
        <w:rPr>
          <w:lang w:val="de-AT"/>
        </w:rPr>
        <w:t>zu jeder Zeit</w:t>
      </w:r>
      <w:r w:rsidRPr="00175E9C">
        <w:rPr>
          <w:lang w:val="de-AT"/>
        </w:rPr>
        <w:t xml:space="preserve"> Verfügbarkeit sicherzustellen</w:t>
      </w:r>
    </w:p>
    <w:p w14:paraId="6AF7BF86" w14:textId="77777777" w:rsidR="000E10A3" w:rsidRPr="00175E9C" w:rsidRDefault="000E10A3" w:rsidP="000E10A3">
      <w:pPr>
        <w:pStyle w:val="Definition"/>
        <w:ind w:left="480"/>
        <w:rPr>
          <w:lang w:val="de-AT"/>
        </w:rPr>
      </w:pPr>
    </w:p>
    <w:p w14:paraId="4724A110" w14:textId="77777777" w:rsidR="000E10A3" w:rsidRPr="00394770" w:rsidRDefault="000E10A3" w:rsidP="000E10A3">
      <w:pPr>
        <w:pStyle w:val="berschrift2"/>
        <w:rPr>
          <w:lang w:val="de-DE"/>
        </w:rPr>
      </w:pPr>
      <w:bookmarkStart w:id="22" w:name="Xff8313a15ecec4f472bfa3b76a39372d4ee39b9"/>
      <w:r w:rsidRPr="00394770">
        <w:rPr>
          <w:lang w:val="de-DE"/>
        </w:rPr>
        <w:t>Infrastruktur Ebene 2</w:t>
      </w:r>
      <w:bookmarkEnd w:id="22"/>
    </w:p>
    <w:p w14:paraId="6343BA8D" w14:textId="77777777" w:rsidR="000E10A3" w:rsidRPr="00394770" w:rsidRDefault="000E10A3" w:rsidP="000E10A3">
      <w:pPr>
        <w:pStyle w:val="FirstParagraph"/>
        <w:rPr>
          <w:lang w:val="de-DE"/>
        </w:rPr>
      </w:pPr>
      <w:r w:rsidRPr="00394770">
        <w:rPr>
          <w:lang w:val="de-DE"/>
        </w:rPr>
        <w:t>An dieser Stelle können Sie den inneren Aufbau (einiger) Infrastrukturelemente aus Ebene 1 beschreiben.</w:t>
      </w:r>
    </w:p>
    <w:p w14:paraId="3858A7F6" w14:textId="77777777" w:rsidR="000E10A3" w:rsidRPr="00394770" w:rsidRDefault="000E10A3" w:rsidP="000E10A3">
      <w:pPr>
        <w:pStyle w:val="Textkrper"/>
        <w:rPr>
          <w:lang w:val="de-DE"/>
        </w:rPr>
      </w:pPr>
      <w:r w:rsidRPr="00394770">
        <w:rPr>
          <w:lang w:val="de-DE"/>
        </w:rPr>
        <w:t>Für jedes Infrastrukturelement kopieren Sie die Struktur aus Ebene 1.</w:t>
      </w:r>
    </w:p>
    <w:p w14:paraId="3C30620F" w14:textId="77777777" w:rsidR="000E10A3" w:rsidRPr="008E289B" w:rsidRDefault="000E10A3" w:rsidP="000E10A3">
      <w:pPr>
        <w:pStyle w:val="Textkrper"/>
        <w:rPr>
          <w:b/>
          <w:bCs/>
          <w:u w:val="single"/>
          <w:lang w:val="de-DE"/>
        </w:rPr>
      </w:pPr>
      <w:r w:rsidRPr="008E289B">
        <w:rPr>
          <w:b/>
          <w:bCs/>
          <w:u w:val="single"/>
          <w:lang w:val="de-DE"/>
        </w:rPr>
        <w:t>Webserver</w:t>
      </w:r>
    </w:p>
    <w:p w14:paraId="272E9D30" w14:textId="77777777" w:rsidR="000E10A3" w:rsidRPr="00E62C46" w:rsidRDefault="000E10A3" w:rsidP="000E10A3">
      <w:pPr>
        <w:pStyle w:val="berschrift3"/>
        <w:rPr>
          <w:rFonts w:asciiTheme="minorHAnsi" w:eastAsiaTheme="minorHAnsi" w:hAnsiTheme="minorHAnsi" w:cstheme="minorBidi"/>
          <w:b w:val="0"/>
          <w:bCs w:val="0"/>
          <w:iCs/>
          <w:color w:val="auto"/>
          <w:lang w:val="de-DE"/>
        </w:rPr>
      </w:pPr>
      <w:r w:rsidRPr="00E62C46">
        <w:rPr>
          <w:rFonts w:asciiTheme="minorHAnsi" w:eastAsiaTheme="minorHAnsi" w:hAnsiTheme="minorHAnsi" w:cstheme="minorBidi"/>
          <w:b w:val="0"/>
          <w:bCs w:val="0"/>
          <w:iCs/>
          <w:color w:val="auto"/>
          <w:lang w:val="de-DE"/>
        </w:rPr>
        <w:t>Der Webserver bildet eine zentrale Komponente auf der Ebene 2 der Infrastruktur. Er ist für die Bereitstellung des Frontend-Clients verantwortlich. Mehrere Instanzen des Webservers sind auf verschiedenen Rechnern in der Umgebung verteilt, um eine gleichmäßige Lastenverteilung zu gewährleisten. Ein Load Balancer leitet die Anfragen an die verfügbaren Webserver weiter.</w:t>
      </w:r>
    </w:p>
    <w:p w14:paraId="4250F5B5" w14:textId="77777777" w:rsidR="000E10A3" w:rsidRPr="008E289B" w:rsidRDefault="000E10A3" w:rsidP="000E10A3">
      <w:pPr>
        <w:pStyle w:val="Textkrper"/>
        <w:rPr>
          <w:b/>
          <w:bCs/>
          <w:u w:val="single"/>
          <w:lang w:val="de-DE"/>
        </w:rPr>
      </w:pPr>
      <w:r w:rsidRPr="008E289B">
        <w:rPr>
          <w:b/>
          <w:bCs/>
          <w:u w:val="single"/>
          <w:lang w:val="de-DE"/>
        </w:rPr>
        <w:t>Anwendungsserver</w:t>
      </w:r>
    </w:p>
    <w:p w14:paraId="36EEEE3B" w14:textId="77777777" w:rsidR="000E10A3" w:rsidRPr="00E62C46" w:rsidRDefault="000E10A3" w:rsidP="000E10A3">
      <w:pPr>
        <w:pStyle w:val="Textkrper"/>
        <w:rPr>
          <w:iCs/>
          <w:lang w:val="de-AT"/>
        </w:rPr>
      </w:pPr>
      <w:r w:rsidRPr="00E62C46">
        <w:rPr>
          <w:iCs/>
          <w:lang w:val="de-DE"/>
        </w:rPr>
        <w:t>Die Anwendungsserver stellen die Plattform für die Ausführung der Backend-Services bereit. Sie sind auf dedizierten Rechnern verteilt, um die Verarbeitung der Geschäftslogik zu optimieren. Die Anwendungsserver kommunizieren sowohl mit den Frontend-Webservern als auch mit der Datenbank, um die notwendigen Informationen zu erhalten bzw. zu persistieren.</w:t>
      </w:r>
    </w:p>
    <w:p w14:paraId="33E62FA0" w14:textId="77777777" w:rsidR="005A481D" w:rsidRDefault="005A481D" w:rsidP="005A481D">
      <w:pPr>
        <w:pStyle w:val="Textkrper"/>
        <w:rPr>
          <w:lang w:val="de-DE"/>
        </w:rPr>
      </w:pPr>
    </w:p>
    <w:p w14:paraId="357F6DBA" w14:textId="77777777" w:rsidR="00F65EC5" w:rsidRDefault="00F65EC5">
      <w:pPr>
        <w:pStyle w:val="berschrift1"/>
        <w:rPr>
          <w:lang w:val="de-DE"/>
        </w:rPr>
      </w:pPr>
      <w:bookmarkStart w:id="23" w:name="section-concepts"/>
    </w:p>
    <w:p w14:paraId="23F4A245" w14:textId="77777777" w:rsidR="00A5434F" w:rsidRPr="00A5434F" w:rsidRDefault="00A5434F" w:rsidP="00A5434F">
      <w:pPr>
        <w:pStyle w:val="Textkrper"/>
        <w:rPr>
          <w:lang w:val="de-DE"/>
        </w:rPr>
      </w:pPr>
    </w:p>
    <w:p w14:paraId="1D64219E" w14:textId="5AC0E78A" w:rsidR="00767FC4" w:rsidRDefault="00000000">
      <w:pPr>
        <w:pStyle w:val="berschrift1"/>
        <w:rPr>
          <w:lang w:val="de-DE"/>
        </w:rPr>
      </w:pPr>
      <w:r w:rsidRPr="00394770">
        <w:rPr>
          <w:lang w:val="de-DE"/>
        </w:rPr>
        <w:lastRenderedPageBreak/>
        <w:t>Querschnittliche Konzepte</w:t>
      </w:r>
      <w:bookmarkEnd w:id="23"/>
    </w:p>
    <w:p w14:paraId="2382ACF3" w14:textId="35DF3EDF" w:rsidR="005A481D" w:rsidRPr="00F65EC5" w:rsidRDefault="005A481D" w:rsidP="00F65EC5">
      <w:pPr>
        <w:pStyle w:val="Textkrper"/>
        <w:rPr>
          <w:b/>
          <w:bCs/>
          <w:u w:val="single"/>
          <w:lang w:val="de-DE"/>
        </w:rPr>
      </w:pPr>
      <w:r w:rsidRPr="00F65EC5">
        <w:rPr>
          <w:b/>
          <w:bCs/>
          <w:u w:val="single"/>
          <w:lang w:val="de-DE"/>
        </w:rPr>
        <w:t>Konzepte und Lösungsansätze:</w:t>
      </w:r>
    </w:p>
    <w:p w14:paraId="5DC6E9E2" w14:textId="49C45DFB" w:rsidR="005A481D" w:rsidRDefault="005A481D" w:rsidP="005A481D">
      <w:pPr>
        <w:pStyle w:val="Textkrper"/>
        <w:numPr>
          <w:ilvl w:val="1"/>
          <w:numId w:val="13"/>
        </w:numPr>
        <w:rPr>
          <w:lang w:val="de-DE"/>
        </w:rPr>
      </w:pPr>
      <w:r w:rsidRPr="008E289B">
        <w:rPr>
          <w:b/>
          <w:bCs/>
          <w:i/>
          <w:iCs/>
          <w:u w:val="single"/>
          <w:lang w:val="de-DE"/>
        </w:rPr>
        <w:t>Fachliche Modelle</w:t>
      </w:r>
      <w:r w:rsidRPr="008E289B">
        <w:rPr>
          <w:b/>
          <w:bCs/>
          <w:lang w:val="de-DE"/>
        </w:rPr>
        <w:t>:</w:t>
      </w:r>
      <w:r>
        <w:rPr>
          <w:lang w:val="de-DE"/>
        </w:rPr>
        <w:t xml:space="preserve"> Verwendung eines Domain-Driven Designs für eine bessere Strukturierung und Modellierung der Geschäftslogik</w:t>
      </w:r>
    </w:p>
    <w:p w14:paraId="427565BF" w14:textId="13BF7344" w:rsidR="005A481D" w:rsidRDefault="005A481D" w:rsidP="005A481D">
      <w:pPr>
        <w:pStyle w:val="Textkrper"/>
        <w:numPr>
          <w:ilvl w:val="1"/>
          <w:numId w:val="13"/>
        </w:numPr>
        <w:rPr>
          <w:lang w:val="de-DE"/>
        </w:rPr>
      </w:pPr>
      <w:r w:rsidRPr="008E289B">
        <w:rPr>
          <w:b/>
          <w:bCs/>
          <w:i/>
          <w:iCs/>
          <w:u w:val="single"/>
          <w:lang w:val="de-DE"/>
        </w:rPr>
        <w:t>Sicherheitskonzepte</w:t>
      </w:r>
      <w:r w:rsidRPr="008E289B">
        <w:rPr>
          <w:b/>
          <w:bCs/>
          <w:lang w:val="de-DE"/>
        </w:rPr>
        <w:t>:</w:t>
      </w:r>
      <w:r>
        <w:rPr>
          <w:lang w:val="de-DE"/>
        </w:rPr>
        <w:t xml:space="preserve"> Implementierung von 2-Step Authentifizierung (z.B. OAuth 2.0) für eine sichere Authentifizierung und Autorisierung des Benutzers.</w:t>
      </w:r>
    </w:p>
    <w:p w14:paraId="017FD257" w14:textId="27EF6AC3" w:rsidR="005A481D" w:rsidRDefault="005A481D" w:rsidP="005A481D">
      <w:pPr>
        <w:pStyle w:val="Textkrper"/>
        <w:numPr>
          <w:ilvl w:val="1"/>
          <w:numId w:val="13"/>
        </w:numPr>
        <w:rPr>
          <w:lang w:val="de-DE"/>
        </w:rPr>
      </w:pPr>
      <w:r w:rsidRPr="008E289B">
        <w:rPr>
          <w:b/>
          <w:bCs/>
          <w:i/>
          <w:iCs/>
          <w:u w:val="single"/>
          <w:lang w:val="de-DE"/>
        </w:rPr>
        <w:t>Betriebskonzepte</w:t>
      </w:r>
      <w:r>
        <w:rPr>
          <w:lang w:val="de-DE"/>
        </w:rPr>
        <w:t xml:space="preserve">: Einsatz von DevOps Praktiken </w:t>
      </w:r>
      <w:r w:rsidRPr="005A481D">
        <w:rPr>
          <w:lang w:val="de-DE"/>
        </w:rPr>
        <w:sym w:font="Wingdings" w:char="F0E0"/>
      </w:r>
      <w:r>
        <w:rPr>
          <w:lang w:val="de-DE"/>
        </w:rPr>
        <w:t xml:space="preserve"> Kontinuierliche Integration und Bereitstellung von neuen Features oder Bugfixes</w:t>
      </w:r>
    </w:p>
    <w:p w14:paraId="650AE5EC" w14:textId="0045BC27" w:rsidR="005A481D" w:rsidRDefault="005A481D" w:rsidP="005A481D">
      <w:pPr>
        <w:pStyle w:val="Textkrper"/>
        <w:numPr>
          <w:ilvl w:val="1"/>
          <w:numId w:val="13"/>
        </w:numPr>
        <w:rPr>
          <w:lang w:val="de-DE"/>
        </w:rPr>
      </w:pPr>
      <w:r w:rsidRPr="008E289B">
        <w:rPr>
          <w:b/>
          <w:bCs/>
          <w:i/>
          <w:iCs/>
          <w:u w:val="single"/>
          <w:lang w:val="de-DE"/>
        </w:rPr>
        <w:t>Entwicklungskonzepte</w:t>
      </w:r>
      <w:r>
        <w:rPr>
          <w:lang w:val="de-DE"/>
        </w:rPr>
        <w:t xml:space="preserve">: Agile Entwicklungsmethoden </w:t>
      </w:r>
      <w:r w:rsidRPr="005A481D">
        <w:rPr>
          <w:lang w:val="de-DE"/>
        </w:rPr>
        <w:sym w:font="Wingdings" w:char="F0E0"/>
      </w:r>
      <w:r>
        <w:rPr>
          <w:lang w:val="de-DE"/>
        </w:rPr>
        <w:t xml:space="preserve"> Flexible und Iterative Produktentwicklung</w:t>
      </w:r>
    </w:p>
    <w:p w14:paraId="288C410E" w14:textId="3D47ECBB" w:rsidR="005A481D" w:rsidRPr="005A481D" w:rsidRDefault="005A481D" w:rsidP="005A481D">
      <w:pPr>
        <w:pStyle w:val="Textkrper"/>
        <w:numPr>
          <w:ilvl w:val="1"/>
          <w:numId w:val="13"/>
        </w:numPr>
        <w:rPr>
          <w:lang w:val="de-DE"/>
        </w:rPr>
      </w:pPr>
      <w:r w:rsidRPr="008E289B">
        <w:rPr>
          <w:b/>
          <w:bCs/>
          <w:i/>
          <w:iCs/>
          <w:u w:val="single"/>
          <w:lang w:val="de-DE"/>
        </w:rPr>
        <w:t>Architekturmuster</w:t>
      </w:r>
      <w:r>
        <w:rPr>
          <w:lang w:val="de-DE"/>
        </w:rPr>
        <w:t>: Einsatz von Microservices für die Skalierbarkeit und unabhängige Entwicklung verschiedener Bestandteile der App</w:t>
      </w:r>
    </w:p>
    <w:p w14:paraId="01EA1955" w14:textId="369DA0FD" w:rsidR="005A481D" w:rsidRPr="005A481D" w:rsidRDefault="00000000" w:rsidP="005A481D">
      <w:pPr>
        <w:pStyle w:val="berschrift1"/>
        <w:rPr>
          <w:lang w:val="de-DE"/>
        </w:rPr>
      </w:pPr>
      <w:bookmarkStart w:id="24" w:name="section-design-decisions"/>
      <w:r w:rsidRPr="00394770">
        <w:rPr>
          <w:lang w:val="de-DE"/>
        </w:rPr>
        <w:t>Entwurfsentscheidungen</w:t>
      </w:r>
      <w:bookmarkEnd w:id="24"/>
    </w:p>
    <w:p w14:paraId="2941B9C4" w14:textId="3E676F0C" w:rsidR="005A481D" w:rsidRPr="00F65EC5" w:rsidRDefault="005A481D" w:rsidP="00F65EC5">
      <w:pPr>
        <w:pStyle w:val="Textkrper"/>
        <w:rPr>
          <w:b/>
          <w:bCs/>
          <w:u w:val="single"/>
          <w:lang w:val="de-DE"/>
        </w:rPr>
      </w:pPr>
      <w:r w:rsidRPr="00F65EC5">
        <w:rPr>
          <w:b/>
          <w:bCs/>
          <w:u w:val="single"/>
          <w:lang w:val="de-DE"/>
        </w:rPr>
        <w:t>Liste nach Wichtigkeit sortiert:</w:t>
      </w:r>
    </w:p>
    <w:p w14:paraId="56F66D03" w14:textId="5DD9BFA2" w:rsidR="005A481D" w:rsidRDefault="005A481D" w:rsidP="005A481D">
      <w:pPr>
        <w:pStyle w:val="Textkrper"/>
        <w:numPr>
          <w:ilvl w:val="0"/>
          <w:numId w:val="24"/>
        </w:numPr>
        <w:rPr>
          <w:lang w:val="de-DE"/>
        </w:rPr>
      </w:pPr>
      <w:r w:rsidRPr="008E289B">
        <w:rPr>
          <w:b/>
          <w:bCs/>
          <w:i/>
          <w:iCs/>
          <w:u w:val="single"/>
          <w:lang w:val="de-DE"/>
        </w:rPr>
        <w:t>React Native für Frontend Entwicklung</w:t>
      </w:r>
      <w:r w:rsidRPr="008E289B">
        <w:rPr>
          <w:b/>
          <w:bCs/>
          <w:lang w:val="de-DE"/>
        </w:rPr>
        <w:t>:</w:t>
      </w:r>
      <w:r>
        <w:rPr>
          <w:lang w:val="de-DE"/>
        </w:rPr>
        <w:t xml:space="preserve"> Plattformübergreifende Entwicklung möglich mit einer Codebasis</w:t>
      </w:r>
    </w:p>
    <w:p w14:paraId="70F2E5B7" w14:textId="1938D855" w:rsidR="005A481D" w:rsidRDefault="005A481D" w:rsidP="005A481D">
      <w:pPr>
        <w:pStyle w:val="Textkrper"/>
        <w:numPr>
          <w:ilvl w:val="0"/>
          <w:numId w:val="24"/>
        </w:numPr>
        <w:rPr>
          <w:lang w:val="de-DE"/>
        </w:rPr>
      </w:pPr>
      <w:r w:rsidRPr="008E289B">
        <w:rPr>
          <w:b/>
          <w:bCs/>
          <w:i/>
          <w:iCs/>
          <w:u w:val="single"/>
          <w:lang w:val="de-DE"/>
        </w:rPr>
        <w:t>Node.js im Backend</w:t>
      </w:r>
      <w:r w:rsidRPr="008E289B">
        <w:rPr>
          <w:b/>
          <w:bCs/>
          <w:lang w:val="de-DE"/>
        </w:rPr>
        <w:t>:</w:t>
      </w:r>
      <w:r>
        <w:rPr>
          <w:lang w:val="de-DE"/>
        </w:rPr>
        <w:t xml:space="preserve"> Echtzeit-Datenverarbeitung und Skalierbarkeit</w:t>
      </w:r>
    </w:p>
    <w:p w14:paraId="28EC0765" w14:textId="2989A3E7" w:rsidR="005A481D" w:rsidRPr="005A481D" w:rsidRDefault="005A481D" w:rsidP="005A481D">
      <w:pPr>
        <w:pStyle w:val="Textkrper"/>
        <w:numPr>
          <w:ilvl w:val="0"/>
          <w:numId w:val="24"/>
        </w:numPr>
        <w:rPr>
          <w:lang w:val="de-DE"/>
        </w:rPr>
      </w:pPr>
      <w:r w:rsidRPr="008E289B">
        <w:rPr>
          <w:b/>
          <w:bCs/>
          <w:i/>
          <w:iCs/>
          <w:u w:val="single"/>
          <w:lang w:val="de-DE"/>
        </w:rPr>
        <w:t>MongoDB als Datenbank</w:t>
      </w:r>
      <w:r w:rsidRPr="008E289B">
        <w:rPr>
          <w:b/>
          <w:bCs/>
          <w:lang w:val="de-DE"/>
        </w:rPr>
        <w:t>:</w:t>
      </w:r>
      <w:r>
        <w:rPr>
          <w:lang w:val="de-DE"/>
        </w:rPr>
        <w:t xml:space="preserve"> Flexibilität und Skalierbarkeit </w:t>
      </w:r>
    </w:p>
    <w:p w14:paraId="594916E9" w14:textId="15EEB248" w:rsidR="005A481D" w:rsidRPr="002D3316" w:rsidRDefault="005A481D" w:rsidP="005A481D">
      <w:pPr>
        <w:pStyle w:val="Listenabsatz"/>
        <w:numPr>
          <w:ilvl w:val="0"/>
          <w:numId w:val="24"/>
        </w:numPr>
        <w:rPr>
          <w:lang w:val="de-DE"/>
        </w:rPr>
      </w:pPr>
      <w:r w:rsidRPr="008E289B">
        <w:rPr>
          <w:b/>
          <w:bCs/>
          <w:i/>
          <w:iCs/>
          <w:u w:val="single"/>
          <w:lang w:val="de-DE"/>
        </w:rPr>
        <w:t>Cloud-basierter Ansatz</w:t>
      </w:r>
      <w:r w:rsidRPr="008E289B">
        <w:rPr>
          <w:b/>
          <w:bCs/>
          <w:lang w:val="de-DE"/>
        </w:rPr>
        <w:t>:</w:t>
      </w:r>
      <w:r>
        <w:rPr>
          <w:lang w:val="de-DE"/>
        </w:rPr>
        <w:t xml:space="preserve"> Zuverlässigkeit und Skalierbarkeit</w:t>
      </w:r>
    </w:p>
    <w:p w14:paraId="648CBD7F" w14:textId="77777777" w:rsidR="00767FC4" w:rsidRDefault="00000000">
      <w:pPr>
        <w:pStyle w:val="berschrift1"/>
        <w:rPr>
          <w:lang w:val="de-DE"/>
        </w:rPr>
      </w:pPr>
      <w:bookmarkStart w:id="25" w:name="section-quality-scenarios"/>
      <w:r w:rsidRPr="00394770">
        <w:rPr>
          <w:lang w:val="de-DE"/>
        </w:rPr>
        <w:t>Qualitätsanforderungen</w:t>
      </w:r>
      <w:bookmarkEnd w:id="25"/>
    </w:p>
    <w:p w14:paraId="5E407CC2" w14:textId="2F6C8AD4" w:rsidR="005A481D" w:rsidRDefault="005A481D" w:rsidP="005A481D">
      <w:pPr>
        <w:pStyle w:val="Textkrper"/>
        <w:rPr>
          <w:lang w:val="de-DE"/>
        </w:rPr>
      </w:pPr>
      <w:r>
        <w:rPr>
          <w:lang w:val="de-DE"/>
        </w:rPr>
        <w:t>Neben den bereits in Abschnitt 1.2. genannten Qualitätszielen wären folgende Anforderungen ebenfalls von großer Bedeutung:</w:t>
      </w:r>
    </w:p>
    <w:p w14:paraId="1FD7E8D9" w14:textId="490533D7" w:rsidR="005A481D" w:rsidRDefault="005A481D" w:rsidP="005A481D">
      <w:pPr>
        <w:pStyle w:val="Textkrper"/>
        <w:numPr>
          <w:ilvl w:val="0"/>
          <w:numId w:val="24"/>
        </w:numPr>
        <w:rPr>
          <w:lang w:val="de-DE"/>
        </w:rPr>
      </w:pPr>
      <w:r>
        <w:rPr>
          <w:lang w:val="de-DE"/>
        </w:rPr>
        <w:t>Wartbarkeit des Codes</w:t>
      </w:r>
    </w:p>
    <w:p w14:paraId="662552D0" w14:textId="34FF3C88" w:rsidR="005A481D" w:rsidRDefault="005A481D" w:rsidP="005A481D">
      <w:pPr>
        <w:pStyle w:val="Textkrper"/>
        <w:numPr>
          <w:ilvl w:val="0"/>
          <w:numId w:val="24"/>
        </w:numPr>
        <w:rPr>
          <w:lang w:val="de-DE"/>
        </w:rPr>
      </w:pPr>
      <w:r>
        <w:rPr>
          <w:lang w:val="de-DE"/>
        </w:rPr>
        <w:t>Barrierefreiheit der App für alle möglichen Benutzer</w:t>
      </w:r>
    </w:p>
    <w:p w14:paraId="34DEEA96" w14:textId="5A0BE6DB" w:rsidR="005A481D" w:rsidRDefault="005A481D" w:rsidP="005A481D">
      <w:pPr>
        <w:pStyle w:val="Textkrper"/>
        <w:numPr>
          <w:ilvl w:val="0"/>
          <w:numId w:val="24"/>
        </w:numPr>
        <w:rPr>
          <w:lang w:val="de-DE"/>
        </w:rPr>
      </w:pPr>
      <w:r>
        <w:rPr>
          <w:lang w:val="de-DE"/>
        </w:rPr>
        <w:t xml:space="preserve">Multilinguale App </w:t>
      </w:r>
      <w:r w:rsidRPr="005A481D">
        <w:rPr>
          <w:lang w:val="de-DE"/>
        </w:rPr>
        <w:sym w:font="Wingdings" w:char="F0E0"/>
      </w:r>
      <w:r>
        <w:rPr>
          <w:lang w:val="de-DE"/>
        </w:rPr>
        <w:t xml:space="preserve"> Unterstützung mehrerer Sprachen</w:t>
      </w:r>
    </w:p>
    <w:p w14:paraId="57FE7271" w14:textId="77777777" w:rsidR="005A481D" w:rsidRDefault="005A481D" w:rsidP="005A481D">
      <w:pPr>
        <w:pStyle w:val="Textkrper"/>
        <w:ind w:left="840"/>
        <w:rPr>
          <w:lang w:val="de-DE"/>
        </w:rPr>
      </w:pPr>
    </w:p>
    <w:p w14:paraId="2E76EA61" w14:textId="77777777" w:rsidR="002D3316" w:rsidRDefault="002D3316" w:rsidP="005A481D">
      <w:pPr>
        <w:pStyle w:val="Textkrper"/>
        <w:ind w:left="840"/>
        <w:rPr>
          <w:lang w:val="de-DE"/>
        </w:rPr>
      </w:pPr>
    </w:p>
    <w:p w14:paraId="78D36611" w14:textId="77777777" w:rsidR="002D3316" w:rsidRPr="005A481D" w:rsidRDefault="002D3316" w:rsidP="005A481D">
      <w:pPr>
        <w:pStyle w:val="Textkrper"/>
        <w:ind w:left="840"/>
        <w:rPr>
          <w:lang w:val="de-DE"/>
        </w:rPr>
      </w:pPr>
    </w:p>
    <w:p w14:paraId="4112788E" w14:textId="6C931589" w:rsidR="002A6779" w:rsidRDefault="00000000" w:rsidP="002A6779">
      <w:pPr>
        <w:pStyle w:val="berschrift2"/>
        <w:rPr>
          <w:lang w:val="de-DE"/>
        </w:rPr>
      </w:pPr>
      <w:bookmarkStart w:id="26" w:name="X4696b3b2a4441fc038e1185319738494ba4cb40"/>
      <w:r w:rsidRPr="00394770">
        <w:rPr>
          <w:lang w:val="de-DE"/>
        </w:rPr>
        <w:lastRenderedPageBreak/>
        <w:t>Qualitätsbaum</w:t>
      </w:r>
      <w:bookmarkStart w:id="27" w:name="X740181bdbb843c37e59274c0753d6c84294abb3"/>
      <w:bookmarkEnd w:id="26"/>
    </w:p>
    <w:p w14:paraId="1E42BD70" w14:textId="29621897" w:rsidR="00D77527" w:rsidRPr="00D77527" w:rsidRDefault="00D77527" w:rsidP="00D77527">
      <w:pPr>
        <w:pStyle w:val="Textkrper"/>
        <w:rPr>
          <w:lang w:val="de-DE"/>
        </w:rPr>
      </w:pPr>
      <w:r>
        <w:rPr>
          <w:lang w:val="de-DE"/>
        </w:rPr>
        <w:t>Qualität ist bei uns aufgeteilt in:</w:t>
      </w:r>
    </w:p>
    <w:p w14:paraId="7CA7B48D" w14:textId="7CA1742C"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w:t>
      </w:r>
      <w:r w:rsidR="00E366D3">
        <w:rPr>
          <w:rFonts w:asciiTheme="minorHAnsi" w:eastAsiaTheme="minorHAnsi" w:hAnsiTheme="minorHAnsi" w:cstheme="minorBidi"/>
          <w:b w:val="0"/>
          <w:bCs w:val="0"/>
          <w:color w:val="auto"/>
          <w:sz w:val="24"/>
          <w:szCs w:val="24"/>
          <w:lang w:val="de-DE"/>
        </w:rPr>
        <w:t xml:space="preserve">   </w:t>
      </w:r>
      <w:r w:rsidRPr="00F65EC5">
        <w:rPr>
          <w:rFonts w:asciiTheme="minorHAnsi" w:eastAsiaTheme="minorHAnsi" w:hAnsiTheme="minorHAnsi" w:cstheme="minorBidi"/>
          <w:b w:val="0"/>
          <w:bCs w:val="0"/>
          <w:color w:val="auto"/>
          <w:sz w:val="24"/>
          <w:szCs w:val="24"/>
          <w:u w:val="single"/>
          <w:lang w:val="de-DE"/>
        </w:rPr>
        <w:t>Performance</w:t>
      </w:r>
    </w:p>
    <w:p w14:paraId="48C684AD" w14:textId="4D534FE5"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xml:space="preserve">│   ├ </w:t>
      </w:r>
      <w:r w:rsidR="00E366D3">
        <w:rPr>
          <w:rFonts w:asciiTheme="minorHAnsi" w:eastAsiaTheme="minorHAnsi" w:hAnsiTheme="minorHAnsi" w:cstheme="minorBidi"/>
          <w:b w:val="0"/>
          <w:bCs w:val="0"/>
          <w:color w:val="auto"/>
          <w:sz w:val="24"/>
          <w:szCs w:val="24"/>
          <w:lang w:val="de-DE"/>
        </w:rPr>
        <w:t xml:space="preserve">   </w:t>
      </w:r>
      <w:r w:rsidRPr="002A6779">
        <w:rPr>
          <w:rFonts w:asciiTheme="minorHAnsi" w:eastAsiaTheme="minorHAnsi" w:hAnsiTheme="minorHAnsi" w:cstheme="minorBidi"/>
          <w:b w:val="0"/>
          <w:bCs w:val="0"/>
          <w:color w:val="auto"/>
          <w:sz w:val="24"/>
          <w:szCs w:val="24"/>
          <w:lang w:val="de-DE"/>
        </w:rPr>
        <w:t xml:space="preserve">Schnelle Antwortzeit </w:t>
      </w:r>
      <w:r>
        <w:rPr>
          <w:rFonts w:asciiTheme="minorHAnsi" w:eastAsiaTheme="minorHAnsi" w:hAnsiTheme="minorHAnsi" w:cstheme="minorBidi"/>
          <w:b w:val="0"/>
          <w:bCs w:val="0"/>
          <w:color w:val="auto"/>
          <w:sz w:val="24"/>
          <w:szCs w:val="24"/>
          <w:lang w:val="de-DE"/>
        </w:rPr>
        <w:t>bei der Suche einer Fahrt</w:t>
      </w:r>
    </w:p>
    <w:p w14:paraId="02DCB9A4" w14:textId="77777777"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 Effiziente Datenverarbeitung</w:t>
      </w:r>
    </w:p>
    <w:p w14:paraId="68CA856B" w14:textId="77777777"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xml:space="preserve">├── </w:t>
      </w:r>
      <w:r w:rsidRPr="00F65EC5">
        <w:rPr>
          <w:rFonts w:asciiTheme="minorHAnsi" w:eastAsiaTheme="minorHAnsi" w:hAnsiTheme="minorHAnsi" w:cstheme="minorBidi"/>
          <w:b w:val="0"/>
          <w:bCs w:val="0"/>
          <w:color w:val="auto"/>
          <w:sz w:val="24"/>
          <w:szCs w:val="24"/>
          <w:u w:val="single"/>
          <w:lang w:val="de-DE"/>
        </w:rPr>
        <w:t>Sicherheit</w:t>
      </w:r>
    </w:p>
    <w:p w14:paraId="3C6D4698" w14:textId="0B626B7C"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w:t>
      </w:r>
      <w:r w:rsidR="00E366D3">
        <w:rPr>
          <w:rFonts w:asciiTheme="minorHAnsi" w:eastAsiaTheme="minorHAnsi" w:hAnsiTheme="minorHAnsi" w:cstheme="minorBidi"/>
          <w:b w:val="0"/>
          <w:bCs w:val="0"/>
          <w:color w:val="auto"/>
          <w:sz w:val="24"/>
          <w:szCs w:val="24"/>
          <w:lang w:val="de-DE"/>
        </w:rPr>
        <w:t xml:space="preserve">   </w:t>
      </w:r>
      <w:r w:rsidRPr="002A6779">
        <w:rPr>
          <w:rFonts w:asciiTheme="minorHAnsi" w:eastAsiaTheme="minorHAnsi" w:hAnsiTheme="minorHAnsi" w:cstheme="minorBidi"/>
          <w:b w:val="0"/>
          <w:bCs w:val="0"/>
          <w:color w:val="auto"/>
          <w:sz w:val="24"/>
          <w:szCs w:val="24"/>
          <w:lang w:val="de-DE"/>
        </w:rPr>
        <w:t>Datenschutz</w:t>
      </w:r>
    </w:p>
    <w:p w14:paraId="473A1534" w14:textId="23F38200"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w:t>
      </w:r>
      <w:r w:rsidR="00E366D3">
        <w:rPr>
          <w:rFonts w:asciiTheme="minorHAnsi" w:eastAsiaTheme="minorHAnsi" w:hAnsiTheme="minorHAnsi" w:cstheme="minorBidi"/>
          <w:b w:val="0"/>
          <w:bCs w:val="0"/>
          <w:color w:val="auto"/>
          <w:sz w:val="24"/>
          <w:szCs w:val="24"/>
          <w:lang w:val="de-DE"/>
        </w:rPr>
        <w:t xml:space="preserve">   </w:t>
      </w:r>
      <w:r w:rsidRPr="002A6779">
        <w:rPr>
          <w:rFonts w:asciiTheme="minorHAnsi" w:eastAsiaTheme="minorHAnsi" w:hAnsiTheme="minorHAnsi" w:cstheme="minorBidi"/>
          <w:b w:val="0"/>
          <w:bCs w:val="0"/>
          <w:color w:val="auto"/>
          <w:sz w:val="24"/>
          <w:szCs w:val="24"/>
          <w:lang w:val="de-DE"/>
        </w:rPr>
        <w:t>Mehrstufige Authentifizierung</w:t>
      </w:r>
      <w:r>
        <w:rPr>
          <w:rFonts w:asciiTheme="minorHAnsi" w:eastAsiaTheme="minorHAnsi" w:hAnsiTheme="minorHAnsi" w:cstheme="minorBidi"/>
          <w:b w:val="0"/>
          <w:bCs w:val="0"/>
          <w:color w:val="auto"/>
          <w:sz w:val="24"/>
          <w:szCs w:val="24"/>
          <w:lang w:val="de-DE"/>
        </w:rPr>
        <w:t xml:space="preserve"> durch OAuth</w:t>
      </w:r>
    </w:p>
    <w:p w14:paraId="1A4C3985" w14:textId="77777777"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 Sichere Zahlungsabwicklung</w:t>
      </w:r>
    </w:p>
    <w:p w14:paraId="79475DAF" w14:textId="48CB33F8"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xml:space="preserve">├ </w:t>
      </w:r>
      <w:r w:rsidRPr="00F65EC5">
        <w:rPr>
          <w:rFonts w:asciiTheme="minorHAnsi" w:eastAsiaTheme="minorHAnsi" w:hAnsiTheme="minorHAnsi" w:cstheme="minorBidi"/>
          <w:b w:val="0"/>
          <w:bCs w:val="0"/>
          <w:color w:val="auto"/>
          <w:sz w:val="24"/>
          <w:szCs w:val="24"/>
          <w:u w:val="single"/>
          <w:lang w:val="de-DE"/>
        </w:rPr>
        <w:t>Benutzerfreundlichkeit</w:t>
      </w:r>
    </w:p>
    <w:p w14:paraId="41E1EF85" w14:textId="0A863A34"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w:t>
      </w:r>
      <w:r w:rsidR="00E366D3">
        <w:rPr>
          <w:rFonts w:asciiTheme="minorHAnsi" w:eastAsiaTheme="minorHAnsi" w:hAnsiTheme="minorHAnsi" w:cstheme="minorBidi"/>
          <w:b w:val="0"/>
          <w:bCs w:val="0"/>
          <w:color w:val="auto"/>
          <w:sz w:val="24"/>
          <w:szCs w:val="24"/>
          <w:lang w:val="de-DE"/>
        </w:rPr>
        <w:t xml:space="preserve">   </w:t>
      </w:r>
      <w:r w:rsidRPr="002A6779">
        <w:rPr>
          <w:rFonts w:asciiTheme="minorHAnsi" w:eastAsiaTheme="minorHAnsi" w:hAnsiTheme="minorHAnsi" w:cstheme="minorBidi"/>
          <w:b w:val="0"/>
          <w:bCs w:val="0"/>
          <w:color w:val="auto"/>
          <w:sz w:val="24"/>
          <w:szCs w:val="24"/>
          <w:lang w:val="de-DE"/>
        </w:rPr>
        <w:t>Intuitive Benutzeroberfläche</w:t>
      </w:r>
    </w:p>
    <w:p w14:paraId="13AE9F5B" w14:textId="1793F0BC"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xml:space="preserve">│   ├ </w:t>
      </w:r>
      <w:r w:rsidR="00E366D3">
        <w:rPr>
          <w:rFonts w:asciiTheme="minorHAnsi" w:eastAsiaTheme="minorHAnsi" w:hAnsiTheme="minorHAnsi" w:cstheme="minorBidi"/>
          <w:b w:val="0"/>
          <w:bCs w:val="0"/>
          <w:color w:val="auto"/>
          <w:sz w:val="24"/>
          <w:szCs w:val="24"/>
          <w:lang w:val="de-DE"/>
        </w:rPr>
        <w:t xml:space="preserve">   </w:t>
      </w:r>
      <w:r w:rsidRPr="002A6779">
        <w:rPr>
          <w:rFonts w:asciiTheme="minorHAnsi" w:eastAsiaTheme="minorHAnsi" w:hAnsiTheme="minorHAnsi" w:cstheme="minorBidi"/>
          <w:b w:val="0"/>
          <w:bCs w:val="0"/>
          <w:color w:val="auto"/>
          <w:sz w:val="24"/>
          <w:szCs w:val="24"/>
          <w:lang w:val="de-DE"/>
        </w:rPr>
        <w:t>Einfacher Registrierungsprozess</w:t>
      </w:r>
    </w:p>
    <w:p w14:paraId="2D2417F6" w14:textId="77777777"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 Leichte Auffindbarkeit von Funktionen</w:t>
      </w:r>
    </w:p>
    <w:p w14:paraId="5CB81128" w14:textId="4764345E"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xml:space="preserve">├ </w:t>
      </w:r>
      <w:r w:rsidRPr="00F65EC5">
        <w:rPr>
          <w:rFonts w:asciiTheme="minorHAnsi" w:eastAsiaTheme="minorHAnsi" w:hAnsiTheme="minorHAnsi" w:cstheme="minorBidi"/>
          <w:b w:val="0"/>
          <w:bCs w:val="0"/>
          <w:color w:val="auto"/>
          <w:sz w:val="24"/>
          <w:szCs w:val="24"/>
          <w:u w:val="single"/>
          <w:lang w:val="de-DE"/>
        </w:rPr>
        <w:t>Zuverlässigkeit</w:t>
      </w:r>
    </w:p>
    <w:p w14:paraId="1C770EBD" w14:textId="7A201076"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w:t>
      </w:r>
      <w:r w:rsidR="00E366D3">
        <w:rPr>
          <w:rFonts w:asciiTheme="minorHAnsi" w:eastAsiaTheme="minorHAnsi" w:hAnsiTheme="minorHAnsi" w:cstheme="minorBidi"/>
          <w:b w:val="0"/>
          <w:bCs w:val="0"/>
          <w:color w:val="auto"/>
          <w:sz w:val="24"/>
          <w:szCs w:val="24"/>
          <w:lang w:val="de-DE"/>
        </w:rPr>
        <w:t xml:space="preserve">   </w:t>
      </w:r>
      <w:r w:rsidRPr="002A6779">
        <w:rPr>
          <w:rFonts w:asciiTheme="minorHAnsi" w:eastAsiaTheme="minorHAnsi" w:hAnsiTheme="minorHAnsi" w:cstheme="minorBidi"/>
          <w:b w:val="0"/>
          <w:bCs w:val="0"/>
          <w:color w:val="auto"/>
          <w:sz w:val="24"/>
          <w:szCs w:val="24"/>
          <w:lang w:val="de-DE"/>
        </w:rPr>
        <w:t>hohe Verfügbarkeit</w:t>
      </w:r>
    </w:p>
    <w:p w14:paraId="1E7D2F05" w14:textId="77777777"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 Schnelle Wiederherstellung bei Ausfällen</w:t>
      </w:r>
    </w:p>
    <w:p w14:paraId="43819BCC" w14:textId="77777777" w:rsidR="002A6779" w:rsidRPr="002A6779" w:rsidRDefault="002A6779" w:rsidP="002A6779">
      <w:pPr>
        <w:pStyle w:val="berschrift2"/>
        <w:rPr>
          <w:rFonts w:asciiTheme="minorHAnsi" w:eastAsiaTheme="minorHAnsi" w:hAnsiTheme="minorHAnsi" w:cstheme="minorBidi"/>
          <w:b w:val="0"/>
          <w:bCs w:val="0"/>
          <w:color w:val="auto"/>
          <w:sz w:val="24"/>
          <w:szCs w:val="24"/>
          <w:lang w:val="de-DE"/>
        </w:rPr>
      </w:pPr>
      <w:r w:rsidRPr="002A6779">
        <w:rPr>
          <w:rFonts w:asciiTheme="minorHAnsi" w:eastAsiaTheme="minorHAnsi" w:hAnsiTheme="minorHAnsi" w:cstheme="minorBidi"/>
          <w:b w:val="0"/>
          <w:bCs w:val="0"/>
          <w:color w:val="auto"/>
          <w:sz w:val="24"/>
          <w:szCs w:val="24"/>
          <w:lang w:val="de-DE"/>
        </w:rPr>
        <w:t xml:space="preserve">└── </w:t>
      </w:r>
      <w:r w:rsidRPr="00F65EC5">
        <w:rPr>
          <w:rFonts w:asciiTheme="minorHAnsi" w:eastAsiaTheme="minorHAnsi" w:hAnsiTheme="minorHAnsi" w:cstheme="minorBidi"/>
          <w:b w:val="0"/>
          <w:bCs w:val="0"/>
          <w:color w:val="auto"/>
          <w:sz w:val="24"/>
          <w:szCs w:val="24"/>
          <w:u w:val="single"/>
          <w:lang w:val="de-DE"/>
        </w:rPr>
        <w:t>Skalierbarkeit</w:t>
      </w:r>
    </w:p>
    <w:p w14:paraId="375D97FF" w14:textId="1AA19E1A" w:rsidR="00F65EC5" w:rsidRDefault="002A6779" w:rsidP="002D3316">
      <w:pPr>
        <w:pStyle w:val="berschrift2"/>
        <w:rPr>
          <w:rFonts w:asciiTheme="minorHAnsi" w:eastAsiaTheme="minorHAnsi" w:hAnsiTheme="minorHAnsi" w:cstheme="minorBidi"/>
          <w:b w:val="0"/>
          <w:bCs w:val="0"/>
          <w:color w:val="auto"/>
          <w:sz w:val="24"/>
          <w:szCs w:val="24"/>
          <w:u w:val="single"/>
          <w:lang w:val="de-DE"/>
        </w:rPr>
      </w:pPr>
      <w:r w:rsidRPr="002A6779">
        <w:rPr>
          <w:rFonts w:asciiTheme="minorHAnsi" w:eastAsiaTheme="minorHAnsi" w:hAnsiTheme="minorHAnsi" w:cstheme="minorBidi"/>
          <w:b w:val="0"/>
          <w:bCs w:val="0"/>
          <w:color w:val="auto"/>
          <w:sz w:val="24"/>
          <w:szCs w:val="24"/>
          <w:lang w:val="de-DE"/>
        </w:rPr>
        <w:t xml:space="preserve">└── </w:t>
      </w:r>
      <w:r w:rsidRPr="00F65EC5">
        <w:rPr>
          <w:rFonts w:asciiTheme="minorHAnsi" w:eastAsiaTheme="minorHAnsi" w:hAnsiTheme="minorHAnsi" w:cstheme="minorBidi"/>
          <w:b w:val="0"/>
          <w:bCs w:val="0"/>
          <w:color w:val="auto"/>
          <w:sz w:val="24"/>
          <w:szCs w:val="24"/>
          <w:u w:val="single"/>
          <w:lang w:val="de-DE"/>
        </w:rPr>
        <w:t>Keine Ausfälle bei hoher Auslastung durch neue Nutzer</w:t>
      </w:r>
    </w:p>
    <w:p w14:paraId="1A47C7D7" w14:textId="283A44F3" w:rsidR="002D3316" w:rsidRPr="002D3316" w:rsidRDefault="002D3316" w:rsidP="002D3316">
      <w:pPr>
        <w:pStyle w:val="Textkrper"/>
        <w:rPr>
          <w:lang w:val="de-DE"/>
        </w:rPr>
      </w:pPr>
      <w:r>
        <w:rPr>
          <w:lang w:val="de-DE"/>
        </w:rPr>
        <w:br/>
      </w:r>
      <w:r>
        <w:rPr>
          <w:lang w:val="de-DE"/>
        </w:rPr>
        <w:br/>
      </w:r>
      <w:r>
        <w:rPr>
          <w:lang w:val="de-DE"/>
        </w:rPr>
        <w:br/>
      </w:r>
      <w:r>
        <w:rPr>
          <w:lang w:val="de-DE"/>
        </w:rPr>
        <w:br/>
      </w:r>
      <w:r>
        <w:rPr>
          <w:lang w:val="de-DE"/>
        </w:rPr>
        <w:br/>
      </w:r>
      <w:r>
        <w:rPr>
          <w:lang w:val="de-DE"/>
        </w:rPr>
        <w:br/>
      </w:r>
      <w:r>
        <w:rPr>
          <w:lang w:val="de-DE"/>
        </w:rPr>
        <w:br/>
      </w:r>
      <w:r>
        <w:rPr>
          <w:lang w:val="de-DE"/>
        </w:rPr>
        <w:br/>
      </w:r>
      <w:r>
        <w:rPr>
          <w:lang w:val="de-DE"/>
        </w:rPr>
        <w:br/>
      </w:r>
      <w:r>
        <w:rPr>
          <w:lang w:val="de-DE"/>
        </w:rPr>
        <w:br/>
      </w:r>
      <w:r>
        <w:rPr>
          <w:lang w:val="de-DE"/>
        </w:rPr>
        <w:br/>
      </w:r>
      <w:r>
        <w:rPr>
          <w:lang w:val="de-DE"/>
        </w:rPr>
        <w:br/>
      </w:r>
    </w:p>
    <w:p w14:paraId="5689567B" w14:textId="61AE1411" w:rsidR="00767FC4" w:rsidRPr="00394770" w:rsidRDefault="00000000" w:rsidP="002A6779">
      <w:pPr>
        <w:pStyle w:val="berschrift2"/>
        <w:rPr>
          <w:lang w:val="de-DE"/>
        </w:rPr>
      </w:pPr>
      <w:r w:rsidRPr="00394770">
        <w:rPr>
          <w:lang w:val="de-DE"/>
        </w:rPr>
        <w:lastRenderedPageBreak/>
        <w:t>Qualitätsszenarien</w:t>
      </w:r>
      <w:bookmarkEnd w:id="27"/>
    </w:p>
    <w:p w14:paraId="2E076C08" w14:textId="24FAC392" w:rsidR="00767FC4" w:rsidRDefault="00B6537F">
      <w:pPr>
        <w:pStyle w:val="Textkrper"/>
        <w:rPr>
          <w:lang w:val="de-DE"/>
        </w:rPr>
      </w:pPr>
      <w:r>
        <w:rPr>
          <w:lang w:val="de-DE"/>
        </w:rPr>
        <w:t>Deep-Dive in die Konkretisierung der in 1.2. genannten Punkte:</w:t>
      </w:r>
    </w:p>
    <w:p w14:paraId="456AA01C" w14:textId="48302195" w:rsidR="00B6537F" w:rsidRDefault="00B6537F" w:rsidP="00B6537F">
      <w:pPr>
        <w:pStyle w:val="Textkrper"/>
        <w:numPr>
          <w:ilvl w:val="2"/>
          <w:numId w:val="13"/>
        </w:numPr>
        <w:rPr>
          <w:lang w:val="de-DE"/>
        </w:rPr>
      </w:pPr>
      <w:r w:rsidRPr="00F65EC5">
        <w:rPr>
          <w:b/>
          <w:bCs/>
          <w:i/>
          <w:iCs/>
          <w:u w:val="single"/>
          <w:lang w:val="de-DE"/>
        </w:rPr>
        <w:t>Performance</w:t>
      </w:r>
      <w:r>
        <w:rPr>
          <w:lang w:val="de-DE"/>
        </w:rPr>
        <w:t>: Innerhalb von 3 Sekunden sollte das System dazu in der Lage sein eine Anfrage nicht nur zu bearbeiten, sondern diese auch dem jeweiligen Benutzer, ob Fahrer oder Mitfahrer, anzuzeigen</w:t>
      </w:r>
    </w:p>
    <w:p w14:paraId="0292BE1E" w14:textId="79853AD9" w:rsidR="00B6537F" w:rsidRDefault="00B6537F" w:rsidP="00B6537F">
      <w:pPr>
        <w:pStyle w:val="Textkrper"/>
        <w:numPr>
          <w:ilvl w:val="2"/>
          <w:numId w:val="13"/>
        </w:numPr>
        <w:rPr>
          <w:lang w:val="de-DE"/>
        </w:rPr>
      </w:pPr>
      <w:r w:rsidRPr="00F65EC5">
        <w:rPr>
          <w:b/>
          <w:bCs/>
          <w:i/>
          <w:iCs/>
          <w:u w:val="single"/>
          <w:lang w:val="de-DE"/>
        </w:rPr>
        <w:t>Zuverlässigkeit</w:t>
      </w:r>
      <w:r>
        <w:rPr>
          <w:lang w:val="de-DE"/>
        </w:rPr>
        <w:t>: Bei einem Ausfall des Systems sollte innerhalb von 2 Minuten ein Backup-System die Kontrolle übernehmen</w:t>
      </w:r>
    </w:p>
    <w:p w14:paraId="57DCC774" w14:textId="072FA25A" w:rsidR="00B6537F" w:rsidRDefault="00B6537F" w:rsidP="00B6537F">
      <w:pPr>
        <w:pStyle w:val="Textkrper"/>
        <w:numPr>
          <w:ilvl w:val="2"/>
          <w:numId w:val="13"/>
        </w:numPr>
        <w:rPr>
          <w:lang w:val="de-DE"/>
        </w:rPr>
      </w:pPr>
      <w:r w:rsidRPr="00F65EC5">
        <w:rPr>
          <w:b/>
          <w:bCs/>
          <w:i/>
          <w:iCs/>
          <w:u w:val="single"/>
          <w:lang w:val="de-DE"/>
        </w:rPr>
        <w:t>Sicherheit</w:t>
      </w:r>
      <w:r>
        <w:rPr>
          <w:lang w:val="de-DE"/>
        </w:rPr>
        <w:t>: Durch die mehrstufigen Authentifizierungsmaßnahmen sollte unberechtigter Zugriff auf Nutzerdaten verhindert werden können</w:t>
      </w:r>
    </w:p>
    <w:p w14:paraId="2F4FE629" w14:textId="0BC7915E" w:rsidR="00B6537F" w:rsidRDefault="00B6537F" w:rsidP="00B6537F">
      <w:pPr>
        <w:pStyle w:val="Textkrper"/>
        <w:numPr>
          <w:ilvl w:val="2"/>
          <w:numId w:val="13"/>
        </w:numPr>
        <w:rPr>
          <w:lang w:val="de-DE"/>
        </w:rPr>
      </w:pPr>
      <w:r w:rsidRPr="00F65EC5">
        <w:rPr>
          <w:b/>
          <w:bCs/>
          <w:i/>
          <w:iCs/>
          <w:u w:val="single"/>
          <w:lang w:val="de-DE"/>
        </w:rPr>
        <w:t>Benutzerfreundlichkeit</w:t>
      </w:r>
      <w:r>
        <w:rPr>
          <w:lang w:val="de-DE"/>
        </w:rPr>
        <w:t>: Innerhalb von 10 Minuten nach dem Download sollte ein neuer Benutzer bereits dazu in der Lage sein, wesentlichste Funktionen der App zu nutzen</w:t>
      </w:r>
    </w:p>
    <w:p w14:paraId="1AC01A4F" w14:textId="49741290" w:rsidR="00D66B9B" w:rsidRPr="00394770" w:rsidRDefault="00D66B9B" w:rsidP="00B6537F">
      <w:pPr>
        <w:pStyle w:val="Textkrper"/>
        <w:numPr>
          <w:ilvl w:val="2"/>
          <w:numId w:val="13"/>
        </w:numPr>
        <w:rPr>
          <w:lang w:val="de-DE"/>
        </w:rPr>
      </w:pPr>
      <w:r w:rsidRPr="00F65EC5">
        <w:rPr>
          <w:b/>
          <w:bCs/>
          <w:i/>
          <w:iCs/>
          <w:u w:val="single"/>
          <w:lang w:val="de-DE"/>
        </w:rPr>
        <w:t>Skalierbarkeit</w:t>
      </w:r>
      <w:r>
        <w:rPr>
          <w:lang w:val="de-DE"/>
        </w:rPr>
        <w:t>: Unser System sollte in der Lage sein, innerhalb einer Stunde eine plötzliche Zunahme von 1000% zu bewältigen (z.B. nach einem Marketing), ohne dass es zu einem Systemausfall kommt</w:t>
      </w:r>
    </w:p>
    <w:p w14:paraId="6DC835DC" w14:textId="77777777" w:rsidR="00767FC4" w:rsidRPr="00394770" w:rsidRDefault="00000000">
      <w:pPr>
        <w:pStyle w:val="berschrift1"/>
        <w:rPr>
          <w:lang w:val="de-DE"/>
        </w:rPr>
      </w:pPr>
      <w:bookmarkStart w:id="28" w:name="section-technical-risks"/>
      <w:r w:rsidRPr="00394770">
        <w:rPr>
          <w:lang w:val="de-DE"/>
        </w:rPr>
        <w:t>Risiken und technische Schulden</w:t>
      </w:r>
      <w:bookmarkEnd w:id="28"/>
    </w:p>
    <w:p w14:paraId="71129927" w14:textId="56660793" w:rsidR="00D66B9B" w:rsidRDefault="00D66B9B" w:rsidP="00D66B9B">
      <w:pPr>
        <w:pStyle w:val="Textkrper"/>
        <w:rPr>
          <w:lang w:val="de-DE"/>
        </w:rPr>
      </w:pPr>
      <w:r>
        <w:rPr>
          <w:lang w:val="de-DE"/>
        </w:rPr>
        <w:t>Nach Prioritäten geordnete Liste:</w:t>
      </w:r>
    </w:p>
    <w:p w14:paraId="085FA1D3" w14:textId="04F8FD2D" w:rsidR="00D66B9B" w:rsidRDefault="00D66B9B" w:rsidP="00D66B9B">
      <w:pPr>
        <w:pStyle w:val="Textkrper"/>
        <w:numPr>
          <w:ilvl w:val="0"/>
          <w:numId w:val="24"/>
        </w:numPr>
        <w:rPr>
          <w:lang w:val="de-DE"/>
        </w:rPr>
      </w:pPr>
      <w:r w:rsidRPr="00F65EC5">
        <w:rPr>
          <w:b/>
          <w:bCs/>
          <w:i/>
          <w:iCs/>
          <w:u w:val="single"/>
          <w:lang w:val="de-DE"/>
        </w:rPr>
        <w:t>Konkurrenz</w:t>
      </w:r>
      <w:r>
        <w:rPr>
          <w:lang w:val="de-DE"/>
        </w:rPr>
        <w:t>: Es besteht das Risiko, dass der Markt bereits gesättigt ist und man nur deshalb nur schwer an Kunden kommt, da diese bereits eine der „Big-Player“ Apps benutzen könnten</w:t>
      </w:r>
    </w:p>
    <w:p w14:paraId="029C07BC" w14:textId="5F15592C" w:rsidR="00D66B9B" w:rsidRDefault="00D66B9B" w:rsidP="00D66B9B">
      <w:pPr>
        <w:pStyle w:val="Textkrper"/>
        <w:numPr>
          <w:ilvl w:val="0"/>
          <w:numId w:val="24"/>
        </w:numPr>
        <w:rPr>
          <w:lang w:val="de-DE"/>
        </w:rPr>
      </w:pPr>
      <w:r w:rsidRPr="00F65EC5">
        <w:rPr>
          <w:b/>
          <w:bCs/>
          <w:i/>
          <w:iCs/>
          <w:u w:val="single"/>
          <w:lang w:val="de-DE"/>
        </w:rPr>
        <w:t>Externe API-Probleme</w:t>
      </w:r>
      <w:r>
        <w:rPr>
          <w:lang w:val="de-DE"/>
        </w:rPr>
        <w:t>: Durch die Benutzung externer Dienste könnte unsere App Probleme haben, wenn die externen Dienste nicht Verfügbar sind</w:t>
      </w:r>
    </w:p>
    <w:p w14:paraId="5E7C415A" w14:textId="2EB5206D" w:rsidR="00D66B9B" w:rsidRDefault="00F65EC5" w:rsidP="00D66B9B">
      <w:pPr>
        <w:pStyle w:val="Textkrper"/>
        <w:numPr>
          <w:ilvl w:val="0"/>
          <w:numId w:val="24"/>
        </w:numPr>
        <w:rPr>
          <w:lang w:val="de-DE"/>
        </w:rPr>
      </w:pPr>
      <w:r w:rsidRPr="00F65EC5">
        <w:rPr>
          <w:b/>
          <w:bCs/>
          <w:i/>
          <w:iCs/>
          <w:u w:val="single"/>
          <w:lang w:val="de-DE"/>
        </w:rPr>
        <w:t>Datenschutz</w:t>
      </w:r>
      <w:r>
        <w:rPr>
          <w:lang w:val="de-DE"/>
        </w:rPr>
        <w:t>: Risiko eines Datenlecks, besonders personenbezogene Daten oder Zahlungsinformationen</w:t>
      </w:r>
    </w:p>
    <w:p w14:paraId="0CD00126" w14:textId="3B98940A" w:rsidR="00F65EC5" w:rsidRDefault="00F65EC5" w:rsidP="00D66B9B">
      <w:pPr>
        <w:pStyle w:val="Textkrper"/>
        <w:numPr>
          <w:ilvl w:val="0"/>
          <w:numId w:val="24"/>
        </w:numPr>
        <w:rPr>
          <w:lang w:val="de-DE"/>
        </w:rPr>
      </w:pPr>
      <w:r w:rsidRPr="00F65EC5">
        <w:rPr>
          <w:b/>
          <w:bCs/>
          <w:i/>
          <w:iCs/>
          <w:u w:val="single"/>
          <w:lang w:val="de-DE"/>
        </w:rPr>
        <w:t>Skalierungsprobleme</w:t>
      </w:r>
      <w:r>
        <w:rPr>
          <w:lang w:val="de-DE"/>
        </w:rPr>
        <w:t>: Technische Schulden durch Entwurfsentscheidungen am Anfang, die eine Skalierung erschweren könnten</w:t>
      </w:r>
    </w:p>
    <w:p w14:paraId="6914E53C" w14:textId="40031224" w:rsidR="00F65EC5" w:rsidRDefault="00F65EC5" w:rsidP="00D66B9B">
      <w:pPr>
        <w:pStyle w:val="Textkrper"/>
        <w:numPr>
          <w:ilvl w:val="0"/>
          <w:numId w:val="24"/>
        </w:numPr>
        <w:rPr>
          <w:lang w:val="de-DE"/>
        </w:rPr>
      </w:pPr>
      <w:r w:rsidRPr="00F65EC5">
        <w:rPr>
          <w:b/>
          <w:bCs/>
          <w:i/>
          <w:iCs/>
          <w:u w:val="single"/>
          <w:lang w:val="de-DE"/>
        </w:rPr>
        <w:t>Rechtliche Anforderungen</w:t>
      </w:r>
      <w:r>
        <w:rPr>
          <w:lang w:val="de-DE"/>
        </w:rPr>
        <w:t>: Einhaltung der lokalen Verkehrs- und Datenschutzgesetze</w:t>
      </w:r>
    </w:p>
    <w:p w14:paraId="3A1C20C8" w14:textId="77777777" w:rsidR="00F65EC5" w:rsidRDefault="00F65EC5" w:rsidP="00F65EC5">
      <w:pPr>
        <w:pStyle w:val="Textkrper"/>
        <w:rPr>
          <w:lang w:val="de-DE"/>
        </w:rPr>
      </w:pPr>
    </w:p>
    <w:p w14:paraId="693787FD" w14:textId="77777777" w:rsidR="00F65EC5" w:rsidRDefault="00F65EC5" w:rsidP="00F65EC5">
      <w:pPr>
        <w:pStyle w:val="Textkrper"/>
        <w:rPr>
          <w:lang w:val="de-DE"/>
        </w:rPr>
      </w:pPr>
    </w:p>
    <w:p w14:paraId="5A631DD4" w14:textId="77777777" w:rsidR="00F65EC5" w:rsidRDefault="00F65EC5" w:rsidP="00F65EC5">
      <w:pPr>
        <w:pStyle w:val="Textkrper"/>
        <w:rPr>
          <w:lang w:val="de-DE"/>
        </w:rPr>
      </w:pPr>
    </w:p>
    <w:p w14:paraId="618FBD26" w14:textId="77777777" w:rsidR="00F65EC5" w:rsidRDefault="00F65EC5" w:rsidP="00F65EC5">
      <w:pPr>
        <w:pStyle w:val="Textkrper"/>
        <w:rPr>
          <w:lang w:val="de-DE"/>
        </w:rPr>
      </w:pPr>
    </w:p>
    <w:p w14:paraId="607F9C72" w14:textId="77777777" w:rsidR="002D3316" w:rsidRPr="00394770" w:rsidRDefault="002D3316" w:rsidP="00F65EC5">
      <w:pPr>
        <w:pStyle w:val="Textkrper"/>
        <w:rPr>
          <w:lang w:val="de-DE"/>
        </w:rPr>
      </w:pPr>
    </w:p>
    <w:p w14:paraId="5C7FF7CD" w14:textId="77777777" w:rsidR="00767FC4" w:rsidRDefault="00000000">
      <w:pPr>
        <w:pStyle w:val="berschrift1"/>
        <w:rPr>
          <w:lang w:val="de-DE"/>
        </w:rPr>
      </w:pPr>
      <w:bookmarkStart w:id="29" w:name="section-glossary"/>
      <w:r w:rsidRPr="00394770">
        <w:rPr>
          <w:lang w:val="de-DE"/>
        </w:rPr>
        <w:lastRenderedPageBreak/>
        <w:t>Glossar</w:t>
      </w:r>
      <w:bookmarkEnd w:id="29"/>
    </w:p>
    <w:p w14:paraId="7294C128" w14:textId="30F011F2" w:rsidR="00F65EC5" w:rsidRPr="00F65EC5" w:rsidRDefault="00F65EC5" w:rsidP="00F65EC5">
      <w:pPr>
        <w:pStyle w:val="Textkrper"/>
        <w:rPr>
          <w:lang w:val="de-DE"/>
        </w:rPr>
      </w:pPr>
      <w:r>
        <w:rPr>
          <w:lang w:val="de-DE"/>
        </w:rPr>
        <w:t>Begriff</w:t>
      </w:r>
      <w:r>
        <w:rPr>
          <w:lang w:val="de-DE"/>
        </w:rPr>
        <w:tab/>
      </w:r>
      <w:r>
        <w:rPr>
          <w:lang w:val="de-DE"/>
        </w:rPr>
        <w:tab/>
      </w:r>
      <w:r>
        <w:rPr>
          <w:lang w:val="de-DE"/>
        </w:rPr>
        <w:tab/>
      </w:r>
      <w:r>
        <w:rPr>
          <w:lang w:val="de-DE"/>
        </w:rPr>
        <w:tab/>
      </w:r>
      <w:r>
        <w:rPr>
          <w:lang w:val="de-DE"/>
        </w:rPr>
        <w:tab/>
      </w:r>
      <w:r>
        <w:rPr>
          <w:lang w:val="de-DE"/>
        </w:rPr>
        <w:tab/>
        <w:t xml:space="preserve">            Definition</w:t>
      </w:r>
    </w:p>
    <w:tbl>
      <w:tblPr>
        <w:tblStyle w:val="Tabellenraster"/>
        <w:tblpPr w:leftFromText="141" w:rightFromText="141" w:vertAnchor="text" w:tblpY="109"/>
        <w:tblW w:w="9608" w:type="dxa"/>
        <w:tblLook w:val="04A0" w:firstRow="1" w:lastRow="0" w:firstColumn="1" w:lastColumn="0" w:noHBand="0" w:noVBand="1"/>
      </w:tblPr>
      <w:tblGrid>
        <w:gridCol w:w="4804"/>
        <w:gridCol w:w="4804"/>
      </w:tblGrid>
      <w:tr w:rsidR="00F65EC5" w:rsidRPr="00BC4BD0" w14:paraId="63D6A267" w14:textId="77777777" w:rsidTr="00F65EC5">
        <w:trPr>
          <w:trHeight w:val="637"/>
        </w:trPr>
        <w:tc>
          <w:tcPr>
            <w:tcW w:w="4804" w:type="dxa"/>
          </w:tcPr>
          <w:p w14:paraId="27266F1C" w14:textId="179F3B12" w:rsidR="00F65EC5" w:rsidRDefault="00F65EC5" w:rsidP="00F65EC5">
            <w:r>
              <w:t>Microservices</w:t>
            </w:r>
          </w:p>
        </w:tc>
        <w:tc>
          <w:tcPr>
            <w:tcW w:w="4804" w:type="dxa"/>
          </w:tcPr>
          <w:p w14:paraId="08814F94" w14:textId="4BB99AF7" w:rsidR="00F65EC5" w:rsidRPr="00F65EC5" w:rsidRDefault="00F65EC5" w:rsidP="00F65EC5">
            <w:pPr>
              <w:rPr>
                <w:lang w:val="de-DE"/>
              </w:rPr>
            </w:pPr>
            <w:r w:rsidRPr="00F65EC5">
              <w:rPr>
                <w:lang w:val="de-DE"/>
              </w:rPr>
              <w:t>Eine Architektur die die A</w:t>
            </w:r>
            <w:r>
              <w:rPr>
                <w:lang w:val="de-DE"/>
              </w:rPr>
              <w:t>nwendung in mehrere kleineren, unabhängigen Dienste aufteilt</w:t>
            </w:r>
          </w:p>
        </w:tc>
      </w:tr>
      <w:tr w:rsidR="00F65EC5" w:rsidRPr="00BC4BD0" w14:paraId="739FC722" w14:textId="77777777" w:rsidTr="00F65EC5">
        <w:trPr>
          <w:trHeight w:val="667"/>
        </w:trPr>
        <w:tc>
          <w:tcPr>
            <w:tcW w:w="4804" w:type="dxa"/>
          </w:tcPr>
          <w:p w14:paraId="3C2127C1" w14:textId="33833A00" w:rsidR="00F65EC5" w:rsidRDefault="00F65EC5" w:rsidP="00F65EC5">
            <w:r>
              <w:t>OAuth 2.0</w:t>
            </w:r>
          </w:p>
        </w:tc>
        <w:tc>
          <w:tcPr>
            <w:tcW w:w="4804" w:type="dxa"/>
          </w:tcPr>
          <w:p w14:paraId="5EFEE4E3" w14:textId="318A2761" w:rsidR="00F65EC5" w:rsidRPr="00F65EC5" w:rsidRDefault="00F65EC5" w:rsidP="00F65EC5">
            <w:pPr>
              <w:rPr>
                <w:lang w:val="de-DE"/>
              </w:rPr>
            </w:pPr>
            <w:r w:rsidRPr="00F65EC5">
              <w:rPr>
                <w:lang w:val="de-DE"/>
              </w:rPr>
              <w:t>Ein Standardprotokoll welches Benutzerauthentifizierung e</w:t>
            </w:r>
            <w:r>
              <w:rPr>
                <w:lang w:val="de-DE"/>
              </w:rPr>
              <w:t xml:space="preserve">rmöglicht und </w:t>
            </w:r>
            <w:r w:rsidR="008A6241">
              <w:rPr>
                <w:lang w:val="de-DE"/>
              </w:rPr>
              <w:t>dem Client Aktionen ermöglicht, ohne die Anmeldedaten des Nutzers zu teilen</w:t>
            </w:r>
          </w:p>
        </w:tc>
      </w:tr>
      <w:tr w:rsidR="00F65EC5" w:rsidRPr="00BC4BD0" w14:paraId="0EC1BF7F" w14:textId="77777777" w:rsidTr="00F65EC5">
        <w:trPr>
          <w:trHeight w:val="637"/>
        </w:trPr>
        <w:tc>
          <w:tcPr>
            <w:tcW w:w="4804" w:type="dxa"/>
          </w:tcPr>
          <w:p w14:paraId="53A7480E" w14:textId="55014879" w:rsidR="00F65EC5" w:rsidRDefault="00F65EC5" w:rsidP="00F65EC5">
            <w:r>
              <w:t>JWT (JSON Web Token)</w:t>
            </w:r>
          </w:p>
        </w:tc>
        <w:tc>
          <w:tcPr>
            <w:tcW w:w="4804" w:type="dxa"/>
          </w:tcPr>
          <w:p w14:paraId="53841FB8" w14:textId="167B3C30" w:rsidR="00F65EC5" w:rsidRPr="008A6241" w:rsidRDefault="008A6241" w:rsidP="00F65EC5">
            <w:pPr>
              <w:rPr>
                <w:lang w:val="de-DE"/>
              </w:rPr>
            </w:pPr>
            <w:r w:rsidRPr="008A6241">
              <w:rPr>
                <w:lang w:val="de-DE"/>
              </w:rPr>
              <w:t xml:space="preserve">Ein Token-Format für </w:t>
            </w:r>
            <w:r>
              <w:rPr>
                <w:lang w:val="de-DE"/>
              </w:rPr>
              <w:t>geschützte Übertragung von Informationen</w:t>
            </w:r>
          </w:p>
        </w:tc>
      </w:tr>
      <w:tr w:rsidR="00F65EC5" w:rsidRPr="00BC4BD0" w14:paraId="2A597CCE" w14:textId="77777777" w:rsidTr="00F65EC5">
        <w:trPr>
          <w:trHeight w:val="637"/>
        </w:trPr>
        <w:tc>
          <w:tcPr>
            <w:tcW w:w="4804" w:type="dxa"/>
          </w:tcPr>
          <w:p w14:paraId="39DC22F6" w14:textId="7348DF62" w:rsidR="00F65EC5" w:rsidRDefault="00F65EC5" w:rsidP="00F65EC5">
            <w:r>
              <w:t>DevOps</w:t>
            </w:r>
          </w:p>
        </w:tc>
        <w:tc>
          <w:tcPr>
            <w:tcW w:w="4804" w:type="dxa"/>
          </w:tcPr>
          <w:p w14:paraId="4D35F735" w14:textId="45CE5E3B" w:rsidR="00F65EC5" w:rsidRPr="008A6241" w:rsidRDefault="008A6241" w:rsidP="00F65EC5">
            <w:pPr>
              <w:rPr>
                <w:lang w:val="de-DE"/>
              </w:rPr>
            </w:pPr>
            <w:r w:rsidRPr="008A6241">
              <w:rPr>
                <w:lang w:val="de-DE"/>
              </w:rPr>
              <w:t>Praktiken, die die Softwareentwicklung u</w:t>
            </w:r>
            <w:r>
              <w:rPr>
                <w:lang w:val="de-DE"/>
              </w:rPr>
              <w:t>nd Betriebsprozesse in der IT vereinen</w:t>
            </w:r>
          </w:p>
        </w:tc>
      </w:tr>
      <w:tr w:rsidR="00F65EC5" w:rsidRPr="00BC4BD0" w14:paraId="2780C0ED" w14:textId="77777777" w:rsidTr="00F65EC5">
        <w:trPr>
          <w:trHeight w:val="637"/>
        </w:trPr>
        <w:tc>
          <w:tcPr>
            <w:tcW w:w="4804" w:type="dxa"/>
          </w:tcPr>
          <w:p w14:paraId="4615A86D" w14:textId="79091A52" w:rsidR="00F65EC5" w:rsidRDefault="00F65EC5" w:rsidP="00F65EC5">
            <w:r>
              <w:t>React Native</w:t>
            </w:r>
          </w:p>
        </w:tc>
        <w:tc>
          <w:tcPr>
            <w:tcW w:w="4804" w:type="dxa"/>
          </w:tcPr>
          <w:p w14:paraId="47EB4346" w14:textId="6A93225F" w:rsidR="00F65EC5" w:rsidRPr="008A6241" w:rsidRDefault="008A6241" w:rsidP="00F65EC5">
            <w:pPr>
              <w:rPr>
                <w:lang w:val="de-DE"/>
              </w:rPr>
            </w:pPr>
            <w:r w:rsidRPr="008A6241">
              <w:rPr>
                <w:lang w:val="de-DE"/>
              </w:rPr>
              <w:t>Framework welches zur plattformübergreifenden E</w:t>
            </w:r>
            <w:r>
              <w:rPr>
                <w:lang w:val="de-DE"/>
              </w:rPr>
              <w:t>ntwicklung von mobilen Apps benutzt wird</w:t>
            </w:r>
          </w:p>
        </w:tc>
      </w:tr>
      <w:tr w:rsidR="00F65EC5" w:rsidRPr="00BC4BD0" w14:paraId="37EF8D70" w14:textId="77777777" w:rsidTr="00F65EC5">
        <w:trPr>
          <w:trHeight w:val="667"/>
        </w:trPr>
        <w:tc>
          <w:tcPr>
            <w:tcW w:w="4804" w:type="dxa"/>
          </w:tcPr>
          <w:p w14:paraId="11761E8A" w14:textId="243A4F31" w:rsidR="00F65EC5" w:rsidRDefault="00F65EC5" w:rsidP="00F65EC5">
            <w:r>
              <w:t>Node.js</w:t>
            </w:r>
          </w:p>
        </w:tc>
        <w:tc>
          <w:tcPr>
            <w:tcW w:w="4804" w:type="dxa"/>
          </w:tcPr>
          <w:p w14:paraId="7B7E50D2" w14:textId="66F52226" w:rsidR="00F65EC5" w:rsidRPr="008A6241" w:rsidRDefault="008A6241" w:rsidP="00F65EC5">
            <w:pPr>
              <w:rPr>
                <w:lang w:val="de-DE"/>
              </w:rPr>
            </w:pPr>
            <w:r w:rsidRPr="008A6241">
              <w:rPr>
                <w:lang w:val="de-DE"/>
              </w:rPr>
              <w:t>Serverseitige Plattform welche zur A</w:t>
            </w:r>
            <w:r>
              <w:rPr>
                <w:lang w:val="de-DE"/>
              </w:rPr>
              <w:t>usführung von JavaScript benutzt wird</w:t>
            </w:r>
          </w:p>
        </w:tc>
      </w:tr>
      <w:tr w:rsidR="00F65EC5" w:rsidRPr="00BC4BD0" w14:paraId="404A6D56" w14:textId="77777777" w:rsidTr="00F65EC5">
        <w:trPr>
          <w:trHeight w:val="637"/>
        </w:trPr>
        <w:tc>
          <w:tcPr>
            <w:tcW w:w="4804" w:type="dxa"/>
          </w:tcPr>
          <w:p w14:paraId="7C11D2FB" w14:textId="0D4B0082" w:rsidR="00F65EC5" w:rsidRDefault="00F65EC5" w:rsidP="00F65EC5">
            <w:r>
              <w:t>MongoDB</w:t>
            </w:r>
          </w:p>
        </w:tc>
        <w:tc>
          <w:tcPr>
            <w:tcW w:w="4804" w:type="dxa"/>
          </w:tcPr>
          <w:p w14:paraId="52D7EA75" w14:textId="6D0BCF72" w:rsidR="00F65EC5" w:rsidRPr="008A6241" w:rsidRDefault="008A6241" w:rsidP="00F65EC5">
            <w:pPr>
              <w:rPr>
                <w:lang w:val="de-DE"/>
              </w:rPr>
            </w:pPr>
            <w:r w:rsidRPr="008A6241">
              <w:rPr>
                <w:lang w:val="de-DE"/>
              </w:rPr>
              <w:t>NoSQL-Datenbank welche ideal f</w:t>
            </w:r>
            <w:r>
              <w:rPr>
                <w:lang w:val="de-DE"/>
              </w:rPr>
              <w:t>ür die Verarbeitung großer Datenmengen gedacht ist</w:t>
            </w:r>
          </w:p>
        </w:tc>
      </w:tr>
      <w:tr w:rsidR="00F65EC5" w:rsidRPr="00BC4BD0" w14:paraId="165389A8" w14:textId="77777777" w:rsidTr="00F65EC5">
        <w:trPr>
          <w:trHeight w:val="637"/>
        </w:trPr>
        <w:tc>
          <w:tcPr>
            <w:tcW w:w="4804" w:type="dxa"/>
          </w:tcPr>
          <w:p w14:paraId="02514620" w14:textId="1F66588D" w:rsidR="00F65EC5" w:rsidRDefault="00F65EC5" w:rsidP="00F65EC5">
            <w:r>
              <w:t>Cloud Computing</w:t>
            </w:r>
          </w:p>
        </w:tc>
        <w:tc>
          <w:tcPr>
            <w:tcW w:w="4804" w:type="dxa"/>
          </w:tcPr>
          <w:p w14:paraId="02FBF0DA" w14:textId="0FF01516" w:rsidR="00F65EC5" w:rsidRPr="008A6241" w:rsidRDefault="008A6241" w:rsidP="00F65EC5">
            <w:pPr>
              <w:rPr>
                <w:lang w:val="de-DE"/>
              </w:rPr>
            </w:pPr>
            <w:r w:rsidRPr="008A6241">
              <w:rPr>
                <w:lang w:val="de-DE"/>
              </w:rPr>
              <w:t>Die Bereitstellung von IT-I</w:t>
            </w:r>
            <w:r>
              <w:rPr>
                <w:lang w:val="de-DE"/>
              </w:rPr>
              <w:t>nfrastruktur und Diensten über das Internet</w:t>
            </w:r>
          </w:p>
        </w:tc>
      </w:tr>
    </w:tbl>
    <w:p w14:paraId="2744A53E" w14:textId="77777777" w:rsidR="00F65EC5" w:rsidRPr="00F65EC5" w:rsidRDefault="00F65EC5" w:rsidP="00F65EC5">
      <w:pPr>
        <w:pStyle w:val="Textkrper"/>
        <w:rPr>
          <w:lang w:val="de-DE"/>
        </w:rPr>
      </w:pPr>
    </w:p>
    <w:p w14:paraId="026DD5AB" w14:textId="77777777" w:rsidR="00BE1547" w:rsidRPr="008A6241" w:rsidRDefault="00BE1547">
      <w:pPr>
        <w:rPr>
          <w:lang w:val="de-DE"/>
        </w:rPr>
      </w:pPr>
    </w:p>
    <w:sectPr w:rsidR="00BE1547" w:rsidRPr="008A6241">
      <w:headerReference w:type="default" r:id="rId1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7DFA9" w14:textId="77777777" w:rsidR="00A22BAE" w:rsidRDefault="00A22BAE">
      <w:pPr>
        <w:spacing w:after="0"/>
      </w:pPr>
      <w:r>
        <w:separator/>
      </w:r>
    </w:p>
  </w:endnote>
  <w:endnote w:type="continuationSeparator" w:id="0">
    <w:p w14:paraId="236E0776" w14:textId="77777777" w:rsidR="00A22BAE" w:rsidRDefault="00A22B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095A9" w14:textId="77777777" w:rsidR="00A22BAE" w:rsidRDefault="00A22BAE">
      <w:r>
        <w:separator/>
      </w:r>
    </w:p>
  </w:footnote>
  <w:footnote w:type="continuationSeparator" w:id="0">
    <w:p w14:paraId="017FC006" w14:textId="77777777" w:rsidR="00A22BAE" w:rsidRDefault="00A22B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54842" w14:textId="5EA9AD76" w:rsidR="00394770" w:rsidRPr="00394770" w:rsidRDefault="00394770">
    <w:pPr>
      <w:pStyle w:val="Kopfzeile"/>
      <w:rPr>
        <w:lang w:val="de-DE"/>
      </w:rPr>
    </w:pPr>
    <w:r>
      <w:rPr>
        <w:lang w:val="de-DE"/>
      </w:rPr>
      <w:t>RideShare (Regional) – Gruppe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B40F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6E7454"/>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5E4CE0"/>
    <w:multiLevelType w:val="multilevel"/>
    <w:tmpl w:val="DBEA4BB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 w15:restartNumberingAfterBreak="0">
    <w:nsid w:val="08ED0D02"/>
    <w:multiLevelType w:val="multilevel"/>
    <w:tmpl w:val="7A4C492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15:restartNumberingAfterBreak="0">
    <w:nsid w:val="09372FD7"/>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D33151F"/>
    <w:multiLevelType w:val="hybridMultilevel"/>
    <w:tmpl w:val="BD480B22"/>
    <w:lvl w:ilvl="0" w:tplc="50761C44">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0DC2771D"/>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F8D4B69"/>
    <w:multiLevelType w:val="multilevel"/>
    <w:tmpl w:val="A53C58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173F91"/>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471ED9"/>
    <w:multiLevelType w:val="multilevel"/>
    <w:tmpl w:val="CB40F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0" w15:restartNumberingAfterBreak="0">
    <w:nsid w:val="1814703A"/>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F7300E"/>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9A1AA8"/>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D42FF2"/>
    <w:multiLevelType w:val="multilevel"/>
    <w:tmpl w:val="CB40F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22025D80"/>
    <w:multiLevelType w:val="multilevel"/>
    <w:tmpl w:val="CB40F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29456FFE"/>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1AE401"/>
    <w:multiLevelType w:val="multilevel"/>
    <w:tmpl w:val="DCF2C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2E9669C3"/>
    <w:multiLevelType w:val="multilevel"/>
    <w:tmpl w:val="CB40F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8" w15:restartNumberingAfterBreak="0">
    <w:nsid w:val="2EBD4112"/>
    <w:multiLevelType w:val="multilevel"/>
    <w:tmpl w:val="433E323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9" w15:restartNumberingAfterBreak="0">
    <w:nsid w:val="306F4A4B"/>
    <w:multiLevelType w:val="hybridMultilevel"/>
    <w:tmpl w:val="07DA9C66"/>
    <w:lvl w:ilvl="0" w:tplc="43AA2E00">
      <w:numFmt w:val="bullet"/>
      <w:lvlText w:val=""/>
      <w:lvlJc w:val="left"/>
      <w:pPr>
        <w:ind w:left="1200" w:hanging="360"/>
      </w:pPr>
      <w:rPr>
        <w:rFonts w:ascii="Symbol" w:eastAsiaTheme="minorHAnsi" w:hAnsi="Symbol" w:cstheme="minorBidi" w:hint="default"/>
      </w:rPr>
    </w:lvl>
    <w:lvl w:ilvl="1" w:tplc="04070003" w:tentative="1">
      <w:start w:val="1"/>
      <w:numFmt w:val="bullet"/>
      <w:lvlText w:val="o"/>
      <w:lvlJc w:val="left"/>
      <w:pPr>
        <w:ind w:left="1920" w:hanging="360"/>
      </w:pPr>
      <w:rPr>
        <w:rFonts w:ascii="Courier New" w:hAnsi="Courier New" w:cs="Courier New" w:hint="default"/>
      </w:rPr>
    </w:lvl>
    <w:lvl w:ilvl="2" w:tplc="04070005" w:tentative="1">
      <w:start w:val="1"/>
      <w:numFmt w:val="bullet"/>
      <w:lvlText w:val=""/>
      <w:lvlJc w:val="left"/>
      <w:pPr>
        <w:ind w:left="2640" w:hanging="360"/>
      </w:pPr>
      <w:rPr>
        <w:rFonts w:ascii="Wingdings" w:hAnsi="Wingdings" w:hint="default"/>
      </w:rPr>
    </w:lvl>
    <w:lvl w:ilvl="3" w:tplc="04070001" w:tentative="1">
      <w:start w:val="1"/>
      <w:numFmt w:val="bullet"/>
      <w:lvlText w:val=""/>
      <w:lvlJc w:val="left"/>
      <w:pPr>
        <w:ind w:left="3360" w:hanging="360"/>
      </w:pPr>
      <w:rPr>
        <w:rFonts w:ascii="Symbol" w:hAnsi="Symbol" w:hint="default"/>
      </w:rPr>
    </w:lvl>
    <w:lvl w:ilvl="4" w:tplc="04070003" w:tentative="1">
      <w:start w:val="1"/>
      <w:numFmt w:val="bullet"/>
      <w:lvlText w:val="o"/>
      <w:lvlJc w:val="left"/>
      <w:pPr>
        <w:ind w:left="4080" w:hanging="360"/>
      </w:pPr>
      <w:rPr>
        <w:rFonts w:ascii="Courier New" w:hAnsi="Courier New" w:cs="Courier New" w:hint="default"/>
      </w:rPr>
    </w:lvl>
    <w:lvl w:ilvl="5" w:tplc="04070005" w:tentative="1">
      <w:start w:val="1"/>
      <w:numFmt w:val="bullet"/>
      <w:lvlText w:val=""/>
      <w:lvlJc w:val="left"/>
      <w:pPr>
        <w:ind w:left="4800" w:hanging="360"/>
      </w:pPr>
      <w:rPr>
        <w:rFonts w:ascii="Wingdings" w:hAnsi="Wingdings" w:hint="default"/>
      </w:rPr>
    </w:lvl>
    <w:lvl w:ilvl="6" w:tplc="04070001" w:tentative="1">
      <w:start w:val="1"/>
      <w:numFmt w:val="bullet"/>
      <w:lvlText w:val=""/>
      <w:lvlJc w:val="left"/>
      <w:pPr>
        <w:ind w:left="5520" w:hanging="360"/>
      </w:pPr>
      <w:rPr>
        <w:rFonts w:ascii="Symbol" w:hAnsi="Symbol" w:hint="default"/>
      </w:rPr>
    </w:lvl>
    <w:lvl w:ilvl="7" w:tplc="04070003" w:tentative="1">
      <w:start w:val="1"/>
      <w:numFmt w:val="bullet"/>
      <w:lvlText w:val="o"/>
      <w:lvlJc w:val="left"/>
      <w:pPr>
        <w:ind w:left="6240" w:hanging="360"/>
      </w:pPr>
      <w:rPr>
        <w:rFonts w:ascii="Courier New" w:hAnsi="Courier New" w:cs="Courier New" w:hint="default"/>
      </w:rPr>
    </w:lvl>
    <w:lvl w:ilvl="8" w:tplc="04070005" w:tentative="1">
      <w:start w:val="1"/>
      <w:numFmt w:val="bullet"/>
      <w:lvlText w:val=""/>
      <w:lvlJc w:val="left"/>
      <w:pPr>
        <w:ind w:left="6960" w:hanging="360"/>
      </w:pPr>
      <w:rPr>
        <w:rFonts w:ascii="Wingdings" w:hAnsi="Wingdings" w:hint="default"/>
      </w:rPr>
    </w:lvl>
  </w:abstractNum>
  <w:abstractNum w:abstractNumId="20" w15:restartNumberingAfterBreak="0">
    <w:nsid w:val="32675454"/>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7864E63"/>
    <w:multiLevelType w:val="multilevel"/>
    <w:tmpl w:val="DF82328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2" w15:restartNumberingAfterBreak="0">
    <w:nsid w:val="3C5077CE"/>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D756AC4"/>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E8E0EF7"/>
    <w:multiLevelType w:val="multilevel"/>
    <w:tmpl w:val="AE90712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5" w15:restartNumberingAfterBreak="0">
    <w:nsid w:val="415C20DF"/>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C437608"/>
    <w:multiLevelType w:val="hybridMultilevel"/>
    <w:tmpl w:val="2B3E6C7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4F0F3C5C"/>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14516B6"/>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3E07CA3"/>
    <w:multiLevelType w:val="multilevel"/>
    <w:tmpl w:val="CB40F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0" w15:restartNumberingAfterBreak="0">
    <w:nsid w:val="619B4860"/>
    <w:multiLevelType w:val="hybridMultilevel"/>
    <w:tmpl w:val="40F8B4C4"/>
    <w:lvl w:ilvl="0" w:tplc="F1AE257A">
      <w:numFmt w:val="bullet"/>
      <w:lvlText w:val="-"/>
      <w:lvlJc w:val="left"/>
      <w:pPr>
        <w:ind w:left="840" w:hanging="360"/>
      </w:pPr>
      <w:rPr>
        <w:rFonts w:ascii="Cambria" w:eastAsiaTheme="minorHAnsi" w:hAnsi="Cambria" w:cstheme="minorBidi" w:hint="default"/>
      </w:rPr>
    </w:lvl>
    <w:lvl w:ilvl="1" w:tplc="04070003" w:tentative="1">
      <w:start w:val="1"/>
      <w:numFmt w:val="bullet"/>
      <w:lvlText w:val="o"/>
      <w:lvlJc w:val="left"/>
      <w:pPr>
        <w:ind w:left="1560" w:hanging="360"/>
      </w:pPr>
      <w:rPr>
        <w:rFonts w:ascii="Courier New" w:hAnsi="Courier New" w:cs="Courier New" w:hint="default"/>
      </w:rPr>
    </w:lvl>
    <w:lvl w:ilvl="2" w:tplc="04070005" w:tentative="1">
      <w:start w:val="1"/>
      <w:numFmt w:val="bullet"/>
      <w:lvlText w:val=""/>
      <w:lvlJc w:val="left"/>
      <w:pPr>
        <w:ind w:left="2280" w:hanging="360"/>
      </w:pPr>
      <w:rPr>
        <w:rFonts w:ascii="Wingdings" w:hAnsi="Wingdings" w:hint="default"/>
      </w:rPr>
    </w:lvl>
    <w:lvl w:ilvl="3" w:tplc="04070001" w:tentative="1">
      <w:start w:val="1"/>
      <w:numFmt w:val="bullet"/>
      <w:lvlText w:val=""/>
      <w:lvlJc w:val="left"/>
      <w:pPr>
        <w:ind w:left="3000" w:hanging="360"/>
      </w:pPr>
      <w:rPr>
        <w:rFonts w:ascii="Symbol" w:hAnsi="Symbol" w:hint="default"/>
      </w:rPr>
    </w:lvl>
    <w:lvl w:ilvl="4" w:tplc="04070003" w:tentative="1">
      <w:start w:val="1"/>
      <w:numFmt w:val="bullet"/>
      <w:lvlText w:val="o"/>
      <w:lvlJc w:val="left"/>
      <w:pPr>
        <w:ind w:left="3720" w:hanging="360"/>
      </w:pPr>
      <w:rPr>
        <w:rFonts w:ascii="Courier New" w:hAnsi="Courier New" w:cs="Courier New" w:hint="default"/>
      </w:rPr>
    </w:lvl>
    <w:lvl w:ilvl="5" w:tplc="04070005" w:tentative="1">
      <w:start w:val="1"/>
      <w:numFmt w:val="bullet"/>
      <w:lvlText w:val=""/>
      <w:lvlJc w:val="left"/>
      <w:pPr>
        <w:ind w:left="4440" w:hanging="360"/>
      </w:pPr>
      <w:rPr>
        <w:rFonts w:ascii="Wingdings" w:hAnsi="Wingdings" w:hint="default"/>
      </w:rPr>
    </w:lvl>
    <w:lvl w:ilvl="6" w:tplc="04070001" w:tentative="1">
      <w:start w:val="1"/>
      <w:numFmt w:val="bullet"/>
      <w:lvlText w:val=""/>
      <w:lvlJc w:val="left"/>
      <w:pPr>
        <w:ind w:left="5160" w:hanging="360"/>
      </w:pPr>
      <w:rPr>
        <w:rFonts w:ascii="Symbol" w:hAnsi="Symbol" w:hint="default"/>
      </w:rPr>
    </w:lvl>
    <w:lvl w:ilvl="7" w:tplc="04070003" w:tentative="1">
      <w:start w:val="1"/>
      <w:numFmt w:val="bullet"/>
      <w:lvlText w:val="o"/>
      <w:lvlJc w:val="left"/>
      <w:pPr>
        <w:ind w:left="5880" w:hanging="360"/>
      </w:pPr>
      <w:rPr>
        <w:rFonts w:ascii="Courier New" w:hAnsi="Courier New" w:cs="Courier New" w:hint="default"/>
      </w:rPr>
    </w:lvl>
    <w:lvl w:ilvl="8" w:tplc="04070005" w:tentative="1">
      <w:start w:val="1"/>
      <w:numFmt w:val="bullet"/>
      <w:lvlText w:val=""/>
      <w:lvlJc w:val="left"/>
      <w:pPr>
        <w:ind w:left="6600" w:hanging="360"/>
      </w:pPr>
      <w:rPr>
        <w:rFonts w:ascii="Wingdings" w:hAnsi="Wingdings" w:hint="default"/>
      </w:rPr>
    </w:lvl>
  </w:abstractNum>
  <w:abstractNum w:abstractNumId="31" w15:restartNumberingAfterBreak="0">
    <w:nsid w:val="64A029EA"/>
    <w:multiLevelType w:val="multilevel"/>
    <w:tmpl w:val="7D6C1C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2" w15:restartNumberingAfterBreak="0">
    <w:nsid w:val="698E28A0"/>
    <w:multiLevelType w:val="hybridMultilevel"/>
    <w:tmpl w:val="65F02F8E"/>
    <w:lvl w:ilvl="0" w:tplc="60867CE2">
      <w:numFmt w:val="bullet"/>
      <w:lvlText w:val=""/>
      <w:lvlJc w:val="left"/>
      <w:pPr>
        <w:ind w:left="720" w:hanging="360"/>
      </w:pPr>
      <w:rPr>
        <w:rFonts w:ascii="Symbol" w:eastAsiaTheme="minorHAnsi" w:hAnsi="Symbol" w:cstheme="minorBidi" w:hint="default"/>
        <w:b w:val="0"/>
        <w:i w:val="0"/>
        <w:u w:val="none"/>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6B882161"/>
    <w:multiLevelType w:val="multilevel"/>
    <w:tmpl w:val="6478CB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4" w15:restartNumberingAfterBreak="0">
    <w:nsid w:val="6F2A7C2F"/>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EE5FB3"/>
    <w:multiLevelType w:val="multilevel"/>
    <w:tmpl w:val="634027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6" w15:restartNumberingAfterBreak="0">
    <w:nsid w:val="71315DCA"/>
    <w:multiLevelType w:val="multilevel"/>
    <w:tmpl w:val="C1A671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rPr>
        <w:b w:val="0"/>
        <w:bCs w:val="0"/>
        <w:i w:val="0"/>
        <w:iCs w:val="0"/>
      </w:r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7" w15:restartNumberingAfterBreak="0">
    <w:nsid w:val="713551A1"/>
    <w:multiLevelType w:val="multilevel"/>
    <w:tmpl w:val="88CA4B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8" w15:restartNumberingAfterBreak="0">
    <w:nsid w:val="742C0266"/>
    <w:multiLevelType w:val="multilevel"/>
    <w:tmpl w:val="7E9A6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5797D3D"/>
    <w:multiLevelType w:val="hybridMultilevel"/>
    <w:tmpl w:val="608C72F6"/>
    <w:lvl w:ilvl="0" w:tplc="04070001">
      <w:start w:val="1"/>
      <w:numFmt w:val="bullet"/>
      <w:lvlText w:val=""/>
      <w:lvlJc w:val="left"/>
      <w:pPr>
        <w:ind w:left="1200" w:hanging="360"/>
      </w:pPr>
      <w:rPr>
        <w:rFonts w:ascii="Symbol" w:hAnsi="Symbol" w:hint="default"/>
      </w:rPr>
    </w:lvl>
    <w:lvl w:ilvl="1" w:tplc="04070003" w:tentative="1">
      <w:start w:val="1"/>
      <w:numFmt w:val="bullet"/>
      <w:lvlText w:val="o"/>
      <w:lvlJc w:val="left"/>
      <w:pPr>
        <w:ind w:left="1920" w:hanging="360"/>
      </w:pPr>
      <w:rPr>
        <w:rFonts w:ascii="Courier New" w:hAnsi="Courier New" w:cs="Courier New" w:hint="default"/>
      </w:rPr>
    </w:lvl>
    <w:lvl w:ilvl="2" w:tplc="04070005" w:tentative="1">
      <w:start w:val="1"/>
      <w:numFmt w:val="bullet"/>
      <w:lvlText w:val=""/>
      <w:lvlJc w:val="left"/>
      <w:pPr>
        <w:ind w:left="2640" w:hanging="360"/>
      </w:pPr>
      <w:rPr>
        <w:rFonts w:ascii="Wingdings" w:hAnsi="Wingdings" w:hint="default"/>
      </w:rPr>
    </w:lvl>
    <w:lvl w:ilvl="3" w:tplc="04070001" w:tentative="1">
      <w:start w:val="1"/>
      <w:numFmt w:val="bullet"/>
      <w:lvlText w:val=""/>
      <w:lvlJc w:val="left"/>
      <w:pPr>
        <w:ind w:left="3360" w:hanging="360"/>
      </w:pPr>
      <w:rPr>
        <w:rFonts w:ascii="Symbol" w:hAnsi="Symbol" w:hint="default"/>
      </w:rPr>
    </w:lvl>
    <w:lvl w:ilvl="4" w:tplc="04070003" w:tentative="1">
      <w:start w:val="1"/>
      <w:numFmt w:val="bullet"/>
      <w:lvlText w:val="o"/>
      <w:lvlJc w:val="left"/>
      <w:pPr>
        <w:ind w:left="4080" w:hanging="360"/>
      </w:pPr>
      <w:rPr>
        <w:rFonts w:ascii="Courier New" w:hAnsi="Courier New" w:cs="Courier New" w:hint="default"/>
      </w:rPr>
    </w:lvl>
    <w:lvl w:ilvl="5" w:tplc="04070005" w:tentative="1">
      <w:start w:val="1"/>
      <w:numFmt w:val="bullet"/>
      <w:lvlText w:val=""/>
      <w:lvlJc w:val="left"/>
      <w:pPr>
        <w:ind w:left="4800" w:hanging="360"/>
      </w:pPr>
      <w:rPr>
        <w:rFonts w:ascii="Wingdings" w:hAnsi="Wingdings" w:hint="default"/>
      </w:rPr>
    </w:lvl>
    <w:lvl w:ilvl="6" w:tplc="04070001" w:tentative="1">
      <w:start w:val="1"/>
      <w:numFmt w:val="bullet"/>
      <w:lvlText w:val=""/>
      <w:lvlJc w:val="left"/>
      <w:pPr>
        <w:ind w:left="5520" w:hanging="360"/>
      </w:pPr>
      <w:rPr>
        <w:rFonts w:ascii="Symbol" w:hAnsi="Symbol" w:hint="default"/>
      </w:rPr>
    </w:lvl>
    <w:lvl w:ilvl="7" w:tplc="04070003" w:tentative="1">
      <w:start w:val="1"/>
      <w:numFmt w:val="bullet"/>
      <w:lvlText w:val="o"/>
      <w:lvlJc w:val="left"/>
      <w:pPr>
        <w:ind w:left="6240" w:hanging="360"/>
      </w:pPr>
      <w:rPr>
        <w:rFonts w:ascii="Courier New" w:hAnsi="Courier New" w:cs="Courier New" w:hint="default"/>
      </w:rPr>
    </w:lvl>
    <w:lvl w:ilvl="8" w:tplc="04070005" w:tentative="1">
      <w:start w:val="1"/>
      <w:numFmt w:val="bullet"/>
      <w:lvlText w:val=""/>
      <w:lvlJc w:val="left"/>
      <w:pPr>
        <w:ind w:left="6960" w:hanging="360"/>
      </w:pPr>
      <w:rPr>
        <w:rFonts w:ascii="Wingdings" w:hAnsi="Wingdings" w:hint="default"/>
      </w:rPr>
    </w:lvl>
  </w:abstractNum>
  <w:num w:numId="1" w16cid:durableId="1877082548">
    <w:abstractNumId w:val="16"/>
  </w:num>
  <w:num w:numId="2" w16cid:durableId="1418287311">
    <w:abstractNumId w:val="0"/>
  </w:num>
  <w:num w:numId="3" w16cid:durableId="86385763">
    <w:abstractNumId w:val="0"/>
  </w:num>
  <w:num w:numId="4" w16cid:durableId="747381064">
    <w:abstractNumId w:val="0"/>
  </w:num>
  <w:num w:numId="5" w16cid:durableId="888415595">
    <w:abstractNumId w:val="0"/>
  </w:num>
  <w:num w:numId="6" w16cid:durableId="1758332249">
    <w:abstractNumId w:val="0"/>
  </w:num>
  <w:num w:numId="7" w16cid:durableId="4870656">
    <w:abstractNumId w:val="0"/>
  </w:num>
  <w:num w:numId="8" w16cid:durableId="36320033">
    <w:abstractNumId w:val="0"/>
  </w:num>
  <w:num w:numId="9" w16cid:durableId="2023437886">
    <w:abstractNumId w:val="0"/>
  </w:num>
  <w:num w:numId="10" w16cid:durableId="1104426012">
    <w:abstractNumId w:val="0"/>
  </w:num>
  <w:num w:numId="11" w16cid:durableId="1454207141">
    <w:abstractNumId w:val="0"/>
  </w:num>
  <w:num w:numId="12" w16cid:durableId="2132286759">
    <w:abstractNumId w:val="0"/>
  </w:num>
  <w:num w:numId="13" w16cid:durableId="149029462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9195969">
    <w:abstractNumId w:val="0"/>
  </w:num>
  <w:num w:numId="15" w16cid:durableId="967709689">
    <w:abstractNumId w:val="0"/>
  </w:num>
  <w:num w:numId="16" w16cid:durableId="1954818788">
    <w:abstractNumId w:val="0"/>
  </w:num>
  <w:num w:numId="17" w16cid:durableId="967129981">
    <w:abstractNumId w:val="0"/>
  </w:num>
  <w:num w:numId="18" w16cid:durableId="373316175">
    <w:abstractNumId w:val="0"/>
  </w:num>
  <w:num w:numId="19" w16cid:durableId="1495145630">
    <w:abstractNumId w:val="0"/>
  </w:num>
  <w:num w:numId="20" w16cid:durableId="1236010996">
    <w:abstractNumId w:val="0"/>
  </w:num>
  <w:num w:numId="21" w16cid:durableId="1596286162">
    <w:abstractNumId w:val="0"/>
  </w:num>
  <w:num w:numId="22" w16cid:durableId="147211832">
    <w:abstractNumId w:val="0"/>
  </w:num>
  <w:num w:numId="23" w16cid:durableId="736047781">
    <w:abstractNumId w:val="0"/>
  </w:num>
  <w:num w:numId="24" w16cid:durableId="819886968">
    <w:abstractNumId w:val="30"/>
  </w:num>
  <w:num w:numId="25" w16cid:durableId="1113742226">
    <w:abstractNumId w:val="5"/>
  </w:num>
  <w:num w:numId="26" w16cid:durableId="658313274">
    <w:abstractNumId w:val="32"/>
  </w:num>
  <w:num w:numId="27" w16cid:durableId="1213076344">
    <w:abstractNumId w:val="19"/>
  </w:num>
  <w:num w:numId="28" w16cid:durableId="1041514972">
    <w:abstractNumId w:val="23"/>
  </w:num>
  <w:num w:numId="29" w16cid:durableId="690647930">
    <w:abstractNumId w:val="15"/>
  </w:num>
  <w:num w:numId="30" w16cid:durableId="1642228206">
    <w:abstractNumId w:val="27"/>
  </w:num>
  <w:num w:numId="31" w16cid:durableId="1317027767">
    <w:abstractNumId w:val="6"/>
  </w:num>
  <w:num w:numId="32" w16cid:durableId="417603614">
    <w:abstractNumId w:val="4"/>
  </w:num>
  <w:num w:numId="33" w16cid:durableId="1351372395">
    <w:abstractNumId w:val="20"/>
  </w:num>
  <w:num w:numId="34" w16cid:durableId="939488971">
    <w:abstractNumId w:val="10"/>
  </w:num>
  <w:num w:numId="35" w16cid:durableId="1958753731">
    <w:abstractNumId w:val="28"/>
  </w:num>
  <w:num w:numId="36" w16cid:durableId="1071734480">
    <w:abstractNumId w:val="38"/>
  </w:num>
  <w:num w:numId="37" w16cid:durableId="260139252">
    <w:abstractNumId w:val="1"/>
  </w:num>
  <w:num w:numId="38" w16cid:durableId="1124888436">
    <w:abstractNumId w:val="11"/>
  </w:num>
  <w:num w:numId="39" w16cid:durableId="2076927965">
    <w:abstractNumId w:val="22"/>
  </w:num>
  <w:num w:numId="40" w16cid:durableId="865143538">
    <w:abstractNumId w:val="25"/>
  </w:num>
  <w:num w:numId="41" w16cid:durableId="1434203884">
    <w:abstractNumId w:val="8"/>
  </w:num>
  <w:num w:numId="42" w16cid:durableId="1521310573">
    <w:abstractNumId w:val="34"/>
  </w:num>
  <w:num w:numId="43" w16cid:durableId="1339623386">
    <w:abstractNumId w:val="12"/>
  </w:num>
  <w:num w:numId="44" w16cid:durableId="248776681">
    <w:abstractNumId w:val="9"/>
  </w:num>
  <w:num w:numId="45" w16cid:durableId="1460343522">
    <w:abstractNumId w:val="13"/>
  </w:num>
  <w:num w:numId="46" w16cid:durableId="1491023989">
    <w:abstractNumId w:val="17"/>
  </w:num>
  <w:num w:numId="47" w16cid:durableId="349184320">
    <w:abstractNumId w:val="29"/>
  </w:num>
  <w:num w:numId="48" w16cid:durableId="183519964">
    <w:abstractNumId w:val="14"/>
  </w:num>
  <w:num w:numId="49" w16cid:durableId="2028288063">
    <w:abstractNumId w:val="39"/>
  </w:num>
  <w:num w:numId="50" w16cid:durableId="605894547">
    <w:abstractNumId w:val="24"/>
  </w:num>
  <w:num w:numId="51" w16cid:durableId="192425826">
    <w:abstractNumId w:val="37"/>
  </w:num>
  <w:num w:numId="52" w16cid:durableId="845021800">
    <w:abstractNumId w:val="33"/>
  </w:num>
  <w:num w:numId="53" w16cid:durableId="1155024937">
    <w:abstractNumId w:val="2"/>
  </w:num>
  <w:num w:numId="54" w16cid:durableId="1730689449">
    <w:abstractNumId w:val="3"/>
  </w:num>
  <w:num w:numId="55" w16cid:durableId="1111050022">
    <w:abstractNumId w:val="18"/>
  </w:num>
  <w:num w:numId="56" w16cid:durableId="1675256771">
    <w:abstractNumId w:val="21"/>
  </w:num>
  <w:num w:numId="57" w16cid:durableId="988897905">
    <w:abstractNumId w:val="35"/>
  </w:num>
  <w:num w:numId="58" w16cid:durableId="1882863012">
    <w:abstractNumId w:val="31"/>
  </w:num>
  <w:num w:numId="59" w16cid:durableId="1836453496">
    <w:abstractNumId w:val="7"/>
  </w:num>
  <w:num w:numId="60" w16cid:durableId="149857024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6C9C"/>
    <w:rsid w:val="00076F51"/>
    <w:rsid w:val="000C5714"/>
    <w:rsid w:val="000E10A3"/>
    <w:rsid w:val="0018132C"/>
    <w:rsid w:val="001C75A7"/>
    <w:rsid w:val="001F60FE"/>
    <w:rsid w:val="002A6779"/>
    <w:rsid w:val="002D3316"/>
    <w:rsid w:val="002F2810"/>
    <w:rsid w:val="00313976"/>
    <w:rsid w:val="00343949"/>
    <w:rsid w:val="00394770"/>
    <w:rsid w:val="003A21C5"/>
    <w:rsid w:val="003E2C73"/>
    <w:rsid w:val="004739C5"/>
    <w:rsid w:val="004E29B3"/>
    <w:rsid w:val="00590D07"/>
    <w:rsid w:val="005A481D"/>
    <w:rsid w:val="00703CD1"/>
    <w:rsid w:val="00767FC4"/>
    <w:rsid w:val="00784D58"/>
    <w:rsid w:val="007A7457"/>
    <w:rsid w:val="00801357"/>
    <w:rsid w:val="00833B15"/>
    <w:rsid w:val="008A6241"/>
    <w:rsid w:val="008B3954"/>
    <w:rsid w:val="008C1B2F"/>
    <w:rsid w:val="008D6863"/>
    <w:rsid w:val="008E289B"/>
    <w:rsid w:val="008F34B0"/>
    <w:rsid w:val="00902AAF"/>
    <w:rsid w:val="0093334E"/>
    <w:rsid w:val="00A22BAE"/>
    <w:rsid w:val="00A2688C"/>
    <w:rsid w:val="00A34578"/>
    <w:rsid w:val="00A5434F"/>
    <w:rsid w:val="00B1438C"/>
    <w:rsid w:val="00B6537F"/>
    <w:rsid w:val="00B86B75"/>
    <w:rsid w:val="00BC48D5"/>
    <w:rsid w:val="00BC4BD0"/>
    <w:rsid w:val="00BE1547"/>
    <w:rsid w:val="00C36279"/>
    <w:rsid w:val="00C62FE8"/>
    <w:rsid w:val="00C654F6"/>
    <w:rsid w:val="00D66B9B"/>
    <w:rsid w:val="00D77527"/>
    <w:rsid w:val="00E315A3"/>
    <w:rsid w:val="00E366D3"/>
    <w:rsid w:val="00E7298C"/>
    <w:rsid w:val="00E90AE9"/>
    <w:rsid w:val="00F50022"/>
    <w:rsid w:val="00F65EC5"/>
    <w:rsid w:val="00F85A1E"/>
    <w:rsid w:val="00F904B1"/>
    <w:rsid w:val="00FB5E16"/>
    <w:rsid w:val="00FC08DF"/>
    <w:rsid w:val="00FD12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2C723"/>
  <w15:docId w15:val="{D9E35D78-97D1-46C4-B63B-8B8EF1522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rsid w:val="00A34578"/>
    <w:pPr>
      <w:spacing w:before="36" w:after="36"/>
    </w:pPr>
    <w:rPr>
      <w:lang w:val="de-DE"/>
    </w:r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rsid w:val="00394770"/>
    <w:pPr>
      <w:tabs>
        <w:tab w:val="center" w:pos="4536"/>
        <w:tab w:val="right" w:pos="9072"/>
      </w:tabs>
      <w:spacing w:after="0"/>
    </w:pPr>
  </w:style>
  <w:style w:type="character" w:customStyle="1" w:styleId="KopfzeileZchn">
    <w:name w:val="Kopfzeile Zchn"/>
    <w:basedOn w:val="Absatz-Standardschriftart"/>
    <w:link w:val="Kopfzeile"/>
    <w:rsid w:val="00394770"/>
  </w:style>
  <w:style w:type="paragraph" w:styleId="Fuzeile">
    <w:name w:val="footer"/>
    <w:basedOn w:val="Standard"/>
    <w:link w:val="FuzeileZchn"/>
    <w:rsid w:val="00394770"/>
    <w:pPr>
      <w:tabs>
        <w:tab w:val="center" w:pos="4536"/>
        <w:tab w:val="right" w:pos="9072"/>
      </w:tabs>
      <w:spacing w:after="0"/>
    </w:pPr>
  </w:style>
  <w:style w:type="character" w:customStyle="1" w:styleId="FuzeileZchn">
    <w:name w:val="Fußzeile Zchn"/>
    <w:basedOn w:val="Absatz-Standardschriftart"/>
    <w:link w:val="Fuzeile"/>
    <w:rsid w:val="00394770"/>
  </w:style>
  <w:style w:type="paragraph" w:styleId="Listenabsatz">
    <w:name w:val="List Paragraph"/>
    <w:basedOn w:val="Standard"/>
    <w:rsid w:val="00394770"/>
    <w:pPr>
      <w:ind w:left="720"/>
      <w:contextualSpacing/>
    </w:pPr>
  </w:style>
  <w:style w:type="character" w:styleId="NichtaufgelsteErwhnung">
    <w:name w:val="Unresolved Mention"/>
    <w:basedOn w:val="Absatz-Standardschriftart"/>
    <w:uiPriority w:val="99"/>
    <w:semiHidden/>
    <w:unhideWhenUsed/>
    <w:rsid w:val="00801357"/>
    <w:rPr>
      <w:color w:val="605E5C"/>
      <w:shd w:val="clear" w:color="auto" w:fill="E1DFDD"/>
    </w:rPr>
  </w:style>
  <w:style w:type="character" w:styleId="Fett">
    <w:name w:val="Strong"/>
    <w:basedOn w:val="Absatz-Standardschriftart"/>
    <w:uiPriority w:val="22"/>
    <w:qFormat/>
    <w:rsid w:val="00801357"/>
    <w:rPr>
      <w:b/>
      <w:bCs/>
    </w:rPr>
  </w:style>
  <w:style w:type="table" w:styleId="Tabellenraster">
    <w:name w:val="Table Grid"/>
    <w:basedOn w:val="NormaleTabelle"/>
    <w:rsid w:val="0080135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54111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irah.rahman@rideshare.driver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egan.chen@creativeagency.abc"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3460</Words>
  <Characters>21801</Characters>
  <Application>Microsoft Office Word</Application>
  <DocSecurity>0</DocSecurity>
  <Lines>181</Lines>
  <Paragraphs>50</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philipp sawa</dc:creator>
  <cp:keywords/>
  <cp:lastModifiedBy>philipp sawa</cp:lastModifiedBy>
  <cp:revision>36</cp:revision>
  <dcterms:created xsi:type="dcterms:W3CDTF">2023-10-22T16:38:00Z</dcterms:created>
  <dcterms:modified xsi:type="dcterms:W3CDTF">2024-01-17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22</vt:lpwstr>
  </property>
</Properties>
</file>